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DF5F2" w14:textId="20CB872F" w:rsidR="00933877" w:rsidRDefault="00933877" w:rsidP="00D03461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20"/>
        </w:rPr>
      </w:pPr>
      <w:bookmarkStart w:id="0" w:name="_GoBack"/>
      <w:bookmarkEnd w:id="0"/>
    </w:p>
    <w:p w14:paraId="235C17CB" w14:textId="089B4B33" w:rsidR="00CA5BDF" w:rsidRDefault="003C3D5D" w:rsidP="00D03461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2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2F114E0" wp14:editId="1734E435">
            <wp:simplePos x="0" y="0"/>
            <wp:positionH relativeFrom="column">
              <wp:posOffset>485775</wp:posOffset>
            </wp:positionH>
            <wp:positionV relativeFrom="paragraph">
              <wp:posOffset>14605</wp:posOffset>
            </wp:positionV>
            <wp:extent cx="633984" cy="493776"/>
            <wp:effectExtent l="0" t="0" r="0" b="0"/>
            <wp:wrapNone/>
            <wp:docPr id="373" name="Picture 3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984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6602">
        <w:rPr>
          <w:rFonts w:ascii="Arial" w:hAnsi="Arial" w:cs="Arial"/>
          <w:i/>
          <w:color w:val="000000"/>
          <w:sz w:val="20"/>
        </w:rPr>
        <w:t xml:space="preserve">         </w:t>
      </w:r>
      <w:r w:rsidR="00340E3C">
        <w:rPr>
          <w:rFonts w:ascii="Arial" w:hAnsi="Arial" w:cs="Arial"/>
          <w:i/>
          <w:color w:val="000000"/>
          <w:sz w:val="20"/>
        </w:rPr>
        <w:t xml:space="preserve">                                                       </w:t>
      </w:r>
    </w:p>
    <w:p w14:paraId="1F099AD1" w14:textId="56BDD72E" w:rsidR="00340E3C" w:rsidRPr="00E41C53" w:rsidRDefault="00340E3C" w:rsidP="00D03461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            </w:t>
      </w:r>
    </w:p>
    <w:p w14:paraId="5C806EEA" w14:textId="0B39D6C7" w:rsidR="00C60A97" w:rsidRPr="00F009B6" w:rsidRDefault="003C3D5D" w:rsidP="00933877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51F616"/>
        <w:rPr>
          <w:rFonts w:ascii="Pristina" w:hAnsi="Pristina" w:cs="Arial"/>
          <w:color w:val="660066"/>
          <w:sz w:val="16"/>
          <w:szCs w:val="16"/>
        </w:rPr>
      </w:pPr>
      <w:bookmarkStart w:id="1" w:name="_Hlk53883537"/>
      <w:r w:rsidRPr="00A12CE4">
        <w:rPr>
          <w:rFonts w:ascii="Pristina" w:hAnsi="Pristina"/>
          <w:i w:val="0"/>
          <w:noProof/>
          <w:color w:val="FFFFFF" w:themeColor="background1"/>
        </w:rPr>
        <w:drawing>
          <wp:anchor distT="0" distB="0" distL="114300" distR="114300" simplePos="0" relativeHeight="251657216" behindDoc="0" locked="0" layoutInCell="1" allowOverlap="1" wp14:anchorId="75422FD5" wp14:editId="0731EFD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804672" cy="640080"/>
            <wp:effectExtent l="0" t="0" r="0" b="0"/>
            <wp:wrapNone/>
            <wp:docPr id="372" name="Picture 3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4672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3877" w:rsidRPr="00A12CE4">
        <w:rPr>
          <w:rFonts w:ascii="Pristina" w:hAnsi="Pristina" w:cs="Arial"/>
          <w:b w:val="0"/>
          <w:bCs w:val="0"/>
          <w:i w:val="0"/>
          <w:color w:val="FFFFFF" w:themeColor="background1"/>
          <w:sz w:val="36"/>
          <w:szCs w:val="36"/>
        </w:rPr>
        <w:t xml:space="preserve">                     </w:t>
      </w:r>
      <w:r w:rsidR="00933877" w:rsidRPr="00F009B6">
        <w:rPr>
          <w:rFonts w:ascii="Pristina" w:hAnsi="Pristina" w:cs="Arial"/>
          <w:b w:val="0"/>
          <w:bCs w:val="0"/>
          <w:i w:val="0"/>
          <w:color w:val="660066"/>
          <w:sz w:val="36"/>
          <w:szCs w:val="36"/>
        </w:rPr>
        <w:t xml:space="preserve">  </w:t>
      </w:r>
      <w:r w:rsidR="00F47FF2" w:rsidRPr="00F009B6">
        <w:rPr>
          <w:rFonts w:ascii="Pristina" w:hAnsi="Pristina" w:cs="Arial"/>
          <w:i w:val="0"/>
          <w:color w:val="660066"/>
          <w:sz w:val="40"/>
          <w:szCs w:val="40"/>
        </w:rPr>
        <w:t>4</w:t>
      </w:r>
      <w:r w:rsidR="004E5CB6" w:rsidRPr="00F009B6">
        <w:rPr>
          <w:rFonts w:ascii="Pristina" w:hAnsi="Pristina" w:cs="Arial"/>
          <w:i w:val="0"/>
          <w:color w:val="660066"/>
          <w:sz w:val="40"/>
          <w:szCs w:val="40"/>
        </w:rPr>
        <w:t>7</w:t>
      </w:r>
      <w:r w:rsidR="00F47FF2" w:rsidRPr="00F009B6">
        <w:rPr>
          <w:rFonts w:ascii="Pristina" w:hAnsi="Pristina" w:cs="Arial"/>
          <w:i w:val="0"/>
          <w:color w:val="660066"/>
          <w:sz w:val="40"/>
          <w:szCs w:val="40"/>
          <w:vertAlign w:val="superscript"/>
        </w:rPr>
        <w:t>th</w:t>
      </w:r>
      <w:r w:rsidR="00F47FF2" w:rsidRPr="00F009B6">
        <w:rPr>
          <w:rFonts w:ascii="Pristina" w:hAnsi="Pristina" w:cs="Arial"/>
          <w:i w:val="0"/>
          <w:color w:val="660066"/>
          <w:sz w:val="40"/>
          <w:szCs w:val="40"/>
        </w:rPr>
        <w:t xml:space="preserve"> A</w:t>
      </w:r>
      <w:r w:rsidR="00933877" w:rsidRPr="00F009B6">
        <w:rPr>
          <w:rFonts w:ascii="Pristina" w:hAnsi="Pristina" w:cs="Arial"/>
          <w:i w:val="0"/>
          <w:color w:val="660066"/>
          <w:sz w:val="40"/>
          <w:szCs w:val="40"/>
        </w:rPr>
        <w:t>nn</w:t>
      </w:r>
      <w:r w:rsidR="00F47FF2" w:rsidRPr="00F009B6">
        <w:rPr>
          <w:rFonts w:ascii="Pristina" w:hAnsi="Pristina" w:cs="Arial"/>
          <w:i w:val="0"/>
          <w:color w:val="660066"/>
          <w:sz w:val="40"/>
          <w:szCs w:val="40"/>
        </w:rPr>
        <w:t>ual State TAAP Conference</w:t>
      </w:r>
      <w:r w:rsidR="009715F7" w:rsidRPr="00F009B6">
        <w:rPr>
          <w:rFonts w:ascii="Pristina" w:hAnsi="Pristina" w:cs="Arial"/>
          <w:b w:val="0"/>
          <w:bCs w:val="0"/>
          <w:i w:val="0"/>
          <w:color w:val="660066"/>
          <w:sz w:val="36"/>
          <w:szCs w:val="36"/>
        </w:rPr>
        <w:t xml:space="preserve">: </w:t>
      </w:r>
      <w:r w:rsidR="00F85504" w:rsidRPr="00F009B6">
        <w:rPr>
          <w:rFonts w:ascii="Pristina" w:hAnsi="Pristina" w:cs="Arial"/>
          <w:b w:val="0"/>
          <w:bCs w:val="0"/>
          <w:iCs w:val="0"/>
          <w:color w:val="660066"/>
          <w:sz w:val="36"/>
          <w:szCs w:val="36"/>
        </w:rPr>
        <w:t>“What the World Needs Now…is Love Sweet Love”</w:t>
      </w:r>
      <w:r w:rsidR="00F47FF2" w:rsidRPr="00F009B6">
        <w:rPr>
          <w:rFonts w:ascii="Pristina" w:hAnsi="Pristina" w:cs="Arial"/>
          <w:b w:val="0"/>
          <w:bCs w:val="0"/>
          <w:i w:val="0"/>
          <w:color w:val="660066"/>
          <w:sz w:val="36"/>
          <w:szCs w:val="36"/>
        </w:rPr>
        <w:t xml:space="preserve">      </w:t>
      </w:r>
      <w:r w:rsidR="0004724E" w:rsidRPr="00F009B6">
        <w:rPr>
          <w:rFonts w:ascii="Pristina" w:hAnsi="Pristina" w:cs="Arial"/>
          <w:b w:val="0"/>
          <w:bCs w:val="0"/>
          <w:i w:val="0"/>
          <w:color w:val="660066"/>
          <w:sz w:val="36"/>
          <w:szCs w:val="36"/>
        </w:rPr>
        <w:t xml:space="preserve"> </w:t>
      </w:r>
      <w:r w:rsidR="00F47FF2" w:rsidRPr="00F009B6">
        <w:rPr>
          <w:rFonts w:ascii="Pristina" w:hAnsi="Pristina" w:cs="Arial"/>
          <w:b w:val="0"/>
          <w:bCs w:val="0"/>
          <w:i w:val="0"/>
          <w:color w:val="660066"/>
          <w:sz w:val="36"/>
          <w:szCs w:val="36"/>
        </w:rPr>
        <w:t xml:space="preserve">   </w:t>
      </w:r>
      <w:r w:rsidR="00513F33" w:rsidRPr="00F009B6">
        <w:rPr>
          <w:rFonts w:ascii="Pristina" w:hAnsi="Pristina" w:cs="Arial"/>
          <w:b w:val="0"/>
          <w:bCs w:val="0"/>
          <w:i w:val="0"/>
          <w:color w:val="660066"/>
          <w:sz w:val="36"/>
          <w:szCs w:val="36"/>
        </w:rPr>
        <w:t xml:space="preserve"> </w:t>
      </w:r>
    </w:p>
    <w:p w14:paraId="46409F7F" w14:textId="2E99B5F5" w:rsidR="00AD271A" w:rsidRPr="008D322B" w:rsidRDefault="00331636" w:rsidP="00331636">
      <w:pPr>
        <w:pStyle w:val="Title"/>
        <w:widowControl/>
        <w:shd w:val="clear" w:color="auto" w:fill="FFFFFF" w:themeFill="background1"/>
        <w:jc w:val="left"/>
        <w:rPr>
          <w:rFonts w:asciiTheme="minorHAnsi" w:hAnsiTheme="minorHAnsi" w:cstheme="minorHAnsi"/>
          <w:b w:val="0"/>
          <w:bCs w:val="0"/>
          <w:color w:val="FF0066"/>
          <w:sz w:val="18"/>
          <w:szCs w:val="18"/>
        </w:rPr>
      </w:pP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 xml:space="preserve">     </w:t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 w:rsidRPr="00EC1A01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                       </w:t>
      </w:r>
      <w:r w:rsidR="009715F7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</w:t>
      </w:r>
      <w:r w:rsidR="00484D53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</w:t>
      </w:r>
      <w:r w:rsidR="00F47FF2" w:rsidRPr="008D322B">
        <w:rPr>
          <w:rFonts w:asciiTheme="minorHAnsi" w:hAnsiTheme="minorHAnsi" w:cstheme="minorHAnsi"/>
          <w:b w:val="0"/>
          <w:bCs w:val="0"/>
          <w:color w:val="FF0066"/>
          <w:sz w:val="36"/>
          <w:szCs w:val="36"/>
        </w:rPr>
        <w:t xml:space="preserve">Wednesday, September </w:t>
      </w:r>
      <w:r w:rsidRPr="008D322B">
        <w:rPr>
          <w:rFonts w:asciiTheme="minorHAnsi" w:hAnsiTheme="minorHAnsi" w:cstheme="minorHAnsi"/>
          <w:b w:val="0"/>
          <w:bCs w:val="0"/>
          <w:color w:val="FF0066"/>
          <w:sz w:val="36"/>
          <w:szCs w:val="36"/>
        </w:rPr>
        <w:t>8</w:t>
      </w:r>
    </w:p>
    <w:bookmarkEnd w:id="1"/>
    <w:p w14:paraId="632206B7" w14:textId="4B183679" w:rsidR="00933877" w:rsidRPr="008D322B" w:rsidRDefault="00484D53" w:rsidP="00484D53">
      <w:pPr>
        <w:pStyle w:val="Title"/>
        <w:widowControl/>
        <w:pBdr>
          <w:top w:val="single" w:sz="4" w:space="1" w:color="auto"/>
          <w:left w:val="single" w:sz="4" w:space="4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660066"/>
        <w:ind w:firstLine="720"/>
        <w:jc w:val="left"/>
        <w:rPr>
          <w:rFonts w:asciiTheme="minorHAnsi" w:hAnsiTheme="minorHAnsi" w:cstheme="minorHAnsi"/>
          <w:b w:val="0"/>
          <w:bCs w:val="0"/>
          <w:color w:val="00FF00"/>
        </w:rPr>
      </w:pPr>
      <w:r w:rsidRPr="008D322B">
        <w:rPr>
          <w:rFonts w:asciiTheme="minorHAnsi" w:hAnsiTheme="minorHAnsi" w:cstheme="minorHAnsi"/>
          <w:b w:val="0"/>
          <w:bCs w:val="0"/>
          <w:color w:val="00FF00"/>
        </w:rPr>
        <w:t xml:space="preserve">                                              </w:t>
      </w:r>
      <w:r w:rsidR="006E7A0B">
        <w:rPr>
          <w:rFonts w:asciiTheme="minorHAnsi" w:hAnsiTheme="minorHAnsi" w:cstheme="minorHAnsi"/>
          <w:b w:val="0"/>
          <w:bCs w:val="0"/>
          <w:color w:val="00FF00"/>
        </w:rPr>
        <w:t xml:space="preserve">         </w:t>
      </w:r>
      <w:r w:rsidR="00AD271A" w:rsidRPr="008D322B">
        <w:rPr>
          <w:rFonts w:asciiTheme="minorHAnsi" w:hAnsiTheme="minorHAnsi" w:cstheme="minorHAnsi"/>
          <w:b w:val="0"/>
          <w:bCs w:val="0"/>
          <w:color w:val="00FF00"/>
        </w:rPr>
        <w:t>8</w:t>
      </w:r>
      <w:r w:rsidR="00AD271A" w:rsidRPr="008D322B">
        <w:rPr>
          <w:rFonts w:asciiTheme="minorHAnsi" w:hAnsiTheme="minorHAnsi" w:cstheme="minorHAnsi"/>
          <w:b w:val="0"/>
          <w:bCs w:val="0"/>
          <w:color w:val="00FF00"/>
          <w:vertAlign w:val="superscript"/>
        </w:rPr>
        <w:t>th</w:t>
      </w:r>
      <w:r w:rsidR="00AD271A" w:rsidRPr="008D322B">
        <w:rPr>
          <w:rFonts w:asciiTheme="minorHAnsi" w:hAnsiTheme="minorHAnsi" w:cstheme="minorHAnsi"/>
          <w:b w:val="0"/>
          <w:bCs w:val="0"/>
          <w:color w:val="00FF00"/>
        </w:rPr>
        <w:t xml:space="preserve"> ANNUAL GOLF TOURNAMENT</w:t>
      </w:r>
    </w:p>
    <w:p w14:paraId="7D64DA6D" w14:textId="250690DB" w:rsidR="00EC1A01" w:rsidRPr="008D322B" w:rsidRDefault="00331636" w:rsidP="004D5F42">
      <w:pPr>
        <w:pStyle w:val="Title"/>
        <w:widowControl/>
        <w:pBdr>
          <w:top w:val="single" w:sz="4" w:space="1" w:color="auto"/>
          <w:left w:val="single" w:sz="4" w:space="4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 w:themeFill="background1"/>
        <w:rPr>
          <w:rFonts w:asciiTheme="minorHAnsi" w:hAnsiTheme="minorHAnsi" w:cstheme="minorHAnsi"/>
          <w:sz w:val="20"/>
          <w:szCs w:val="20"/>
        </w:rPr>
      </w:pPr>
      <w:r w:rsidRPr="008D322B">
        <w:rPr>
          <w:rFonts w:asciiTheme="minorHAnsi" w:hAnsiTheme="minorHAnsi" w:cstheme="minorHAnsi"/>
          <w:sz w:val="20"/>
          <w:szCs w:val="20"/>
        </w:rPr>
        <w:t xml:space="preserve">EVENT SPONSOR:      </w:t>
      </w:r>
      <w:r w:rsidR="00732433">
        <w:rPr>
          <w:rFonts w:asciiTheme="minorHAnsi" w:hAnsiTheme="minorHAnsi" w:cstheme="minorHAnsi"/>
          <w:sz w:val="20"/>
          <w:szCs w:val="20"/>
        </w:rPr>
        <w:t xml:space="preserve"> </w:t>
      </w:r>
      <w:r w:rsidR="00732433" w:rsidRPr="006E7A0B">
        <w:rPr>
          <w:rFonts w:asciiTheme="minorHAnsi" w:hAnsiTheme="minorHAnsi" w:cstheme="minorHAnsi"/>
          <w:color w:val="FF0000"/>
          <w:sz w:val="20"/>
          <w:szCs w:val="20"/>
        </w:rPr>
        <w:t>Creekview Counseling</w:t>
      </w:r>
      <w:r w:rsidR="00EC1A01"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                                  </w:t>
      </w:r>
      <w:r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         </w:t>
      </w:r>
      <w:r w:rsidRPr="008D322B">
        <w:rPr>
          <w:rFonts w:asciiTheme="minorHAnsi" w:hAnsiTheme="minorHAnsi" w:cstheme="minorHAnsi"/>
          <w:sz w:val="20"/>
          <w:szCs w:val="20"/>
        </w:rPr>
        <w:t xml:space="preserve">LUNCH SPONSOR:     </w:t>
      </w:r>
      <w:r w:rsidR="00732433" w:rsidRPr="006E7A0B">
        <w:rPr>
          <w:rFonts w:asciiTheme="minorHAnsi" w:hAnsiTheme="minorHAnsi" w:cstheme="minorHAnsi"/>
          <w:color w:val="FF0000"/>
          <w:sz w:val="20"/>
          <w:szCs w:val="20"/>
        </w:rPr>
        <w:t>The Arbor</w:t>
      </w:r>
      <w:r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</w:t>
      </w:r>
      <w:r w:rsidR="00EC1A01"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               </w:t>
      </w:r>
      <w:r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          </w:t>
      </w:r>
      <w:r w:rsidRPr="008D322B">
        <w:rPr>
          <w:rFonts w:asciiTheme="minorHAnsi" w:hAnsiTheme="minorHAnsi" w:cstheme="minorHAnsi"/>
          <w:sz w:val="20"/>
          <w:szCs w:val="20"/>
        </w:rPr>
        <w:t xml:space="preserve">BREAKFAST SPONSOR:    </w:t>
      </w:r>
      <w:r w:rsidR="006E7A0B" w:rsidRPr="006E7A0B">
        <w:rPr>
          <w:rFonts w:asciiTheme="minorHAnsi" w:hAnsiTheme="minorHAnsi" w:cstheme="minorHAnsi"/>
          <w:color w:val="FF0000"/>
          <w:sz w:val="20"/>
          <w:szCs w:val="20"/>
        </w:rPr>
        <w:t>Starlite Recovery</w:t>
      </w:r>
    </w:p>
    <w:p w14:paraId="40724F81" w14:textId="7E5CD425" w:rsidR="00331636" w:rsidRPr="008D322B" w:rsidRDefault="00331636" w:rsidP="004D5F42">
      <w:pPr>
        <w:pStyle w:val="Title"/>
        <w:widowControl/>
        <w:pBdr>
          <w:top w:val="single" w:sz="4" w:space="1" w:color="auto"/>
          <w:left w:val="single" w:sz="4" w:space="4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 w:themeFill="background1"/>
        <w:rPr>
          <w:rFonts w:asciiTheme="minorHAnsi" w:hAnsiTheme="minorHAnsi" w:cstheme="minorHAnsi"/>
          <w:color w:val="002060"/>
          <w:sz w:val="28"/>
          <w:szCs w:val="28"/>
        </w:rPr>
      </w:pPr>
      <w:r w:rsidRPr="008D322B">
        <w:rPr>
          <w:rFonts w:asciiTheme="minorHAnsi" w:hAnsiTheme="minorHAnsi" w:cstheme="minorHAnsi"/>
          <w:sz w:val="20"/>
          <w:szCs w:val="20"/>
        </w:rPr>
        <w:t>BEVERAGE SPONSOR</w:t>
      </w:r>
      <w:r w:rsidR="004D5F42">
        <w:rPr>
          <w:rFonts w:asciiTheme="minorHAnsi" w:hAnsiTheme="minorHAnsi" w:cstheme="minorHAnsi"/>
          <w:sz w:val="20"/>
          <w:szCs w:val="20"/>
        </w:rPr>
        <w:t xml:space="preserve">:    </w:t>
      </w:r>
      <w:r w:rsidR="00732433" w:rsidRPr="006E7A0B">
        <w:rPr>
          <w:rFonts w:asciiTheme="minorHAnsi" w:hAnsiTheme="minorHAnsi" w:cstheme="minorHAnsi"/>
          <w:color w:val="FF0000"/>
          <w:sz w:val="20"/>
          <w:szCs w:val="20"/>
        </w:rPr>
        <w:t>La Hacienda</w:t>
      </w:r>
      <w:r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   </w:t>
      </w:r>
      <w:r w:rsidR="00EC1A01"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                                            </w:t>
      </w:r>
      <w:r w:rsidRPr="006E7A0B">
        <w:rPr>
          <w:rFonts w:asciiTheme="minorHAnsi" w:hAnsiTheme="minorHAnsi" w:cstheme="minorHAnsi"/>
          <w:color w:val="FF0000"/>
          <w:sz w:val="20"/>
          <w:szCs w:val="20"/>
        </w:rPr>
        <w:t xml:space="preserve">     </w:t>
      </w:r>
      <w:r w:rsidRPr="008D322B">
        <w:rPr>
          <w:rFonts w:asciiTheme="minorHAnsi" w:hAnsiTheme="minorHAnsi" w:cstheme="minorHAnsi"/>
          <w:sz w:val="20"/>
          <w:szCs w:val="20"/>
        </w:rPr>
        <w:t>GOLF BALL SPONSOR:</w:t>
      </w:r>
      <w:r w:rsidR="004D5F42">
        <w:rPr>
          <w:rFonts w:asciiTheme="minorHAnsi" w:hAnsiTheme="minorHAnsi" w:cstheme="minorHAnsi"/>
          <w:sz w:val="20"/>
          <w:szCs w:val="20"/>
        </w:rPr>
        <w:t xml:space="preserve">   </w:t>
      </w:r>
      <w:r w:rsidR="00732433" w:rsidRPr="00732433">
        <w:rPr>
          <w:rFonts w:asciiTheme="minorHAnsi" w:hAnsiTheme="minorHAnsi" w:cstheme="minorHAnsi"/>
          <w:color w:val="FF0000"/>
          <w:sz w:val="20"/>
          <w:szCs w:val="20"/>
        </w:rPr>
        <w:t>Village Medical</w:t>
      </w:r>
    </w:p>
    <w:p w14:paraId="358E6C1C" w14:textId="7747F3A9" w:rsidR="00AD271A" w:rsidRPr="00246F33" w:rsidRDefault="00484D53" w:rsidP="00484D53">
      <w:pPr>
        <w:pStyle w:val="Title"/>
        <w:widowControl/>
        <w:pBdr>
          <w:top w:val="single" w:sz="4" w:space="1" w:color="auto"/>
          <w:left w:val="single" w:sz="4" w:space="4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A82FA"/>
        <w:jc w:val="left"/>
        <w:rPr>
          <w:rFonts w:asciiTheme="minorHAnsi" w:hAnsiTheme="minorHAnsi" w:cstheme="minorHAnsi"/>
        </w:rPr>
      </w:pPr>
      <w:r w:rsidRPr="00246F33">
        <w:rPr>
          <w:rFonts w:asciiTheme="minorHAnsi" w:hAnsiTheme="minorHAnsi" w:cstheme="minorHAnsi"/>
        </w:rPr>
        <w:t xml:space="preserve">                                                            </w:t>
      </w:r>
      <w:r w:rsidR="00246F33">
        <w:rPr>
          <w:rFonts w:asciiTheme="minorHAnsi" w:hAnsiTheme="minorHAnsi" w:cstheme="minorHAnsi"/>
        </w:rPr>
        <w:t xml:space="preserve">           </w:t>
      </w:r>
      <w:r w:rsidRPr="00246F33">
        <w:rPr>
          <w:rFonts w:asciiTheme="minorHAnsi" w:hAnsiTheme="minorHAnsi" w:cstheme="minorHAnsi"/>
        </w:rPr>
        <w:t xml:space="preserve">    </w:t>
      </w:r>
      <w:r w:rsidR="00AD271A" w:rsidRPr="00246F33">
        <w:rPr>
          <w:rFonts w:asciiTheme="minorHAnsi" w:hAnsiTheme="minorHAnsi" w:cstheme="minorHAnsi"/>
        </w:rPr>
        <w:t xml:space="preserve">PRE-CONFERENCE </w:t>
      </w:r>
    </w:p>
    <w:p w14:paraId="39EEBB2E" w14:textId="0DFE58D1" w:rsidR="00331636" w:rsidRPr="008D322B" w:rsidRDefault="00EC1A01" w:rsidP="008C746F">
      <w:pPr>
        <w:pStyle w:val="Title"/>
        <w:widowControl/>
        <w:pBdr>
          <w:top w:val="single" w:sz="4" w:space="1" w:color="auto"/>
          <w:left w:val="single" w:sz="4" w:space="4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 w:themeFill="background1"/>
        <w:jc w:val="left"/>
        <w:rPr>
          <w:rFonts w:asciiTheme="minorHAnsi" w:hAnsiTheme="minorHAnsi" w:cstheme="minorHAnsi"/>
          <w:sz w:val="20"/>
          <w:szCs w:val="20"/>
        </w:rPr>
      </w:pPr>
      <w:r w:rsidRPr="008D322B">
        <w:rPr>
          <w:rFonts w:asciiTheme="minorHAnsi" w:hAnsiTheme="minorHAnsi" w:cstheme="minorHAnsi"/>
          <w:sz w:val="20"/>
          <w:szCs w:val="20"/>
        </w:rPr>
        <w:t xml:space="preserve">PRE-CON </w:t>
      </w:r>
      <w:r w:rsidR="00331636" w:rsidRPr="008D322B">
        <w:rPr>
          <w:rFonts w:asciiTheme="minorHAnsi" w:hAnsiTheme="minorHAnsi" w:cstheme="minorHAnsi"/>
          <w:sz w:val="20"/>
          <w:szCs w:val="20"/>
        </w:rPr>
        <w:t>EVENT SPONSOR</w:t>
      </w:r>
      <w:r w:rsidR="00331636" w:rsidRPr="004D5F42">
        <w:rPr>
          <w:rFonts w:asciiTheme="minorHAnsi" w:hAnsiTheme="minorHAnsi" w:cstheme="minorHAnsi"/>
          <w:sz w:val="20"/>
          <w:szCs w:val="20"/>
          <w:highlight w:val="yellow"/>
        </w:rPr>
        <w:t xml:space="preserve">:    </w:t>
      </w:r>
      <w:r w:rsidR="00A90A93">
        <w:rPr>
          <w:rFonts w:asciiTheme="minorHAnsi" w:hAnsiTheme="minorHAnsi" w:cstheme="minorHAnsi"/>
          <w:sz w:val="20"/>
          <w:szCs w:val="20"/>
          <w:highlight w:val="yellow"/>
        </w:rPr>
        <w:t>Open</w:t>
      </w:r>
      <w:r w:rsidR="00331636" w:rsidRPr="008D322B">
        <w:rPr>
          <w:rFonts w:asciiTheme="minorHAnsi" w:hAnsiTheme="minorHAnsi" w:cstheme="minorHAnsi"/>
          <w:sz w:val="20"/>
          <w:szCs w:val="20"/>
        </w:rPr>
        <w:t xml:space="preserve">          </w:t>
      </w:r>
      <w:r w:rsidR="008C746F" w:rsidRPr="008D322B">
        <w:rPr>
          <w:rFonts w:asciiTheme="minorHAnsi" w:hAnsiTheme="minorHAnsi" w:cstheme="minorHAnsi"/>
          <w:sz w:val="20"/>
          <w:szCs w:val="20"/>
        </w:rPr>
        <w:t xml:space="preserve">         </w:t>
      </w:r>
      <w:r w:rsidR="00331636" w:rsidRPr="008D322B">
        <w:rPr>
          <w:rFonts w:asciiTheme="minorHAnsi" w:hAnsiTheme="minorHAnsi" w:cstheme="minorHAnsi"/>
          <w:sz w:val="20"/>
          <w:szCs w:val="20"/>
        </w:rPr>
        <w:t xml:space="preserve"> </w:t>
      </w:r>
      <w:r w:rsidRPr="008D322B">
        <w:rPr>
          <w:rFonts w:asciiTheme="minorHAnsi" w:hAnsiTheme="minorHAnsi" w:cstheme="minorHAnsi"/>
          <w:sz w:val="20"/>
          <w:szCs w:val="20"/>
        </w:rPr>
        <w:t xml:space="preserve">  </w:t>
      </w:r>
      <w:r w:rsidR="008C746F" w:rsidRPr="008D322B">
        <w:rPr>
          <w:rFonts w:asciiTheme="minorHAnsi" w:hAnsiTheme="minorHAnsi" w:cstheme="minorHAnsi"/>
          <w:sz w:val="20"/>
          <w:szCs w:val="20"/>
        </w:rPr>
        <w:t xml:space="preserve">   </w:t>
      </w:r>
      <w:r w:rsidR="006E7A0B">
        <w:rPr>
          <w:rFonts w:asciiTheme="minorHAnsi" w:hAnsiTheme="minorHAnsi" w:cstheme="minorHAnsi"/>
          <w:sz w:val="20"/>
          <w:szCs w:val="20"/>
        </w:rPr>
        <w:t xml:space="preserve">REFRESHMENT </w:t>
      </w:r>
      <w:r w:rsidR="008C746F" w:rsidRPr="008D322B">
        <w:rPr>
          <w:rFonts w:asciiTheme="minorHAnsi" w:hAnsiTheme="minorHAnsi" w:cstheme="minorHAnsi"/>
          <w:sz w:val="20"/>
          <w:szCs w:val="20"/>
        </w:rPr>
        <w:t xml:space="preserve"> SPONSOR:</w:t>
      </w:r>
      <w:r w:rsidRPr="008D322B">
        <w:rPr>
          <w:rFonts w:asciiTheme="minorHAnsi" w:hAnsiTheme="minorHAnsi" w:cstheme="minorHAnsi"/>
          <w:sz w:val="20"/>
          <w:szCs w:val="20"/>
        </w:rPr>
        <w:t xml:space="preserve">  </w:t>
      </w:r>
      <w:r w:rsidR="004D5F42">
        <w:rPr>
          <w:rFonts w:asciiTheme="minorHAnsi" w:hAnsiTheme="minorHAnsi" w:cstheme="minorHAnsi"/>
          <w:sz w:val="20"/>
          <w:szCs w:val="20"/>
        </w:rPr>
        <w:t xml:space="preserve">  </w:t>
      </w:r>
      <w:r w:rsidR="00A90A93">
        <w:rPr>
          <w:rFonts w:asciiTheme="minorHAnsi" w:hAnsiTheme="minorHAnsi" w:cstheme="minorHAnsi"/>
          <w:sz w:val="20"/>
          <w:szCs w:val="20"/>
          <w:highlight w:val="yellow"/>
        </w:rPr>
        <w:t>Infinite</w:t>
      </w:r>
      <w:r w:rsidRPr="008D322B">
        <w:rPr>
          <w:rFonts w:asciiTheme="minorHAnsi" w:hAnsiTheme="minorHAnsi" w:cstheme="minorHAnsi"/>
          <w:sz w:val="20"/>
          <w:szCs w:val="20"/>
        </w:rPr>
        <w:t xml:space="preserve">                      </w:t>
      </w:r>
      <w:r w:rsidR="006E7A0B">
        <w:rPr>
          <w:rFonts w:asciiTheme="minorHAnsi" w:hAnsiTheme="minorHAnsi" w:cstheme="minorHAnsi"/>
          <w:sz w:val="20"/>
          <w:szCs w:val="20"/>
        </w:rPr>
        <w:t xml:space="preserve">                                    </w:t>
      </w:r>
      <w:r w:rsidRPr="008D322B">
        <w:rPr>
          <w:rFonts w:asciiTheme="minorHAnsi" w:hAnsiTheme="minorHAnsi" w:cstheme="minorHAnsi"/>
          <w:sz w:val="20"/>
          <w:szCs w:val="20"/>
        </w:rPr>
        <w:t xml:space="preserve"> ORANGE YOU GRATEFUL SPONSOR:</w:t>
      </w:r>
      <w:r w:rsidR="004D5F42">
        <w:rPr>
          <w:rFonts w:asciiTheme="minorHAnsi" w:hAnsiTheme="minorHAnsi" w:cstheme="minorHAnsi"/>
          <w:sz w:val="20"/>
          <w:szCs w:val="20"/>
        </w:rPr>
        <w:t xml:space="preserve">  </w:t>
      </w:r>
      <w:r w:rsidR="00A90A93">
        <w:rPr>
          <w:rFonts w:asciiTheme="minorHAnsi" w:hAnsiTheme="minorHAnsi" w:cstheme="minorHAnsi"/>
          <w:sz w:val="20"/>
          <w:szCs w:val="20"/>
          <w:highlight w:val="yellow"/>
        </w:rPr>
        <w:t>Consortium</w:t>
      </w:r>
    </w:p>
    <w:tbl>
      <w:tblPr>
        <w:tblW w:w="1503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8498"/>
        <w:gridCol w:w="4552"/>
      </w:tblGrid>
      <w:tr w:rsidR="00484D53" w:rsidRPr="00484D53" w14:paraId="19B465CF" w14:textId="77777777" w:rsidTr="00484D53">
        <w:tc>
          <w:tcPr>
            <w:tcW w:w="1980" w:type="dxa"/>
            <w:shd w:val="clear" w:color="auto" w:fill="51F616"/>
          </w:tcPr>
          <w:p w14:paraId="3CCC3467" w14:textId="2A95E929" w:rsidR="00C759AF" w:rsidRPr="008D322B" w:rsidRDefault="00C60A97" w:rsidP="00331636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8498" w:type="dxa"/>
            <w:shd w:val="clear" w:color="auto" w:fill="51F616"/>
          </w:tcPr>
          <w:p w14:paraId="01032D30" w14:textId="4CE11CA4" w:rsidR="00C60A97" w:rsidRPr="008D322B" w:rsidRDefault="00C60A97" w:rsidP="00F47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VENT</w:t>
            </w:r>
          </w:p>
        </w:tc>
        <w:tc>
          <w:tcPr>
            <w:tcW w:w="4552" w:type="dxa"/>
            <w:shd w:val="clear" w:color="auto" w:fill="51F616"/>
          </w:tcPr>
          <w:p w14:paraId="71E92EC6" w14:textId="7682843B" w:rsidR="00C60A97" w:rsidRPr="008D322B" w:rsidRDefault="00C60A97" w:rsidP="00F47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OCATION</w:t>
            </w:r>
          </w:p>
        </w:tc>
      </w:tr>
      <w:tr w:rsidR="00C60A97" w:rsidRPr="00331636" w14:paraId="4EDC23B9" w14:textId="77777777" w:rsidTr="00F47FF2">
        <w:tc>
          <w:tcPr>
            <w:tcW w:w="1980" w:type="dxa"/>
            <w:shd w:val="clear" w:color="auto" w:fill="BDD6EE" w:themeFill="accent1" w:themeFillTint="66"/>
          </w:tcPr>
          <w:p w14:paraId="00C8B4AC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7:</w:t>
            </w:r>
            <w:r w:rsidR="00933877" w:rsidRPr="008D322B">
              <w:rPr>
                <w:rFonts w:asciiTheme="minorHAnsi" w:hAnsiTheme="minorHAnsi" w:cstheme="minorHAnsi"/>
                <w:noProof/>
              </w:rPr>
              <w:t xml:space="preserve"> 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00am</w:t>
            </w:r>
          </w:p>
          <w:p w14:paraId="38B2693A" w14:textId="14F47211" w:rsidR="00C759AF" w:rsidRPr="008D322B" w:rsidRDefault="00C759AF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98" w:type="dxa"/>
            <w:shd w:val="clear" w:color="auto" w:fill="BDD6EE" w:themeFill="accent1" w:themeFillTint="66"/>
          </w:tcPr>
          <w:p w14:paraId="355AC35D" w14:textId="50CB8F0B" w:rsidR="00C60A97" w:rsidRPr="008D322B" w:rsidRDefault="00C60A97" w:rsidP="00AD271A">
            <w:pPr>
              <w:jc w:val="center"/>
              <w:rPr>
                <w:rFonts w:asciiTheme="minorHAnsi" w:hAnsiTheme="minorHAnsi" w:cstheme="minorHAnsi"/>
                <w:i/>
                <w:color w:val="FF0000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 xml:space="preserve">Golf </w:t>
            </w:r>
            <w:r w:rsidR="00924091" w:rsidRPr="008D322B">
              <w:rPr>
                <w:rFonts w:asciiTheme="minorHAnsi" w:hAnsiTheme="minorHAnsi" w:cstheme="minorHAnsi"/>
                <w:sz w:val="24"/>
                <w:szCs w:val="24"/>
              </w:rPr>
              <w:t>Breakfast</w:t>
            </w:r>
          </w:p>
        </w:tc>
        <w:tc>
          <w:tcPr>
            <w:tcW w:w="4552" w:type="dxa"/>
            <w:shd w:val="clear" w:color="auto" w:fill="BDD6EE" w:themeFill="accent1" w:themeFillTint="66"/>
          </w:tcPr>
          <w:p w14:paraId="760592C2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Lone Oak Terrace</w:t>
            </w:r>
          </w:p>
        </w:tc>
      </w:tr>
      <w:tr w:rsidR="00C60A97" w:rsidRPr="00331636" w14:paraId="4CA3B2AA" w14:textId="77777777" w:rsidTr="00F47FF2">
        <w:tc>
          <w:tcPr>
            <w:tcW w:w="1980" w:type="dxa"/>
            <w:shd w:val="clear" w:color="auto" w:fill="BDD6EE" w:themeFill="accent1" w:themeFillTint="66"/>
          </w:tcPr>
          <w:p w14:paraId="6E5344CC" w14:textId="24ACBF5B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7:00am</w:t>
            </w:r>
          </w:p>
        </w:tc>
        <w:tc>
          <w:tcPr>
            <w:tcW w:w="8498" w:type="dxa"/>
            <w:shd w:val="clear" w:color="auto" w:fill="BDD6EE" w:themeFill="accent1" w:themeFillTint="66"/>
          </w:tcPr>
          <w:p w14:paraId="0B834916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Golf Registration</w:t>
            </w:r>
          </w:p>
          <w:p w14:paraId="469797F3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552" w:type="dxa"/>
            <w:shd w:val="clear" w:color="auto" w:fill="BDD6EE" w:themeFill="accent1" w:themeFillTint="66"/>
          </w:tcPr>
          <w:p w14:paraId="40AD1FA4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Lone Oak Terrace</w:t>
            </w:r>
          </w:p>
        </w:tc>
      </w:tr>
      <w:tr w:rsidR="00C60A97" w:rsidRPr="00331636" w14:paraId="16307300" w14:textId="77777777" w:rsidTr="00F47FF2">
        <w:tc>
          <w:tcPr>
            <w:tcW w:w="1980" w:type="dxa"/>
            <w:shd w:val="clear" w:color="auto" w:fill="BDD6EE" w:themeFill="accent1" w:themeFillTint="66"/>
          </w:tcPr>
          <w:p w14:paraId="3F0A06AA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8:00am</w:t>
            </w:r>
          </w:p>
        </w:tc>
        <w:tc>
          <w:tcPr>
            <w:tcW w:w="8498" w:type="dxa"/>
            <w:shd w:val="clear" w:color="auto" w:fill="BDD6EE" w:themeFill="accent1" w:themeFillTint="66"/>
          </w:tcPr>
          <w:p w14:paraId="7EAE789A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Golf Shotgun Start</w:t>
            </w:r>
          </w:p>
          <w:p w14:paraId="0655ABC7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552" w:type="dxa"/>
            <w:shd w:val="clear" w:color="auto" w:fill="BDD6EE" w:themeFill="accent1" w:themeFillTint="66"/>
          </w:tcPr>
          <w:p w14:paraId="1FABA046" w14:textId="77777777" w:rsidR="00C60A97" w:rsidRPr="008D322B" w:rsidRDefault="00C60A9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Hill Country Golf Course</w:t>
            </w:r>
          </w:p>
        </w:tc>
      </w:tr>
      <w:tr w:rsidR="009715F7" w:rsidRPr="00331636" w14:paraId="3BA7C84D" w14:textId="77777777" w:rsidTr="008C746F">
        <w:tc>
          <w:tcPr>
            <w:tcW w:w="1980" w:type="dxa"/>
            <w:shd w:val="clear" w:color="auto" w:fill="FA82FA"/>
          </w:tcPr>
          <w:p w14:paraId="4F1DF26E" w14:textId="0AF5626F" w:rsidR="009715F7" w:rsidRPr="008D322B" w:rsidRDefault="009715F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11:00am</w:t>
            </w:r>
          </w:p>
        </w:tc>
        <w:tc>
          <w:tcPr>
            <w:tcW w:w="8498" w:type="dxa"/>
            <w:shd w:val="clear" w:color="auto" w:fill="FA82FA"/>
          </w:tcPr>
          <w:p w14:paraId="26B81BEB" w14:textId="2C21515D" w:rsidR="009715F7" w:rsidRPr="008D322B" w:rsidRDefault="009715F7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re</w:t>
            </w:r>
            <w:r w:rsidR="004D5F42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Conference Registration Opens</w:t>
            </w:r>
          </w:p>
          <w:p w14:paraId="4AEA40D9" w14:textId="1C01AF9D" w:rsidR="008C746F" w:rsidRPr="008D322B" w:rsidRDefault="008C746F" w:rsidP="00C60A97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Lunch Grab-N-Go</w:t>
            </w:r>
          </w:p>
        </w:tc>
        <w:tc>
          <w:tcPr>
            <w:tcW w:w="4552" w:type="dxa"/>
            <w:shd w:val="clear" w:color="auto" w:fill="FA82FA"/>
          </w:tcPr>
          <w:p w14:paraId="192786C5" w14:textId="0EA2E063" w:rsidR="009715F7" w:rsidRDefault="004D5F42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indmill Lobby</w:t>
            </w:r>
          </w:p>
          <w:p w14:paraId="17C6AB56" w14:textId="23734E92" w:rsidR="004D5F42" w:rsidRPr="008D322B" w:rsidRDefault="004D5F42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dy Lobby </w:t>
            </w:r>
          </w:p>
        </w:tc>
      </w:tr>
      <w:tr w:rsidR="008C746F" w:rsidRPr="00331636" w14:paraId="33D65C25" w14:textId="77777777" w:rsidTr="008C746F">
        <w:tc>
          <w:tcPr>
            <w:tcW w:w="1980" w:type="dxa"/>
            <w:shd w:val="clear" w:color="auto" w:fill="FA82FA"/>
          </w:tcPr>
          <w:p w14:paraId="42633720" w14:textId="1166F1BD" w:rsidR="008C746F" w:rsidRPr="008D322B" w:rsidRDefault="008C746F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11:30-1:00pm</w:t>
            </w:r>
          </w:p>
        </w:tc>
        <w:tc>
          <w:tcPr>
            <w:tcW w:w="8498" w:type="dxa"/>
            <w:shd w:val="clear" w:color="auto" w:fill="FA82FA"/>
          </w:tcPr>
          <w:p w14:paraId="7346A15C" w14:textId="506A5509" w:rsidR="008C746F" w:rsidRPr="008D322B" w:rsidRDefault="008C746F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re-Conference Workshop 1 – (1.5 CEU)</w:t>
            </w:r>
            <w:r w:rsidR="008E2A1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37774">
              <w:rPr>
                <w:rFonts w:asciiTheme="minorHAnsi" w:hAnsiTheme="minorHAnsi" w:cstheme="minorHAnsi"/>
                <w:sz w:val="24"/>
                <w:szCs w:val="24"/>
              </w:rPr>
              <w:t>–</w:t>
            </w:r>
            <w:r w:rsidR="008E2A1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37774" w:rsidRPr="00037774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HUMAN TRAFFICKING</w:t>
            </w:r>
          </w:p>
        </w:tc>
        <w:tc>
          <w:tcPr>
            <w:tcW w:w="4552" w:type="dxa"/>
            <w:shd w:val="clear" w:color="auto" w:fill="FA82FA"/>
          </w:tcPr>
          <w:p w14:paraId="77A94559" w14:textId="433355E7" w:rsidR="008C746F" w:rsidRPr="008D322B" w:rsidRDefault="004D5F42" w:rsidP="00C60A9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y 6-8</w:t>
            </w:r>
          </w:p>
        </w:tc>
      </w:tr>
      <w:tr w:rsidR="007860E0" w:rsidRPr="00331636" w14:paraId="2E462DD2" w14:textId="77777777" w:rsidTr="00F47FF2">
        <w:tc>
          <w:tcPr>
            <w:tcW w:w="1980" w:type="dxa"/>
            <w:shd w:val="clear" w:color="auto" w:fill="BDD6EE" w:themeFill="accent1" w:themeFillTint="66"/>
          </w:tcPr>
          <w:p w14:paraId="3C259B66" w14:textId="77777777" w:rsidR="007860E0" w:rsidRPr="008D322B" w:rsidRDefault="007860E0" w:rsidP="007860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12:00-1:30pm</w:t>
            </w:r>
          </w:p>
          <w:p w14:paraId="0A658196" w14:textId="77777777" w:rsidR="007860E0" w:rsidRPr="008D322B" w:rsidRDefault="007860E0" w:rsidP="007860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98" w:type="dxa"/>
            <w:shd w:val="clear" w:color="auto" w:fill="BDD6EE" w:themeFill="accent1" w:themeFillTint="66"/>
          </w:tcPr>
          <w:p w14:paraId="73291F6C" w14:textId="09C76F46" w:rsidR="007860E0" w:rsidRPr="008D322B" w:rsidRDefault="007860E0" w:rsidP="007860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Golf Luncheon and Awards Ceremony</w:t>
            </w:r>
          </w:p>
        </w:tc>
        <w:tc>
          <w:tcPr>
            <w:tcW w:w="4552" w:type="dxa"/>
            <w:shd w:val="clear" w:color="auto" w:fill="BDD6EE" w:themeFill="accent1" w:themeFillTint="66"/>
          </w:tcPr>
          <w:p w14:paraId="0BA75A77" w14:textId="43049464" w:rsidR="007860E0" w:rsidRPr="008D322B" w:rsidRDefault="007860E0" w:rsidP="007860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Antler’s Restaurant</w:t>
            </w:r>
          </w:p>
        </w:tc>
      </w:tr>
      <w:tr w:rsidR="008C746F" w:rsidRPr="00331636" w14:paraId="29818F6E" w14:textId="77777777" w:rsidTr="00484D53">
        <w:tc>
          <w:tcPr>
            <w:tcW w:w="1980" w:type="dxa"/>
            <w:shd w:val="clear" w:color="auto" w:fill="F4B083" w:themeFill="accent2" w:themeFillTint="99"/>
          </w:tcPr>
          <w:p w14:paraId="190E3ED8" w14:textId="3BCBC0ED" w:rsidR="008C746F" w:rsidRPr="008D322B" w:rsidRDefault="008C746F" w:rsidP="007860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1:</w:t>
            </w:r>
            <w:r w:rsidR="004D5F42">
              <w:rPr>
                <w:rFonts w:asciiTheme="minorHAnsi" w:hAnsiTheme="minorHAnsi" w:cstheme="minorHAnsi"/>
                <w:sz w:val="24"/>
                <w:szCs w:val="24"/>
              </w:rPr>
              <w:t>00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-</w:t>
            </w:r>
            <w:r w:rsidR="004D5F42">
              <w:rPr>
                <w:rFonts w:asciiTheme="minorHAnsi" w:hAnsiTheme="minorHAnsi" w:cstheme="minorHAnsi"/>
                <w:sz w:val="24"/>
                <w:szCs w:val="24"/>
              </w:rPr>
              <w:t>1:30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m</w:t>
            </w:r>
          </w:p>
        </w:tc>
        <w:tc>
          <w:tcPr>
            <w:tcW w:w="8498" w:type="dxa"/>
            <w:shd w:val="clear" w:color="auto" w:fill="F4B083" w:themeFill="accent2" w:themeFillTint="99"/>
          </w:tcPr>
          <w:p w14:paraId="528DB3AB" w14:textId="348CA4C2" w:rsidR="008C746F" w:rsidRPr="008D322B" w:rsidRDefault="008C746F" w:rsidP="007860E0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offee Break</w:t>
            </w:r>
          </w:p>
        </w:tc>
        <w:tc>
          <w:tcPr>
            <w:tcW w:w="4552" w:type="dxa"/>
            <w:shd w:val="clear" w:color="auto" w:fill="F4B083" w:themeFill="accent2" w:themeFillTint="99"/>
          </w:tcPr>
          <w:p w14:paraId="213280BD" w14:textId="043E7B90" w:rsidR="008C746F" w:rsidRPr="008D322B" w:rsidRDefault="004D5F42" w:rsidP="007860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y Lobby by Indy 6-8</w:t>
            </w:r>
          </w:p>
        </w:tc>
      </w:tr>
      <w:tr w:rsidR="004D5F42" w:rsidRPr="00331636" w14:paraId="2075041B" w14:textId="77777777" w:rsidTr="00F52290">
        <w:tc>
          <w:tcPr>
            <w:tcW w:w="1980" w:type="dxa"/>
            <w:shd w:val="clear" w:color="auto" w:fill="FA82FA"/>
          </w:tcPr>
          <w:p w14:paraId="159D7CF5" w14:textId="37DF2FBA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:30-3:00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m</w:t>
            </w:r>
          </w:p>
        </w:tc>
        <w:tc>
          <w:tcPr>
            <w:tcW w:w="8498" w:type="dxa"/>
            <w:shd w:val="clear" w:color="auto" w:fill="FA82FA"/>
          </w:tcPr>
          <w:p w14:paraId="55CF9221" w14:textId="466CE334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re-Conference Workshop 2 – (1.5 CEU)</w:t>
            </w:r>
            <w:r w:rsidR="008E2A1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37774">
              <w:rPr>
                <w:rFonts w:asciiTheme="minorHAnsi" w:hAnsiTheme="minorHAnsi" w:cstheme="minorHAnsi"/>
                <w:sz w:val="24"/>
                <w:szCs w:val="24"/>
              </w:rPr>
              <w:t>–</w:t>
            </w:r>
            <w:r w:rsidR="008E2A1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37774" w:rsidRPr="00037774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CBD: UP IN SMOKE</w:t>
            </w:r>
          </w:p>
        </w:tc>
        <w:tc>
          <w:tcPr>
            <w:tcW w:w="4552" w:type="dxa"/>
            <w:shd w:val="clear" w:color="auto" w:fill="FA82FA"/>
          </w:tcPr>
          <w:p w14:paraId="1725CEA3" w14:textId="28667093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y 6-8</w:t>
            </w:r>
          </w:p>
        </w:tc>
      </w:tr>
      <w:tr w:rsidR="00837219" w:rsidRPr="00331636" w14:paraId="64C9C1D5" w14:textId="77777777" w:rsidTr="00A822C8">
        <w:tc>
          <w:tcPr>
            <w:tcW w:w="1980" w:type="dxa"/>
            <w:shd w:val="clear" w:color="auto" w:fill="A8D08D" w:themeFill="accent6" w:themeFillTint="99"/>
          </w:tcPr>
          <w:p w14:paraId="41A9D9EC" w14:textId="42FD8A76" w:rsidR="00837219" w:rsidRPr="008D322B" w:rsidRDefault="00837219" w:rsidP="008372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2:00</w:t>
            </w:r>
            <w:r w:rsidR="004D5F42">
              <w:rPr>
                <w:rFonts w:asciiTheme="minorHAnsi" w:hAnsiTheme="minorHAnsi" w:cstheme="minorHAnsi"/>
                <w:sz w:val="24"/>
                <w:szCs w:val="24"/>
              </w:rPr>
              <w:t>pm</w:t>
            </w:r>
          </w:p>
          <w:p w14:paraId="49EDB961" w14:textId="2EC7CA55" w:rsidR="00C759AF" w:rsidRPr="008D322B" w:rsidRDefault="00C759AF" w:rsidP="008372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498" w:type="dxa"/>
            <w:shd w:val="clear" w:color="auto" w:fill="A8D08D" w:themeFill="accent6" w:themeFillTint="99"/>
          </w:tcPr>
          <w:p w14:paraId="3FEDA7AA" w14:textId="7D0BEC90" w:rsidR="00837219" w:rsidRPr="008D322B" w:rsidRDefault="00837219" w:rsidP="008372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Exhibitor Booth Set Up</w:t>
            </w:r>
          </w:p>
        </w:tc>
        <w:tc>
          <w:tcPr>
            <w:tcW w:w="4552" w:type="dxa"/>
            <w:shd w:val="clear" w:color="auto" w:fill="A8D08D" w:themeFill="accent6" w:themeFillTint="99"/>
          </w:tcPr>
          <w:p w14:paraId="1B45EE0A" w14:textId="74E2542E" w:rsidR="00837219" w:rsidRPr="008D322B" w:rsidRDefault="004D5F42" w:rsidP="008372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ill Country Ballroom &amp; Lobby</w:t>
            </w:r>
          </w:p>
        </w:tc>
      </w:tr>
      <w:tr w:rsidR="004D5F42" w:rsidRPr="00331636" w14:paraId="40104A38" w14:textId="77777777" w:rsidTr="00356B9E">
        <w:tc>
          <w:tcPr>
            <w:tcW w:w="1980" w:type="dxa"/>
            <w:shd w:val="clear" w:color="auto" w:fill="F4B083" w:themeFill="accent2" w:themeFillTint="99"/>
          </w:tcPr>
          <w:p w14:paraId="4F68AF03" w14:textId="7CBECC64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3: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0-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:30pm</w:t>
            </w:r>
          </w:p>
        </w:tc>
        <w:tc>
          <w:tcPr>
            <w:tcW w:w="8498" w:type="dxa"/>
            <w:shd w:val="clear" w:color="auto" w:fill="F4B083"/>
          </w:tcPr>
          <w:p w14:paraId="7E0EEF5C" w14:textId="5DD41627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offee Break</w:t>
            </w:r>
          </w:p>
        </w:tc>
        <w:tc>
          <w:tcPr>
            <w:tcW w:w="4552" w:type="dxa"/>
            <w:shd w:val="clear" w:color="auto" w:fill="F4B083" w:themeFill="accent2" w:themeFillTint="99"/>
          </w:tcPr>
          <w:p w14:paraId="1E01A47E" w14:textId="3502DE1D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y Lobby by Indy 6-8</w:t>
            </w:r>
          </w:p>
        </w:tc>
      </w:tr>
      <w:tr w:rsidR="004D5F42" w:rsidRPr="00331636" w14:paraId="3DC55CF4" w14:textId="77777777" w:rsidTr="008C746F">
        <w:tc>
          <w:tcPr>
            <w:tcW w:w="1980" w:type="dxa"/>
            <w:shd w:val="clear" w:color="auto" w:fill="FA82FA"/>
          </w:tcPr>
          <w:p w14:paraId="436F1EE9" w14:textId="78BCADEA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:30-5:00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m</w:t>
            </w:r>
          </w:p>
        </w:tc>
        <w:tc>
          <w:tcPr>
            <w:tcW w:w="8498" w:type="dxa"/>
            <w:shd w:val="clear" w:color="auto" w:fill="FA82FA"/>
          </w:tcPr>
          <w:p w14:paraId="1901ACBC" w14:textId="501BE3F5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Pre-Con Workshop 3 – (1.5 CEU)</w:t>
            </w:r>
            <w:r w:rsidR="008E2A14">
              <w:rPr>
                <w:rFonts w:asciiTheme="minorHAnsi" w:hAnsiTheme="minorHAnsi" w:cstheme="minorHAnsi"/>
                <w:sz w:val="24"/>
                <w:szCs w:val="24"/>
              </w:rPr>
              <w:t xml:space="preserve"> – </w:t>
            </w:r>
            <w:r w:rsidR="001E74C3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DFFTR</w:t>
            </w:r>
          </w:p>
        </w:tc>
        <w:tc>
          <w:tcPr>
            <w:tcW w:w="4552" w:type="dxa"/>
            <w:shd w:val="clear" w:color="auto" w:fill="FA82FA"/>
          </w:tcPr>
          <w:p w14:paraId="704C64D6" w14:textId="603787A0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y 6-8</w:t>
            </w:r>
          </w:p>
        </w:tc>
      </w:tr>
      <w:tr w:rsidR="004D5F42" w:rsidRPr="00331636" w14:paraId="1629059D" w14:textId="77777777" w:rsidTr="00F47FF2">
        <w:tc>
          <w:tcPr>
            <w:tcW w:w="1980" w:type="dxa"/>
            <w:shd w:val="clear" w:color="auto" w:fill="A8D08D" w:themeFill="accent6" w:themeFillTint="99"/>
          </w:tcPr>
          <w:p w14:paraId="5FA8281E" w14:textId="56A1E4EE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4:00-7:00pm</w:t>
            </w:r>
          </w:p>
        </w:tc>
        <w:tc>
          <w:tcPr>
            <w:tcW w:w="8498" w:type="dxa"/>
            <w:shd w:val="clear" w:color="auto" w:fill="A8D08D" w:themeFill="accent6" w:themeFillTint="99"/>
          </w:tcPr>
          <w:p w14:paraId="5117E130" w14:textId="1BD855E8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Conference Registration Open</w:t>
            </w:r>
            <w:r w:rsidRPr="008D322B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</w:tc>
        <w:tc>
          <w:tcPr>
            <w:tcW w:w="4552" w:type="dxa"/>
            <w:shd w:val="clear" w:color="auto" w:fill="A8D08D" w:themeFill="accent6" w:themeFillTint="99"/>
          </w:tcPr>
          <w:p w14:paraId="1C26C38F" w14:textId="097544CA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indmill Lobby</w:t>
            </w:r>
          </w:p>
        </w:tc>
      </w:tr>
      <w:tr w:rsidR="004D5F42" w:rsidRPr="00331636" w14:paraId="2BA64F12" w14:textId="77777777" w:rsidTr="004D5F42">
        <w:tc>
          <w:tcPr>
            <w:tcW w:w="1980" w:type="dxa"/>
            <w:shd w:val="clear" w:color="auto" w:fill="FA82FA"/>
          </w:tcPr>
          <w:p w14:paraId="1B678DAD" w14:textId="456C04D9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:00pm</w:t>
            </w:r>
          </w:p>
        </w:tc>
        <w:tc>
          <w:tcPr>
            <w:tcW w:w="8498" w:type="dxa"/>
            <w:shd w:val="clear" w:color="auto" w:fill="FA82FA"/>
          </w:tcPr>
          <w:p w14:paraId="6EB2DA4C" w14:textId="5492E310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e-Conference Concludes</w:t>
            </w:r>
          </w:p>
        </w:tc>
        <w:tc>
          <w:tcPr>
            <w:tcW w:w="4552" w:type="dxa"/>
            <w:shd w:val="clear" w:color="auto" w:fill="FA82FA"/>
          </w:tcPr>
          <w:p w14:paraId="5E6D8C25" w14:textId="4D5ADD8A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ndy 6-8</w:t>
            </w:r>
          </w:p>
        </w:tc>
      </w:tr>
      <w:tr w:rsidR="004D5F42" w:rsidRPr="00331636" w14:paraId="4B547B61" w14:textId="77777777" w:rsidTr="00F47FF2">
        <w:tc>
          <w:tcPr>
            <w:tcW w:w="1980" w:type="dxa"/>
            <w:shd w:val="clear" w:color="auto" w:fill="A8D08D" w:themeFill="accent6" w:themeFillTint="99"/>
          </w:tcPr>
          <w:p w14:paraId="6A79C3A6" w14:textId="37149DFC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5:00-6:30pm</w:t>
            </w:r>
          </w:p>
        </w:tc>
        <w:tc>
          <w:tcPr>
            <w:tcW w:w="8498" w:type="dxa"/>
            <w:shd w:val="clear" w:color="auto" w:fill="A8D08D" w:themeFill="accent6" w:themeFillTint="99"/>
          </w:tcPr>
          <w:p w14:paraId="7B62ACC1" w14:textId="4B35D406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D322B">
              <w:rPr>
                <w:rFonts w:asciiTheme="minorHAnsi" w:hAnsiTheme="minorHAnsi" w:cstheme="minorHAnsi"/>
                <w:sz w:val="24"/>
                <w:szCs w:val="24"/>
              </w:rPr>
              <w:t>Exhibitor &amp; Sponsor Orange You Grateful Reception</w:t>
            </w:r>
          </w:p>
          <w:p w14:paraId="138A530A" w14:textId="77777777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C53B269" w14:textId="77777777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552" w:type="dxa"/>
            <w:shd w:val="clear" w:color="auto" w:fill="A8D08D" w:themeFill="accent6" w:themeFillTint="99"/>
          </w:tcPr>
          <w:p w14:paraId="11F050B2" w14:textId="2C574479" w:rsidR="004D5F42" w:rsidRPr="008D322B" w:rsidRDefault="004D5F42" w:rsidP="004D5F4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Hill Country Lobby</w:t>
            </w:r>
          </w:p>
        </w:tc>
      </w:tr>
    </w:tbl>
    <w:p w14:paraId="0476AE5E" w14:textId="5D6A65B2" w:rsidR="00904297" w:rsidRDefault="0090429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55CC3AB9" w14:textId="16F5BBFA" w:rsidR="00933877" w:rsidRDefault="0093387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6C392775" w14:textId="67AB91D6" w:rsidR="00933877" w:rsidRDefault="0093387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3C06B2F5" w14:textId="680C3047" w:rsidR="00933877" w:rsidRDefault="0093387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722A6A2A" w14:textId="05045A28" w:rsidR="00933877" w:rsidRDefault="0093387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13036296" w14:textId="77777777" w:rsidR="008D322B" w:rsidRDefault="008D322B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2C601AD3" w14:textId="7DF1CD57" w:rsidR="00933877" w:rsidRDefault="00933877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405F87C1" w14:textId="07CB7795" w:rsidR="00933877" w:rsidRDefault="00870D65" w:rsidP="00904297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8EDFDA4" wp14:editId="23B7520B">
            <wp:simplePos x="0" y="0"/>
            <wp:positionH relativeFrom="column">
              <wp:posOffset>542925</wp:posOffset>
            </wp:positionH>
            <wp:positionV relativeFrom="paragraph">
              <wp:posOffset>-5080</wp:posOffset>
            </wp:positionV>
            <wp:extent cx="633984" cy="493776"/>
            <wp:effectExtent l="0" t="0" r="0" b="190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984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_Hlk53883643"/>
    </w:p>
    <w:p w14:paraId="1BAAF4D3" w14:textId="49235BCF" w:rsidR="00C759AF" w:rsidRPr="00E41C53" w:rsidRDefault="00C759AF" w:rsidP="00C759AF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rFonts w:ascii="Arial" w:hAnsi="Arial" w:cs="Arial"/>
          <w:i/>
          <w:color w:val="000000"/>
          <w:sz w:val="20"/>
        </w:rPr>
        <w:t xml:space="preserve">                                       </w:t>
      </w:r>
    </w:p>
    <w:p w14:paraId="0B59D75C" w14:textId="532C37FB" w:rsidR="00870D65" w:rsidRPr="00A90A93" w:rsidRDefault="00870D65" w:rsidP="00870D65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51F616"/>
        <w:rPr>
          <w:rFonts w:ascii="Bahnschrift SemiBold" w:hAnsi="Bahnschrift SemiBold" w:cs="Arial"/>
          <w:color w:val="7030A0"/>
          <w:sz w:val="16"/>
          <w:szCs w:val="16"/>
        </w:rPr>
      </w:pPr>
      <w:r w:rsidRPr="00A90A93">
        <w:rPr>
          <w:noProof/>
          <w:color w:val="7030A0"/>
        </w:rPr>
        <w:drawing>
          <wp:anchor distT="0" distB="0" distL="114300" distR="114300" simplePos="0" relativeHeight="251664384" behindDoc="0" locked="0" layoutInCell="1" allowOverlap="1" wp14:anchorId="0B8BE0ED" wp14:editId="10408A9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804672" cy="640080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4672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0A93">
        <w:rPr>
          <w:rFonts w:ascii="Bahnschrift Condensed" w:hAnsi="Bahnschrift Condensed" w:cs="Arial"/>
          <w:b w:val="0"/>
          <w:bCs w:val="0"/>
          <w:i w:val="0"/>
          <w:color w:val="7030A0"/>
          <w:sz w:val="36"/>
          <w:szCs w:val="36"/>
        </w:rPr>
        <w:t xml:space="preserve">                       </w:t>
      </w:r>
      <w:r w:rsidR="008D322B" w:rsidRPr="00A90A93">
        <w:rPr>
          <w:rFonts w:ascii="Pristina" w:hAnsi="Pristina" w:cs="Arial"/>
          <w:i w:val="0"/>
          <w:color w:val="7030A0"/>
          <w:sz w:val="40"/>
          <w:szCs w:val="40"/>
        </w:rPr>
        <w:t>47</w:t>
      </w:r>
      <w:r w:rsidR="008D322B" w:rsidRPr="00A90A93">
        <w:rPr>
          <w:rFonts w:ascii="Pristina" w:hAnsi="Pristina" w:cs="Arial"/>
          <w:i w:val="0"/>
          <w:color w:val="7030A0"/>
          <w:sz w:val="40"/>
          <w:szCs w:val="40"/>
          <w:vertAlign w:val="superscript"/>
        </w:rPr>
        <w:t>th</w:t>
      </w:r>
      <w:r w:rsidR="008D322B" w:rsidRPr="00A90A93">
        <w:rPr>
          <w:rFonts w:ascii="Pristina" w:hAnsi="Pristina" w:cs="Arial"/>
          <w:i w:val="0"/>
          <w:color w:val="7030A0"/>
          <w:sz w:val="40"/>
          <w:szCs w:val="40"/>
        </w:rPr>
        <w:t xml:space="preserve"> Annual State TAAP Conference</w:t>
      </w:r>
      <w:r w:rsidR="008D322B" w:rsidRPr="00A90A93">
        <w:rPr>
          <w:rFonts w:ascii="Pristina" w:hAnsi="Pristina" w:cs="Arial"/>
          <w:b w:val="0"/>
          <w:bCs w:val="0"/>
          <w:i w:val="0"/>
          <w:color w:val="7030A0"/>
          <w:sz w:val="36"/>
          <w:szCs w:val="36"/>
        </w:rPr>
        <w:t xml:space="preserve">: </w:t>
      </w:r>
      <w:r w:rsidR="008D322B" w:rsidRPr="00A90A93">
        <w:rPr>
          <w:rFonts w:ascii="Pristina" w:hAnsi="Pristina" w:cs="Arial"/>
          <w:b w:val="0"/>
          <w:bCs w:val="0"/>
          <w:iCs w:val="0"/>
          <w:color w:val="7030A0"/>
          <w:sz w:val="36"/>
          <w:szCs w:val="36"/>
        </w:rPr>
        <w:t>“What the World Needs Now…is Love Sweet Love”</w:t>
      </w:r>
      <w:r w:rsidR="008D322B" w:rsidRPr="00A90A93">
        <w:rPr>
          <w:rFonts w:ascii="Pristina" w:hAnsi="Pristina" w:cs="Arial"/>
          <w:b w:val="0"/>
          <w:bCs w:val="0"/>
          <w:i w:val="0"/>
          <w:color w:val="7030A0"/>
          <w:sz w:val="36"/>
          <w:szCs w:val="36"/>
        </w:rPr>
        <w:t xml:space="preserve">  </w:t>
      </w:r>
    </w:p>
    <w:p w14:paraId="0D941263" w14:textId="41D508F0" w:rsidR="00870D65" w:rsidRDefault="00870D65" w:rsidP="00870D65">
      <w:pPr>
        <w:pStyle w:val="Title"/>
        <w:widowControl/>
        <w:shd w:val="clear" w:color="auto" w:fill="FFFFFF" w:themeFill="background1"/>
        <w:jc w:val="left"/>
        <w:rPr>
          <w:rFonts w:asciiTheme="minorHAnsi" w:hAnsiTheme="minorHAnsi" w:cstheme="minorHAnsi"/>
          <w:color w:val="002060"/>
          <w:sz w:val="18"/>
          <w:szCs w:val="18"/>
        </w:rPr>
      </w:pP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 xml:space="preserve">     </w:t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 w:rsidRPr="00EC1A01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                       </w:t>
      </w:r>
      <w:r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</w:t>
      </w:r>
      <w:r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>Thursday</w:t>
      </w:r>
      <w:r w:rsidRPr="00EC1A01"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 xml:space="preserve">, September </w:t>
      </w:r>
      <w:r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>9</w:t>
      </w:r>
    </w:p>
    <w:bookmarkEnd w:id="2"/>
    <w:p w14:paraId="10C1EE7C" w14:textId="735F71F0" w:rsidR="00B50B55" w:rsidRPr="00350F39" w:rsidRDefault="00955A5E" w:rsidP="00870D65">
      <w:pPr>
        <w:pStyle w:val="Title"/>
        <w:widowControl/>
        <w:shd w:val="clear" w:color="auto" w:fill="FFFFFF" w:themeFill="background1"/>
        <w:ind w:firstLine="720"/>
        <w:rPr>
          <w:rFonts w:asciiTheme="minorHAnsi" w:hAnsiTheme="minorHAnsi" w:cstheme="minorHAnsi"/>
          <w:color w:val="FF0000"/>
          <w:sz w:val="18"/>
          <w:szCs w:val="18"/>
        </w:rPr>
      </w:pPr>
      <w:r w:rsidRPr="00350F39">
        <w:rPr>
          <w:rFonts w:asciiTheme="minorHAnsi" w:hAnsiTheme="minorHAnsi" w:cstheme="minorHAnsi"/>
          <w:color w:val="002060"/>
          <w:sz w:val="18"/>
          <w:szCs w:val="18"/>
        </w:rPr>
        <w:t>Exhibit Hall</w:t>
      </w:r>
      <w:r>
        <w:rPr>
          <w:rFonts w:asciiTheme="minorHAnsi" w:hAnsiTheme="minorHAnsi" w:cstheme="minorHAnsi"/>
          <w:color w:val="002060"/>
          <w:sz w:val="18"/>
          <w:szCs w:val="18"/>
        </w:rPr>
        <w:t xml:space="preserve"> &amp; Cyber Café -</w:t>
      </w:r>
      <w:r w:rsidRPr="00955A5E">
        <w:rPr>
          <w:rFonts w:asciiTheme="minorHAnsi" w:hAnsiTheme="minorHAnsi" w:cstheme="minorHAnsi"/>
          <w:color w:val="FF0000"/>
          <w:sz w:val="18"/>
          <w:szCs w:val="18"/>
        </w:rPr>
        <w:t xml:space="preserve"> </w:t>
      </w:r>
      <w:r w:rsidRPr="00350F39">
        <w:rPr>
          <w:rFonts w:asciiTheme="minorHAnsi" w:hAnsiTheme="minorHAnsi" w:cstheme="minorHAnsi"/>
          <w:color w:val="FF0000"/>
          <w:sz w:val="18"/>
          <w:szCs w:val="18"/>
        </w:rPr>
        <w:t xml:space="preserve">Hill Country </w:t>
      </w:r>
      <w:r>
        <w:rPr>
          <w:rFonts w:asciiTheme="minorHAnsi" w:hAnsiTheme="minorHAnsi" w:cstheme="minorHAnsi"/>
          <w:color w:val="FF0000"/>
          <w:sz w:val="18"/>
          <w:szCs w:val="18"/>
        </w:rPr>
        <w:t>Ballroom &amp; Foyer</w:t>
      </w:r>
      <w:r w:rsidRPr="00350F39">
        <w:rPr>
          <w:rFonts w:asciiTheme="minorHAnsi" w:hAnsiTheme="minorHAnsi" w:cstheme="minorHAnsi"/>
          <w:color w:val="00206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002060"/>
          <w:sz w:val="18"/>
          <w:szCs w:val="18"/>
        </w:rPr>
        <w:t xml:space="preserve">        Conference Office/AV -  </w:t>
      </w:r>
      <w:r w:rsidR="00F77263">
        <w:rPr>
          <w:rFonts w:asciiTheme="minorHAnsi" w:hAnsiTheme="minorHAnsi" w:cstheme="minorHAnsi"/>
          <w:color w:val="FF0000"/>
          <w:sz w:val="18"/>
          <w:szCs w:val="18"/>
        </w:rPr>
        <w:t>Hill Country Ballroom E</w:t>
      </w:r>
    </w:p>
    <w:tbl>
      <w:tblPr>
        <w:tblW w:w="148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5"/>
        <w:gridCol w:w="2340"/>
        <w:gridCol w:w="2070"/>
        <w:gridCol w:w="1980"/>
        <w:gridCol w:w="1890"/>
        <w:gridCol w:w="1890"/>
        <w:gridCol w:w="2070"/>
        <w:gridCol w:w="1805"/>
      </w:tblGrid>
      <w:tr w:rsidR="00A12CE4" w:rsidRPr="005C5B69" w14:paraId="0BAC3709" w14:textId="77777777" w:rsidTr="00A12CE4">
        <w:trPr>
          <w:jc w:val="center"/>
        </w:trPr>
        <w:tc>
          <w:tcPr>
            <w:tcW w:w="805" w:type="dxa"/>
            <w:shd w:val="clear" w:color="auto" w:fill="002060"/>
          </w:tcPr>
          <w:p w14:paraId="69D3A3EE" w14:textId="63DC68A4" w:rsidR="00A12CE4" w:rsidRPr="005C5B69" w:rsidRDefault="00A12CE4" w:rsidP="004D514C">
            <w:pPr>
              <w:pStyle w:val="Title"/>
              <w:widowControl/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</w:pPr>
            <w:r w:rsidRPr="005C5B69"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  <w:t>Time</w:t>
            </w:r>
          </w:p>
        </w:tc>
        <w:tc>
          <w:tcPr>
            <w:tcW w:w="2340" w:type="dxa"/>
            <w:shd w:val="clear" w:color="auto" w:fill="002060"/>
          </w:tcPr>
          <w:p w14:paraId="251F9022" w14:textId="1555ED2C" w:rsidR="00A12CE4" w:rsidRPr="005C5B69" w:rsidRDefault="00A12CE4" w:rsidP="00CF32EB">
            <w:pPr>
              <w:pStyle w:val="Title"/>
              <w:widowControl/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</w:pPr>
            <w:r w:rsidRPr="005C5B69"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  <w:t>Sessions/CEU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7D6F258A" w14:textId="0C904D2E" w:rsidR="00A12CE4" w:rsidRPr="005C5B69" w:rsidRDefault="00A12CE4" w:rsidP="004D514C">
            <w:pPr>
              <w:jc w:val="center"/>
              <w:rPr>
                <w:rFonts w:asciiTheme="minorHAnsi" w:hAnsiTheme="minorHAnsi" w:cstheme="minorHAnsi"/>
                <w:b/>
                <w:iCs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iCs/>
                <w:color w:val="51F616"/>
              </w:rPr>
              <w:t xml:space="preserve">Indy </w:t>
            </w:r>
            <w:r>
              <w:rPr>
                <w:rFonts w:asciiTheme="minorHAnsi" w:hAnsiTheme="minorHAnsi" w:cstheme="minorHAnsi"/>
                <w:b/>
                <w:iCs/>
                <w:color w:val="51F616"/>
              </w:rPr>
              <w:t>1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2060"/>
          </w:tcPr>
          <w:p w14:paraId="20C3C5AA" w14:textId="3B65458B" w:rsidR="00A12CE4" w:rsidRPr="005C5B69" w:rsidRDefault="00A12CE4" w:rsidP="004D514C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2</w:t>
            </w:r>
          </w:p>
        </w:tc>
        <w:tc>
          <w:tcPr>
            <w:tcW w:w="1890" w:type="dxa"/>
            <w:tcBorders>
              <w:bottom w:val="single" w:sz="4" w:space="0" w:color="auto"/>
              <w:right w:val="nil"/>
            </w:tcBorders>
            <w:shd w:val="clear" w:color="auto" w:fill="002060"/>
          </w:tcPr>
          <w:p w14:paraId="261A73C2" w14:textId="47D77CD2" w:rsidR="00A12CE4" w:rsidRPr="005C5B69" w:rsidRDefault="00A12CE4" w:rsidP="004D514C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 xml:space="preserve">Indy </w:t>
            </w:r>
            <w:r>
              <w:rPr>
                <w:rFonts w:asciiTheme="minorHAnsi" w:hAnsiTheme="minorHAnsi" w:cstheme="minorHAnsi"/>
                <w:b/>
                <w:color w:val="51F616"/>
              </w:rPr>
              <w:t>4 &amp; 5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2060"/>
          </w:tcPr>
          <w:p w14:paraId="73D0076D" w14:textId="3531B1C8" w:rsidR="00A12CE4" w:rsidRPr="005C5B69" w:rsidRDefault="00A12CE4" w:rsidP="004D514C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>Indy 6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19F8B6C1" w14:textId="1181A5F8" w:rsidR="00A12CE4" w:rsidRPr="005C5B69" w:rsidRDefault="00A12CE4" w:rsidP="004D514C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7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002060"/>
          </w:tcPr>
          <w:p w14:paraId="083D54E7" w14:textId="13B4CBBC" w:rsidR="00A12CE4" w:rsidRPr="005C5B69" w:rsidRDefault="00A12CE4" w:rsidP="004D514C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>Indy 8</w:t>
            </w:r>
          </w:p>
        </w:tc>
      </w:tr>
      <w:tr w:rsidR="00A12CE4" w:rsidRPr="00350F39" w14:paraId="4EA51903" w14:textId="77777777" w:rsidTr="00A12CE4">
        <w:trPr>
          <w:jc w:val="center"/>
        </w:trPr>
        <w:tc>
          <w:tcPr>
            <w:tcW w:w="805" w:type="dxa"/>
            <w:shd w:val="clear" w:color="auto" w:fill="7030A0"/>
          </w:tcPr>
          <w:p w14:paraId="68C81C33" w14:textId="0A9BEA7C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7:30</w:t>
            </w:r>
          </w:p>
        </w:tc>
        <w:tc>
          <w:tcPr>
            <w:tcW w:w="2340" w:type="dxa"/>
            <w:shd w:val="clear" w:color="auto" w:fill="auto"/>
          </w:tcPr>
          <w:p w14:paraId="7EC0624C" w14:textId="44EDFC83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  <w:t>Registration Opens</w:t>
            </w:r>
          </w:p>
          <w:p w14:paraId="643290FD" w14:textId="3587EB88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Exhibits Open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A6265D" w14:textId="4BC243D8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4B63C8" w14:textId="0C7CCCAF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66A161" w14:textId="6B0A4294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222A35" w:themeColor="text2" w:themeShade="80"/>
                <w:sz w:val="16"/>
                <w:szCs w:val="16"/>
              </w:rPr>
              <w:t>Rounds</w:t>
            </w:r>
            <w:r>
              <w:rPr>
                <w:rFonts w:asciiTheme="minorHAnsi" w:hAnsiTheme="minorHAnsi" w:cstheme="minorHAnsi"/>
                <w:bCs w:val="0"/>
                <w:iCs/>
                <w:color w:val="222A35" w:themeColor="text2" w:themeShade="80"/>
                <w:sz w:val="16"/>
                <w:szCs w:val="16"/>
              </w:rPr>
              <w:t xml:space="preserve"> 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9C1C0F8" w14:textId="3A04FAA8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FAE5E" w14:textId="45E23F5B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Rounds</w:t>
            </w:r>
          </w:p>
        </w:tc>
        <w:tc>
          <w:tcPr>
            <w:tcW w:w="180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914F623" w14:textId="7BD9AE93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</w:tr>
      <w:tr w:rsidR="00A12CE4" w:rsidRPr="00350F39" w14:paraId="1C189296" w14:textId="77777777" w:rsidTr="00A12CE4">
        <w:trPr>
          <w:trHeight w:val="350"/>
          <w:jc w:val="center"/>
        </w:trPr>
        <w:tc>
          <w:tcPr>
            <w:tcW w:w="805" w:type="dxa"/>
            <w:shd w:val="clear" w:color="auto" w:fill="7030A0"/>
          </w:tcPr>
          <w:p w14:paraId="2EBD6740" w14:textId="474A0BCB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7:45</w:t>
            </w:r>
          </w:p>
        </w:tc>
        <w:tc>
          <w:tcPr>
            <w:tcW w:w="2340" w:type="dxa"/>
            <w:shd w:val="clear" w:color="auto" w:fill="F4B083"/>
          </w:tcPr>
          <w:p w14:paraId="0F15A78A" w14:textId="1DB24EAE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All Day Coffee Sponsor:</w:t>
            </w:r>
          </w:p>
          <w:p w14:paraId="5C812108" w14:textId="6032B3AB" w:rsidR="00A12CE4" w:rsidRPr="00344AE4" w:rsidRDefault="00344A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</w:rPr>
            </w:pPr>
            <w:r w:rsidRPr="00344AE4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BRC</w:t>
            </w:r>
          </w:p>
          <w:p w14:paraId="332ECFF4" w14:textId="42CB4480" w:rsidR="00A12CE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Continental Breakfast Sponsor:</w:t>
            </w:r>
          </w:p>
          <w:p w14:paraId="25EC84FB" w14:textId="61A58F6F" w:rsidR="00A12CE4" w:rsidRPr="00350F39" w:rsidRDefault="00344AE4" w:rsidP="004D5F42">
            <w:pPr>
              <w:pStyle w:val="Title"/>
              <w:widowControl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344AE4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Burning Tree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4B083"/>
          </w:tcPr>
          <w:p w14:paraId="7DB653A4" w14:textId="146EE682" w:rsidR="00A12CE4" w:rsidRPr="00350F39" w:rsidRDefault="00A12CE4" w:rsidP="00DE6B25">
            <w:pPr>
              <w:jc w:val="center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  <w:tc>
          <w:tcPr>
            <w:tcW w:w="1980" w:type="dxa"/>
            <w:tcBorders>
              <w:right w:val="single" w:sz="4" w:space="0" w:color="auto"/>
            </w:tcBorders>
            <w:shd w:val="clear" w:color="auto" w:fill="F4B083"/>
          </w:tcPr>
          <w:p w14:paraId="09E17116" w14:textId="77777777" w:rsidR="00A12CE4" w:rsidRPr="00350F39" w:rsidRDefault="00A12CE4" w:rsidP="00DE6B25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4B083"/>
          </w:tcPr>
          <w:p w14:paraId="48BAF4D9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63977140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467C551A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43E08728" w14:textId="1BD14622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A12CE4" w:rsidRPr="00350F39" w14:paraId="124402CF" w14:textId="77777777" w:rsidTr="00A12CE4">
        <w:trPr>
          <w:trHeight w:val="737"/>
          <w:jc w:val="center"/>
        </w:trPr>
        <w:tc>
          <w:tcPr>
            <w:tcW w:w="805" w:type="dxa"/>
            <w:shd w:val="clear" w:color="auto" w:fill="7030A0"/>
          </w:tcPr>
          <w:p w14:paraId="536823BA" w14:textId="450BF9C0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8:30</w:t>
            </w:r>
          </w:p>
        </w:tc>
        <w:tc>
          <w:tcPr>
            <w:tcW w:w="2340" w:type="dxa"/>
            <w:shd w:val="clear" w:color="auto" w:fill="00B0F0"/>
          </w:tcPr>
          <w:p w14:paraId="55836FC7" w14:textId="0321DE67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KEYNOTE SESSION</w:t>
            </w:r>
          </w:p>
          <w:p w14:paraId="3F08C024" w14:textId="3869B01E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(1.5 CEU)</w:t>
            </w:r>
          </w:p>
          <w:p w14:paraId="49964A3C" w14:textId="77777777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</w:p>
          <w:p w14:paraId="64DC1E5A" w14:textId="77777777" w:rsidR="00344AE4" w:rsidRPr="00A90A93" w:rsidRDefault="00A12CE4" w:rsidP="00344AE4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Sponsor</w:t>
            </w:r>
          </w:p>
          <w:p w14:paraId="034837AB" w14:textId="2D12478D" w:rsidR="00A12CE4" w:rsidRPr="00344AE4" w:rsidRDefault="00344AE4" w:rsidP="00344AE4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344AE4">
              <w:rPr>
                <w:rFonts w:asciiTheme="minorHAnsi" w:hAnsiTheme="minorHAnsi" w:cstheme="minorHAnsi"/>
                <w:i/>
                <w:iCs/>
                <w:color w:val="C00000"/>
                <w:sz w:val="16"/>
                <w:szCs w:val="16"/>
                <w:highlight w:val="yellow"/>
              </w:rPr>
              <w:t>MA</w:t>
            </w:r>
            <w:r w:rsidR="006E7A0B">
              <w:rPr>
                <w:rFonts w:asciiTheme="minorHAnsi" w:hAnsiTheme="minorHAnsi" w:cstheme="minorHAnsi"/>
                <w:i/>
                <w:iCs/>
                <w:color w:val="C00000"/>
                <w:sz w:val="16"/>
                <w:szCs w:val="16"/>
                <w:highlight w:val="yellow"/>
              </w:rPr>
              <w:t>P</w:t>
            </w:r>
            <w:r w:rsidRPr="00344AE4">
              <w:rPr>
                <w:rFonts w:asciiTheme="minorHAnsi" w:hAnsiTheme="minorHAnsi" w:cstheme="minorHAnsi"/>
                <w:i/>
                <w:iCs/>
                <w:color w:val="C00000"/>
                <w:sz w:val="16"/>
                <w:szCs w:val="16"/>
                <w:highlight w:val="yellow"/>
              </w:rPr>
              <w:t xml:space="preserve"> Health Management/</w:t>
            </w:r>
            <w:r w:rsidR="00A90A93" w:rsidRPr="00A90A93">
              <w:rPr>
                <w:rFonts w:asciiTheme="minorHAnsi" w:hAnsiTheme="minorHAnsi" w:cstheme="minorHAnsi"/>
                <w:i/>
                <w:iCs/>
                <w:color w:val="C00000"/>
                <w:sz w:val="16"/>
                <w:szCs w:val="16"/>
                <w:highlight w:val="yellow"/>
              </w:rPr>
              <w:t>Levenson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48C5A11" w14:textId="2AAC3DE2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3ACACF1" w14:textId="77777777" w:rsidR="00A12CE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00B0F0"/>
          </w:tcPr>
          <w:p w14:paraId="382C5439" w14:textId="489BB026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iCs/>
                <w:sz w:val="16"/>
                <w:szCs w:val="16"/>
              </w:rPr>
              <w:t>“Family Addiction and Me”</w:t>
            </w:r>
          </w:p>
          <w:p w14:paraId="1F071ABE" w14:textId="77777777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  <w:p w14:paraId="1A90831C" w14:textId="77777777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  <w:p w14:paraId="3A890895" w14:textId="77777777" w:rsidR="00A12CE4" w:rsidRPr="00A90A93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  <w:p w14:paraId="7A7B57EE" w14:textId="7DFDF78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iCs/>
                <w:sz w:val="16"/>
                <w:szCs w:val="16"/>
              </w:rPr>
              <w:t>Susan Ford Bales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0C00224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95A0886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711EF3F8" w14:textId="2AD99C9D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A12CE4" w:rsidRPr="00350F39" w14:paraId="2A43151B" w14:textId="77777777" w:rsidTr="00A12CE4">
        <w:trPr>
          <w:trHeight w:val="206"/>
          <w:jc w:val="center"/>
        </w:trPr>
        <w:tc>
          <w:tcPr>
            <w:tcW w:w="805" w:type="dxa"/>
            <w:shd w:val="clear" w:color="auto" w:fill="7030A0"/>
          </w:tcPr>
          <w:p w14:paraId="41579FB5" w14:textId="79286929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 10:00</w:t>
            </w:r>
          </w:p>
        </w:tc>
        <w:tc>
          <w:tcPr>
            <w:tcW w:w="2340" w:type="dxa"/>
            <w:shd w:val="clear" w:color="auto" w:fill="F4B083"/>
          </w:tcPr>
          <w:p w14:paraId="5996C489" w14:textId="48ACF190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  <w:r w:rsidRPr="00350F39">
              <w:rPr>
                <w:rFonts w:asciiTheme="minorHAnsi" w:hAnsiTheme="minorHAnsi" w:cstheme="minorHAnsi"/>
                <w:iCs/>
                <w:color w:val="002060"/>
                <w:sz w:val="16"/>
                <w:szCs w:val="16"/>
              </w:rPr>
              <w:t>Coffee Break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07FE9730" w14:textId="1387BE0B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44C7D65A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  <w:shd w:val="clear" w:color="auto" w:fill="F4B083"/>
          </w:tcPr>
          <w:p w14:paraId="4856E010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420FE1CE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4B083"/>
          </w:tcPr>
          <w:p w14:paraId="18360B18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76568375" w14:textId="0E06068D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  <w:tr w:rsidR="00A12CE4" w:rsidRPr="00350F39" w14:paraId="12F45208" w14:textId="77777777" w:rsidTr="00A12CE4">
        <w:trPr>
          <w:trHeight w:val="962"/>
          <w:jc w:val="center"/>
        </w:trPr>
        <w:tc>
          <w:tcPr>
            <w:tcW w:w="805" w:type="dxa"/>
            <w:shd w:val="clear" w:color="auto" w:fill="7030A0"/>
          </w:tcPr>
          <w:p w14:paraId="360E514C" w14:textId="1DE67B1B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0:30</w:t>
            </w:r>
          </w:p>
        </w:tc>
        <w:tc>
          <w:tcPr>
            <w:tcW w:w="2340" w:type="dxa"/>
            <w:shd w:val="clear" w:color="auto" w:fill="auto"/>
          </w:tcPr>
          <w:p w14:paraId="5E5193BE" w14:textId="06EF8B29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  <w:t>Individual Sessions (1.5)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9DD6A2" w14:textId="3E453B16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A6DC9D" w14:textId="61D5D756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0C130B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74657A8E" w14:textId="006CB6AB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D0D8BF" w14:textId="5256ECB5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96262B" w14:textId="107C0230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180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7180EE6" w14:textId="6C545036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</w:tr>
      <w:tr w:rsidR="00A12CE4" w:rsidRPr="00350F39" w14:paraId="4AECCBC3" w14:textId="77777777" w:rsidTr="00A12CE4">
        <w:trPr>
          <w:trHeight w:val="386"/>
          <w:jc w:val="center"/>
        </w:trPr>
        <w:tc>
          <w:tcPr>
            <w:tcW w:w="805" w:type="dxa"/>
            <w:shd w:val="clear" w:color="auto" w:fill="7030A0"/>
          </w:tcPr>
          <w:p w14:paraId="562C8D33" w14:textId="46068F2D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2:00</w:t>
            </w:r>
          </w:p>
        </w:tc>
        <w:tc>
          <w:tcPr>
            <w:tcW w:w="2340" w:type="dxa"/>
            <w:shd w:val="clear" w:color="auto" w:fill="FFFFFF" w:themeFill="background1"/>
          </w:tcPr>
          <w:p w14:paraId="6EC088C1" w14:textId="734772EA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color w:val="002060"/>
                <w:sz w:val="16"/>
                <w:szCs w:val="16"/>
              </w:rPr>
              <w:t xml:space="preserve">Lunch </w:t>
            </w:r>
            <w:r>
              <w:rPr>
                <w:rFonts w:asciiTheme="minorHAnsi" w:hAnsiTheme="minorHAnsi" w:cstheme="minorHAnsi"/>
                <w:color w:val="002060"/>
                <w:sz w:val="16"/>
                <w:szCs w:val="16"/>
              </w:rPr>
              <w:t>On Your Own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B4B598F" w14:textId="7A4693FC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39F2968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686F6123" w14:textId="19A2C6A1" w:rsidR="00A12CE4" w:rsidRPr="00FB6C27" w:rsidRDefault="00A12CE4" w:rsidP="00DE6B25">
            <w:pPr>
              <w:pStyle w:val="Title"/>
              <w:widowControl/>
              <w:jc w:val="left"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9F5F304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7DC3A11B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B78B93F" w14:textId="104337E2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  <w:tr w:rsidR="00A12CE4" w:rsidRPr="00350F39" w14:paraId="5A670A90" w14:textId="77777777" w:rsidTr="008E2A14">
        <w:trPr>
          <w:trHeight w:val="926"/>
          <w:jc w:val="center"/>
        </w:trPr>
        <w:tc>
          <w:tcPr>
            <w:tcW w:w="805" w:type="dxa"/>
            <w:shd w:val="clear" w:color="auto" w:fill="7030A0"/>
          </w:tcPr>
          <w:p w14:paraId="534D6BD1" w14:textId="353407E3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:30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8D08D"/>
          </w:tcPr>
          <w:p w14:paraId="7ADF2C14" w14:textId="00463264" w:rsidR="00A12CE4" w:rsidRPr="00CA5032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CA5032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S</w:t>
            </w:r>
            <w:r w:rsidR="008E2A14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cavenger Hunt</w:t>
            </w:r>
          </w:p>
          <w:p w14:paraId="5D05C460" w14:textId="4C75F73A" w:rsidR="00A12CE4" w:rsidRDefault="00A12CE4" w:rsidP="008E2A14">
            <w:pPr>
              <w:pStyle w:val="Title"/>
              <w:widowControl/>
              <w:numPr>
                <w:ilvl w:val="0"/>
                <w:numId w:val="5"/>
              </w:numPr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CEU)</w:t>
            </w:r>
          </w:p>
          <w:p w14:paraId="62720D52" w14:textId="3F6342BD" w:rsidR="008E2A14" w:rsidRPr="00CA5032" w:rsidRDefault="008E2A14" w:rsidP="008E2A14">
            <w:pPr>
              <w:pStyle w:val="Title"/>
              <w:widowControl/>
              <w:ind w:left="360"/>
              <w:jc w:val="left"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 xml:space="preserve">        Exhibit Hall</w:t>
            </w:r>
          </w:p>
          <w:p w14:paraId="4B545A1C" w14:textId="77777777" w:rsidR="00A12CE4" w:rsidRPr="00CA5032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CA5032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Sponsored by:</w:t>
            </w:r>
          </w:p>
          <w:p w14:paraId="5C2E1CF9" w14:textId="4813E51A" w:rsidR="00A12CE4" w:rsidRPr="00453CEF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Shoreline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01A5372" w14:textId="77777777" w:rsidR="00A12CE4" w:rsidRPr="00FB6C27" w:rsidRDefault="00A12CE4" w:rsidP="00DE6B2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3D003832" w14:textId="77777777" w:rsidR="00A12CE4" w:rsidRPr="00FB6C27" w:rsidRDefault="00A12CE4" w:rsidP="00DE6B25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4D6C6361" w14:textId="150FA44D" w:rsidR="00A12CE4" w:rsidRPr="00FB6C27" w:rsidRDefault="00A12CE4" w:rsidP="008E2A14">
            <w:pPr>
              <w:pStyle w:val="Title"/>
              <w:widowControl/>
              <w:jc w:val="left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22D5EB9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3197BAEC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24EAAFCD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  <w:tr w:rsidR="00A12CE4" w:rsidRPr="00350F39" w14:paraId="789516FF" w14:textId="77777777" w:rsidTr="008E2A14">
        <w:trPr>
          <w:trHeight w:val="926"/>
          <w:jc w:val="center"/>
        </w:trPr>
        <w:tc>
          <w:tcPr>
            <w:tcW w:w="805" w:type="dxa"/>
            <w:shd w:val="clear" w:color="auto" w:fill="7030A0"/>
          </w:tcPr>
          <w:p w14:paraId="7951D7BF" w14:textId="7D535B69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2:30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706F1F73" w14:textId="484D3A25" w:rsidR="00A12CE4" w:rsidRDefault="008E2A14" w:rsidP="008E2A14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General Session</w:t>
            </w:r>
          </w:p>
          <w:p w14:paraId="7BC37DC7" w14:textId="77777777" w:rsidR="008E2A14" w:rsidRDefault="008E2A14" w:rsidP="008E2A14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(1.5 CEU)</w:t>
            </w:r>
          </w:p>
          <w:p w14:paraId="19131821" w14:textId="77777777" w:rsidR="008E2A14" w:rsidRDefault="008E2A14" w:rsidP="008E2A14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4BEACC41" w14:textId="77777777" w:rsidR="008E2A14" w:rsidRDefault="008E2A14" w:rsidP="008E2A14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Sponsored by:</w:t>
            </w:r>
          </w:p>
          <w:p w14:paraId="7B680E87" w14:textId="511653E5" w:rsidR="008E2A14" w:rsidRPr="008E2A14" w:rsidRDefault="00344AE4" w:rsidP="008E2A14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 xml:space="preserve"> </w:t>
            </w:r>
            <w:r w:rsidR="00A90A93"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TAAP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AB70C5B" w14:textId="665BB276" w:rsidR="00A12CE4" w:rsidRPr="00FB6C27" w:rsidRDefault="00A12CE4" w:rsidP="00DE6B25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1879763" w14:textId="34060788" w:rsidR="00A12CE4" w:rsidRPr="00FB6C27" w:rsidRDefault="00A12CE4" w:rsidP="00DE6B25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</w:tcPr>
          <w:p w14:paraId="0AAEAD35" w14:textId="1E67461B" w:rsidR="00A12CE4" w:rsidRDefault="008E2A1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PANEL DISCUSSION:</w:t>
            </w:r>
          </w:p>
          <w:p w14:paraId="58718C49" w14:textId="7A7A63E1" w:rsidR="008E2A14" w:rsidRPr="00FB6C27" w:rsidRDefault="008E2A1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“</w:t>
            </w:r>
            <w:r w:rsidR="00E17164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Universal Trauma for Ourselves &amp; Our Clients”</w:t>
            </w: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3C0BE9E" w14:textId="7C139D4C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A6A6A6" w:themeFill="background1" w:themeFillShade="A6"/>
          </w:tcPr>
          <w:p w14:paraId="40F0871E" w14:textId="60A38434" w:rsidR="00A12CE4" w:rsidRPr="00802E0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23569677" w14:textId="66DA52B3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  <w:tr w:rsidR="00A12CE4" w:rsidRPr="00350F39" w14:paraId="59D613ED" w14:textId="77777777" w:rsidTr="00A12CE4">
        <w:trPr>
          <w:trHeight w:val="107"/>
          <w:jc w:val="center"/>
        </w:trPr>
        <w:tc>
          <w:tcPr>
            <w:tcW w:w="805" w:type="dxa"/>
            <w:tcBorders>
              <w:bottom w:val="nil"/>
            </w:tcBorders>
            <w:shd w:val="clear" w:color="auto" w:fill="7030A0"/>
          </w:tcPr>
          <w:p w14:paraId="3C94B2E7" w14:textId="5457C6E1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4:00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4B083"/>
          </w:tcPr>
          <w:p w14:paraId="32D58F03" w14:textId="3133AD74" w:rsidR="00A12CE4" w:rsidRPr="00453CEF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453CEF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 xml:space="preserve">Refereshment </w:t>
            </w:r>
            <w:r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Bk</w:t>
            </w:r>
            <w:r w:rsidRPr="00453CEF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 xml:space="preserve"> </w:t>
            </w:r>
          </w:p>
          <w:p w14:paraId="574455AB" w14:textId="77777777" w:rsidR="00A12CE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Sponsored by:</w:t>
            </w:r>
          </w:p>
          <w:p w14:paraId="2FA00F54" w14:textId="5C003952" w:rsidR="00A12CE4" w:rsidRPr="00350F39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Shadow Mountain</w:t>
            </w:r>
          </w:p>
        </w:tc>
        <w:tc>
          <w:tcPr>
            <w:tcW w:w="2070" w:type="dxa"/>
            <w:tcBorders>
              <w:bottom w:val="nil"/>
              <w:right w:val="single" w:sz="4" w:space="0" w:color="auto"/>
            </w:tcBorders>
            <w:shd w:val="clear" w:color="auto" w:fill="F4B083"/>
          </w:tcPr>
          <w:p w14:paraId="2A78D7F8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03CC390D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4B083"/>
          </w:tcPr>
          <w:p w14:paraId="4EDA25A2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0000"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21E288C7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4F3022A1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0AA5F45E" w14:textId="667C720C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  <w:tr w:rsidR="00A12CE4" w:rsidRPr="00350F39" w14:paraId="2B6BB5E9" w14:textId="77777777" w:rsidTr="00A12CE4">
        <w:trPr>
          <w:trHeight w:val="890"/>
          <w:jc w:val="center"/>
        </w:trPr>
        <w:tc>
          <w:tcPr>
            <w:tcW w:w="805" w:type="dxa"/>
            <w:tcBorders>
              <w:bottom w:val="nil"/>
            </w:tcBorders>
            <w:shd w:val="clear" w:color="auto" w:fill="7030A0"/>
          </w:tcPr>
          <w:p w14:paraId="0AA01A18" w14:textId="489D050D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4:30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BDDD975" w14:textId="74BA058B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Individual Sessions (1.5)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353138" w14:textId="3D7A90F5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  <w:p w14:paraId="69BA17C0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3ABBCD6F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0D4B8EEE" w14:textId="77777777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18EC3732" w14:textId="51C4FDDB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305169" w14:textId="1F2642E9" w:rsidR="00A12CE4" w:rsidRPr="00802E0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  <w:highlight w:val="darkGray"/>
              </w:rPr>
            </w:pPr>
            <w:r w:rsidRPr="00802E04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7243252F" w14:textId="0B05C255" w:rsidR="00A12CE4" w:rsidRPr="00802E0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color w:val="FF0000"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3036F4" w14:textId="22F5FEC2" w:rsidR="00A12CE4" w:rsidRPr="00802E0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802E04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B3DAD06" w14:textId="14A365CC" w:rsidR="00A12CE4" w:rsidRPr="00802E0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802E04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180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DB90B67" w14:textId="04AD6664" w:rsidR="00A12CE4" w:rsidRPr="00FB6C27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</w:tr>
      <w:tr w:rsidR="00A12CE4" w:rsidRPr="00350F39" w14:paraId="1D489892" w14:textId="77777777" w:rsidTr="00A12CE4">
        <w:trPr>
          <w:trHeight w:val="197"/>
          <w:jc w:val="center"/>
        </w:trPr>
        <w:tc>
          <w:tcPr>
            <w:tcW w:w="805" w:type="dxa"/>
            <w:shd w:val="clear" w:color="auto" w:fill="7030A0"/>
          </w:tcPr>
          <w:p w14:paraId="6554C33A" w14:textId="2D6C7218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6:00</w:t>
            </w:r>
          </w:p>
        </w:tc>
        <w:tc>
          <w:tcPr>
            <w:tcW w:w="2340" w:type="dxa"/>
            <w:shd w:val="clear" w:color="auto" w:fill="F4B083"/>
          </w:tcPr>
          <w:p w14:paraId="6197B8A7" w14:textId="77777777" w:rsidR="00A12CE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</w:pPr>
            <w:r w:rsidRPr="00453CEF"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4B083"/>
              </w:rPr>
              <w:t>Food Brea</w:t>
            </w:r>
            <w:r w:rsidRPr="00DE6B25"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4B083"/>
              </w:rPr>
              <w:t>k</w:t>
            </w:r>
          </w:p>
          <w:p w14:paraId="6B8E7F93" w14:textId="26920EC3" w:rsidR="00A12CE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  <w:shd w:val="clear" w:color="auto" w:fill="FFFFFF" w:themeFill="background1"/>
              </w:rPr>
            </w:pPr>
            <w:r w:rsidRPr="00453CEF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  <w:shd w:val="clear" w:color="auto" w:fill="F4B083"/>
              </w:rPr>
              <w:t>Sponsored by</w:t>
            </w:r>
            <w:r w:rsidRPr="00DE6B25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  <w:shd w:val="clear" w:color="auto" w:fill="F4B083"/>
              </w:rPr>
              <w:t>:</w:t>
            </w:r>
          </w:p>
          <w:p w14:paraId="7FD27B15" w14:textId="3623D324" w:rsidR="00A12CE4" w:rsidRPr="00A90A93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color w:val="FF0000"/>
                <w:sz w:val="16"/>
                <w:szCs w:val="16"/>
                <w:shd w:val="clear" w:color="auto" w:fill="FFFFFF" w:themeFill="background1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  <w:shd w:val="clear" w:color="auto" w:fill="FFFFFF" w:themeFill="background1"/>
              </w:rPr>
              <w:t>O</w:t>
            </w:r>
            <w:r w:rsidR="00F7726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  <w:shd w:val="clear" w:color="auto" w:fill="FFFFFF" w:themeFill="background1"/>
              </w:rPr>
              <w:t>PEN</w:t>
            </w:r>
          </w:p>
        </w:tc>
        <w:tc>
          <w:tcPr>
            <w:tcW w:w="2070" w:type="dxa"/>
            <w:shd w:val="clear" w:color="auto" w:fill="A6A6A6" w:themeFill="background1" w:themeFillShade="A6"/>
          </w:tcPr>
          <w:p w14:paraId="48C8CDDD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A6A6A6" w:themeFill="background1" w:themeFillShade="A6"/>
          </w:tcPr>
          <w:p w14:paraId="0C9CCA9F" w14:textId="77777777" w:rsidR="00A12CE4" w:rsidRDefault="00A12CE4" w:rsidP="00DE6B25">
            <w:pPr>
              <w:widowControl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4B083"/>
          </w:tcPr>
          <w:p w14:paraId="7A7CE04F" w14:textId="540572C6" w:rsidR="00A12CE4" w:rsidRDefault="00F41EA0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Garden Refreshments</w:t>
            </w:r>
          </w:p>
          <w:p w14:paraId="25013106" w14:textId="6F7AF4BE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Indy Lobby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39C27CAF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shd w:val="clear" w:color="auto" w:fill="A6A6A6" w:themeFill="background1" w:themeFillShade="A6"/>
          </w:tcPr>
          <w:p w14:paraId="6385021B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05" w:type="dxa"/>
            <w:shd w:val="clear" w:color="auto" w:fill="A6A6A6" w:themeFill="background1" w:themeFillShade="A6"/>
          </w:tcPr>
          <w:p w14:paraId="753626AE" w14:textId="5823767A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  <w:tr w:rsidR="00A12CE4" w:rsidRPr="00350F39" w14:paraId="4E581D6B" w14:textId="77777777" w:rsidTr="00A12CE4">
        <w:trPr>
          <w:trHeight w:val="197"/>
          <w:jc w:val="center"/>
        </w:trPr>
        <w:tc>
          <w:tcPr>
            <w:tcW w:w="805" w:type="dxa"/>
            <w:tcBorders>
              <w:bottom w:val="single" w:sz="4" w:space="0" w:color="auto"/>
            </w:tcBorders>
            <w:shd w:val="clear" w:color="auto" w:fill="7030A0"/>
          </w:tcPr>
          <w:p w14:paraId="4A9031AF" w14:textId="2152E595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6:30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8D08D"/>
          </w:tcPr>
          <w:p w14:paraId="5FA91760" w14:textId="77777777" w:rsidR="00A12CE4" w:rsidRPr="00453CEF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  <w:shd w:val="clear" w:color="auto" w:fill="FFFFFF" w:themeFill="background1"/>
              </w:rPr>
            </w:pPr>
            <w:r w:rsidRPr="00DE6B25">
              <w:rPr>
                <w:rFonts w:asciiTheme="minorHAnsi" w:hAnsiTheme="minorHAnsi" w:cstheme="minorHAnsi"/>
                <w:bCs w:val="0"/>
                <w:iCs/>
                <w:sz w:val="16"/>
                <w:szCs w:val="16"/>
                <w:shd w:val="clear" w:color="auto" w:fill="A8D08D"/>
              </w:rPr>
              <w:t>SPECIAL EVENT</w:t>
            </w:r>
          </w:p>
          <w:p w14:paraId="7324B946" w14:textId="6889C9CC" w:rsidR="00A12CE4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  <w:shd w:val="clear" w:color="auto" w:fill="FFFFFF" w:themeFill="background1"/>
              </w:rPr>
            </w:pPr>
            <w:r w:rsidRPr="00DE6B25">
              <w:rPr>
                <w:rFonts w:asciiTheme="minorHAnsi" w:hAnsiTheme="minorHAnsi" w:cstheme="minorHAnsi"/>
                <w:bCs w:val="0"/>
                <w:iCs/>
                <w:sz w:val="16"/>
                <w:szCs w:val="16"/>
                <w:shd w:val="clear" w:color="auto" w:fill="A8D08D"/>
              </w:rPr>
              <w:t>(1.5 CEU</w:t>
            </w:r>
            <w:r>
              <w:rPr>
                <w:rFonts w:asciiTheme="minorHAnsi" w:hAnsiTheme="minorHAnsi" w:cstheme="minorHAnsi"/>
                <w:bCs w:val="0"/>
                <w:iCs/>
                <w:sz w:val="16"/>
                <w:szCs w:val="16"/>
                <w:shd w:val="clear" w:color="auto" w:fill="FFFFFF" w:themeFill="background1"/>
              </w:rPr>
              <w:t>)</w:t>
            </w:r>
          </w:p>
          <w:p w14:paraId="090F91D8" w14:textId="355AD32D" w:rsidR="00A90A93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  <w:shd w:val="clear" w:color="auto" w:fill="FFFFFF" w:themeFill="background1"/>
              </w:rPr>
            </w:pPr>
          </w:p>
          <w:p w14:paraId="786438AA" w14:textId="3642EC7D" w:rsidR="00A90A93" w:rsidRPr="00A90A93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  <w:shd w:val="clear" w:color="auto" w:fill="FFFFFF" w:themeFill="background1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  <w:shd w:val="clear" w:color="auto" w:fill="FFFFFF" w:themeFill="background1"/>
              </w:rPr>
              <w:t>Sponsored by:</w:t>
            </w:r>
          </w:p>
          <w:p w14:paraId="18CED819" w14:textId="2C527EF9" w:rsidR="00A12CE4" w:rsidRPr="00A90A93" w:rsidRDefault="00A90A93" w:rsidP="00A90A93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color w:val="FF0000"/>
                <w:sz w:val="16"/>
                <w:szCs w:val="16"/>
                <w:shd w:val="clear" w:color="auto" w:fill="FFFFFF" w:themeFill="background1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  <w:shd w:val="clear" w:color="auto" w:fill="FFFFFF" w:themeFill="background1"/>
              </w:rPr>
              <w:t>Red Hat Management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2450289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3C7F183D" w14:textId="77777777" w:rsidR="00A12CE4" w:rsidRPr="00350F39" w:rsidRDefault="00A12CE4" w:rsidP="00DE6B25">
            <w:pPr>
              <w:widowControl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4A21E982" w14:textId="7010F862" w:rsidR="00F41EA0" w:rsidRPr="00F41EA0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/>
                <w:sz w:val="16"/>
                <w:szCs w:val="16"/>
              </w:rPr>
            </w:pPr>
            <w:r w:rsidRPr="00F41EA0">
              <w:rPr>
                <w:rFonts w:asciiTheme="minorHAnsi" w:hAnsiTheme="minorHAnsi" w:cstheme="minorHAnsi"/>
                <w:b w:val="0"/>
                <w:bCs w:val="0"/>
                <w:i/>
                <w:sz w:val="16"/>
                <w:szCs w:val="16"/>
              </w:rPr>
              <w:t>“</w:t>
            </w:r>
            <w:r w:rsidR="006E7A0B" w:rsidRPr="00F41EA0">
              <w:rPr>
                <w:rFonts w:asciiTheme="minorHAnsi" w:hAnsiTheme="minorHAnsi" w:cstheme="minorHAnsi"/>
                <w:b w:val="0"/>
                <w:bCs w:val="0"/>
                <w:i/>
                <w:sz w:val="16"/>
                <w:szCs w:val="16"/>
              </w:rPr>
              <w:t xml:space="preserve">Music Heals: A Concert of Love </w:t>
            </w:r>
            <w:r w:rsidR="00F41EA0" w:rsidRPr="00F41EA0">
              <w:rPr>
                <w:rFonts w:asciiTheme="minorHAnsi" w:hAnsiTheme="minorHAnsi" w:cstheme="minorHAnsi"/>
                <w:b w:val="0"/>
                <w:bCs w:val="0"/>
                <w:i/>
                <w:sz w:val="16"/>
                <w:szCs w:val="16"/>
              </w:rPr>
              <w:t>as a Therapeutic Intervention”</w:t>
            </w:r>
          </w:p>
          <w:p w14:paraId="74AB79C3" w14:textId="77777777" w:rsidR="00F41EA0" w:rsidRDefault="00F41EA0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 xml:space="preserve">Ian Flannigan &amp; </w:t>
            </w:r>
          </w:p>
          <w:p w14:paraId="7006C947" w14:textId="5EC98977" w:rsidR="00F41EA0" w:rsidRPr="00350F39" w:rsidRDefault="00F41EA0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 xml:space="preserve">Jennifer Holbrook 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4F648C86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5F6FC187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5D603182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  <w:tr w:rsidR="00A12CE4" w:rsidRPr="00350F39" w14:paraId="3595C30E" w14:textId="77777777" w:rsidTr="00A90A93">
        <w:trPr>
          <w:trHeight w:val="233"/>
          <w:jc w:val="center"/>
        </w:trPr>
        <w:tc>
          <w:tcPr>
            <w:tcW w:w="805" w:type="dxa"/>
            <w:tcBorders>
              <w:bottom w:val="single" w:sz="4" w:space="0" w:color="auto"/>
            </w:tcBorders>
            <w:shd w:val="clear" w:color="auto" w:fill="7030A0"/>
          </w:tcPr>
          <w:p w14:paraId="0465C114" w14:textId="61CC8C22" w:rsidR="00A12CE4" w:rsidRPr="00DE6B25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8:00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EACD1EA" w14:textId="1996B181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  <w:t>End of Day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6FDD9F2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3CD69EB2" w14:textId="77777777" w:rsidR="00A12CE4" w:rsidRPr="00350F39" w:rsidRDefault="00A12CE4" w:rsidP="00DE6B25">
            <w:pPr>
              <w:widowControl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49F7C084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40A16431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0EFDA3C" w14:textId="77777777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05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A8D7648" w14:textId="137169AD" w:rsidR="00A12CE4" w:rsidRPr="00350F39" w:rsidRDefault="00A12CE4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</w:tbl>
    <w:p w14:paraId="32E92982" w14:textId="610E8149" w:rsidR="008D322B" w:rsidRPr="00230DC3" w:rsidRDefault="00F77263" w:rsidP="006A0F4F">
      <w:pPr>
        <w:widowControl/>
        <w:jc w:val="center"/>
        <w:rPr>
          <w:rFonts w:asciiTheme="minorHAnsi" w:hAnsiTheme="minorHAnsi" w:cstheme="minorHAnsi"/>
          <w:b/>
          <w:bCs/>
          <w:i/>
          <w:color w:val="FFFFFF" w:themeColor="background1"/>
        </w:rPr>
      </w:pPr>
      <w:r w:rsidRPr="00F77263">
        <w:rPr>
          <w:rFonts w:asciiTheme="minorHAnsi" w:hAnsiTheme="minorHAnsi" w:cstheme="minorHAnsi"/>
          <w:b/>
          <w:bCs/>
          <w:color w:val="F23D04"/>
          <w:sz w:val="18"/>
          <w:szCs w:val="18"/>
        </w:rPr>
        <w:t xml:space="preserve">10:30am – Orange You Grateful Workshop: “Panel Discussion”-Room TBD   </w:t>
      </w:r>
      <w:r w:rsidR="006B3C3C" w:rsidRPr="00350F39">
        <w:rPr>
          <w:rFonts w:asciiTheme="minorHAnsi" w:hAnsiTheme="minorHAnsi" w:cstheme="minorHAnsi"/>
          <w:b/>
          <w:bCs/>
          <w:color w:val="002060"/>
          <w:sz w:val="18"/>
          <w:szCs w:val="18"/>
        </w:rPr>
        <w:t>TOTAL CEUS:</w:t>
      </w:r>
      <w:r w:rsidR="00453CEF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 8</w:t>
      </w:r>
      <w:r w:rsidR="002632E2">
        <w:rPr>
          <w:rFonts w:asciiTheme="minorHAnsi" w:hAnsiTheme="minorHAnsi" w:cstheme="minorHAnsi"/>
          <w:b/>
          <w:bCs/>
          <w:color w:val="002060"/>
          <w:sz w:val="18"/>
          <w:szCs w:val="18"/>
        </w:rPr>
        <w:t>.5</w:t>
      </w:r>
      <w:r w:rsidR="006B3C3C" w:rsidRPr="00350F39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    TOTAL WORKSHOPS</w:t>
      </w:r>
      <w:r w:rsidR="006B3C3C" w:rsidRPr="00F77263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:  </w:t>
      </w:r>
      <w:r w:rsidR="00E83727" w:rsidRPr="00F77263">
        <w:rPr>
          <w:rFonts w:asciiTheme="minorHAnsi" w:hAnsiTheme="minorHAnsi" w:cstheme="minorHAnsi"/>
          <w:b/>
          <w:bCs/>
          <w:color w:val="002060"/>
          <w:sz w:val="18"/>
          <w:szCs w:val="18"/>
        </w:rPr>
        <w:t>1</w:t>
      </w:r>
      <w:r w:rsidR="008E2A14" w:rsidRPr="00F77263">
        <w:rPr>
          <w:rFonts w:asciiTheme="minorHAnsi" w:hAnsiTheme="minorHAnsi" w:cstheme="minorHAnsi"/>
          <w:b/>
          <w:bCs/>
          <w:color w:val="002060"/>
          <w:sz w:val="18"/>
          <w:szCs w:val="18"/>
        </w:rPr>
        <w:t>4</w:t>
      </w:r>
      <w:r w:rsidR="0053386B" w:rsidRPr="00F77263">
        <w:rPr>
          <w:rFonts w:asciiTheme="minorHAnsi" w:hAnsiTheme="minorHAnsi" w:cstheme="minorHAnsi"/>
          <w:b/>
          <w:bCs/>
          <w:i/>
          <w:color w:val="002060"/>
        </w:rPr>
        <w:t xml:space="preserve"> </w:t>
      </w:r>
      <w:r w:rsidR="00EE6D43" w:rsidRPr="00F77263">
        <w:rPr>
          <w:rFonts w:asciiTheme="minorHAnsi" w:hAnsiTheme="minorHAnsi" w:cstheme="minorHAnsi"/>
          <w:b/>
          <w:bCs/>
          <w:i/>
          <w:color w:val="002060"/>
        </w:rPr>
        <w:t xml:space="preserve">  </w:t>
      </w:r>
      <w:r w:rsidR="00EE6D43" w:rsidRPr="00F77263">
        <w:rPr>
          <w:rFonts w:asciiTheme="minorHAnsi" w:hAnsiTheme="minorHAnsi" w:cstheme="minorHAnsi"/>
          <w:b/>
          <w:bCs/>
          <w:i/>
          <w:color w:val="FF0000"/>
        </w:rPr>
        <w:t>CONFERENCE COMMITTEE LUNCHEON: 12:00PM</w:t>
      </w:r>
      <w:r w:rsidR="00230DC3" w:rsidRPr="00F77263">
        <w:rPr>
          <w:rFonts w:asciiTheme="minorHAnsi" w:hAnsiTheme="minorHAnsi" w:cstheme="minorHAnsi"/>
          <w:b/>
          <w:bCs/>
          <w:i/>
          <w:color w:val="FF0000"/>
        </w:rPr>
        <w:t>-</w:t>
      </w:r>
      <w:r w:rsidR="00A90A93" w:rsidRPr="00F77263">
        <w:rPr>
          <w:rFonts w:asciiTheme="minorHAnsi" w:hAnsiTheme="minorHAnsi" w:cstheme="minorHAnsi"/>
          <w:b/>
          <w:bCs/>
          <w:i/>
          <w:color w:val="FF0000"/>
        </w:rPr>
        <w:t>Hospitality Suite</w:t>
      </w:r>
    </w:p>
    <w:p w14:paraId="55B0C923" w14:textId="09917AE5" w:rsidR="00870D65" w:rsidRDefault="00870D65" w:rsidP="006A0F4F">
      <w:pPr>
        <w:widowControl/>
        <w:jc w:val="center"/>
        <w:rPr>
          <w:rFonts w:asciiTheme="minorHAnsi" w:hAnsiTheme="minorHAnsi" w:cstheme="minorHAnsi"/>
          <w:b/>
          <w:bCs/>
          <w:i/>
          <w:color w:val="002060"/>
        </w:rPr>
      </w:pPr>
    </w:p>
    <w:p w14:paraId="7BC2B292" w14:textId="05A2BE3A" w:rsidR="00870D65" w:rsidRDefault="00870D65" w:rsidP="00870D65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77497C2E" w14:textId="4F6875A3" w:rsidR="00870D65" w:rsidRPr="00E41C53" w:rsidRDefault="00A12CE4" w:rsidP="00870D65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457D76C" wp14:editId="7575BB63">
            <wp:simplePos x="0" y="0"/>
            <wp:positionH relativeFrom="column">
              <wp:posOffset>619360</wp:posOffset>
            </wp:positionH>
            <wp:positionV relativeFrom="paragraph">
              <wp:posOffset>-5080</wp:posOffset>
            </wp:positionV>
            <wp:extent cx="633984" cy="493776"/>
            <wp:effectExtent l="0" t="0" r="0" b="1905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984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0D65">
        <w:rPr>
          <w:rFonts w:ascii="Arial" w:hAnsi="Arial" w:cs="Arial"/>
          <w:i/>
          <w:color w:val="000000"/>
          <w:sz w:val="20"/>
        </w:rPr>
        <w:t xml:space="preserve">                                       </w:t>
      </w:r>
    </w:p>
    <w:p w14:paraId="592DD557" w14:textId="0DAC0969" w:rsidR="00870D65" w:rsidRPr="00A90A93" w:rsidRDefault="00870D65" w:rsidP="00870D65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51F616"/>
        <w:rPr>
          <w:rFonts w:ascii="Bahnschrift SemiBold" w:hAnsi="Bahnschrift SemiBold" w:cs="Arial"/>
          <w:color w:val="7030A0"/>
          <w:sz w:val="16"/>
          <w:szCs w:val="16"/>
        </w:rPr>
      </w:pPr>
      <w:r w:rsidRPr="00A90A93">
        <w:rPr>
          <w:noProof/>
          <w:color w:val="7030A0"/>
        </w:rPr>
        <w:drawing>
          <wp:anchor distT="0" distB="0" distL="114300" distR="114300" simplePos="0" relativeHeight="251668480" behindDoc="0" locked="0" layoutInCell="1" allowOverlap="1" wp14:anchorId="31BADF72" wp14:editId="691ADC2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804672" cy="640080"/>
            <wp:effectExtent l="0" t="0" r="0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4672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0A93">
        <w:rPr>
          <w:rFonts w:ascii="Bahnschrift Condensed" w:hAnsi="Bahnschrift Condensed" w:cs="Arial"/>
          <w:b w:val="0"/>
          <w:bCs w:val="0"/>
          <w:i w:val="0"/>
          <w:color w:val="7030A0"/>
          <w:sz w:val="36"/>
          <w:szCs w:val="36"/>
        </w:rPr>
        <w:t xml:space="preserve">                       </w:t>
      </w:r>
      <w:r w:rsidR="008D322B" w:rsidRPr="00A90A93">
        <w:rPr>
          <w:rFonts w:ascii="Pristina" w:hAnsi="Pristina" w:cs="Arial"/>
          <w:i w:val="0"/>
          <w:color w:val="7030A0"/>
          <w:sz w:val="40"/>
          <w:szCs w:val="40"/>
        </w:rPr>
        <w:t>47</w:t>
      </w:r>
      <w:r w:rsidR="008D322B" w:rsidRPr="00A90A93">
        <w:rPr>
          <w:rFonts w:ascii="Pristina" w:hAnsi="Pristina" w:cs="Arial"/>
          <w:i w:val="0"/>
          <w:color w:val="7030A0"/>
          <w:sz w:val="40"/>
          <w:szCs w:val="40"/>
          <w:vertAlign w:val="superscript"/>
        </w:rPr>
        <w:t>th</w:t>
      </w:r>
      <w:r w:rsidR="008D322B" w:rsidRPr="00A90A93">
        <w:rPr>
          <w:rFonts w:ascii="Pristina" w:hAnsi="Pristina" w:cs="Arial"/>
          <w:i w:val="0"/>
          <w:color w:val="7030A0"/>
          <w:sz w:val="40"/>
          <w:szCs w:val="40"/>
        </w:rPr>
        <w:t xml:space="preserve"> Annual State TAAP Conference</w:t>
      </w:r>
      <w:r w:rsidR="008D322B" w:rsidRPr="00A90A93">
        <w:rPr>
          <w:rFonts w:ascii="Pristina" w:hAnsi="Pristina" w:cs="Arial"/>
          <w:b w:val="0"/>
          <w:bCs w:val="0"/>
          <w:i w:val="0"/>
          <w:color w:val="7030A0"/>
          <w:sz w:val="36"/>
          <w:szCs w:val="36"/>
        </w:rPr>
        <w:t xml:space="preserve">: </w:t>
      </w:r>
      <w:r w:rsidR="008D322B" w:rsidRPr="00A90A93">
        <w:rPr>
          <w:rFonts w:ascii="Pristina" w:hAnsi="Pristina" w:cs="Arial"/>
          <w:b w:val="0"/>
          <w:bCs w:val="0"/>
          <w:iCs w:val="0"/>
          <w:color w:val="7030A0"/>
          <w:sz w:val="36"/>
          <w:szCs w:val="36"/>
        </w:rPr>
        <w:t>“What the World Needs Now…is Love Sweet Love”</w:t>
      </w:r>
      <w:r w:rsidR="008D322B" w:rsidRPr="00A90A93">
        <w:rPr>
          <w:rFonts w:ascii="Pristina" w:hAnsi="Pristina" w:cs="Arial"/>
          <w:b w:val="0"/>
          <w:bCs w:val="0"/>
          <w:i w:val="0"/>
          <w:color w:val="7030A0"/>
          <w:sz w:val="36"/>
          <w:szCs w:val="36"/>
        </w:rPr>
        <w:t xml:space="preserve">           </w:t>
      </w:r>
      <w:r w:rsidRPr="00A90A93">
        <w:rPr>
          <w:rFonts w:ascii="Bahnschrift SemiBold" w:hAnsi="Bahnschrift SemiBold" w:cs="Arial"/>
          <w:b w:val="0"/>
          <w:bCs w:val="0"/>
          <w:i w:val="0"/>
          <w:color w:val="7030A0"/>
          <w:sz w:val="36"/>
          <w:szCs w:val="36"/>
        </w:rPr>
        <w:t xml:space="preserve">           </w:t>
      </w:r>
    </w:p>
    <w:p w14:paraId="7DF49707" w14:textId="385CE9A9" w:rsidR="00C759AF" w:rsidRDefault="00870D65" w:rsidP="00870D65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i/>
          <w:color w:val="000000"/>
          <w:sz w:val="20"/>
        </w:rPr>
      </w:pP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 xml:space="preserve">     </w:t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 w:rsidRPr="00EC1A01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                       </w:t>
      </w:r>
      <w:r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</w:t>
      </w:r>
      <w:r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 xml:space="preserve">Friday, </w:t>
      </w:r>
      <w:r w:rsidRPr="00EC1A01"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 xml:space="preserve">September </w:t>
      </w:r>
      <w:r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>10</w:t>
      </w:r>
      <w:r w:rsidR="00C759AF">
        <w:rPr>
          <w:rFonts w:ascii="Arial" w:hAnsi="Arial" w:cs="Arial"/>
          <w:i/>
          <w:color w:val="000000"/>
          <w:sz w:val="20"/>
        </w:rPr>
        <w:t xml:space="preserve">                                                                </w:t>
      </w:r>
    </w:p>
    <w:p w14:paraId="63D2280D" w14:textId="3079E885" w:rsidR="00FB6C27" w:rsidRPr="00350F39" w:rsidRDefault="00E83727" w:rsidP="00870D65">
      <w:pPr>
        <w:pStyle w:val="Title"/>
        <w:widowControl/>
        <w:shd w:val="clear" w:color="auto" w:fill="FFFFFF" w:themeFill="background1"/>
        <w:ind w:firstLine="720"/>
        <w:rPr>
          <w:rFonts w:asciiTheme="minorHAnsi" w:hAnsiTheme="minorHAnsi" w:cstheme="minorHAnsi"/>
          <w:color w:val="FF0000"/>
          <w:sz w:val="18"/>
          <w:szCs w:val="18"/>
        </w:rPr>
      </w:pPr>
      <w:r w:rsidRPr="00350F39">
        <w:rPr>
          <w:rFonts w:asciiTheme="minorHAnsi" w:hAnsiTheme="minorHAnsi" w:cstheme="minorHAnsi"/>
          <w:color w:val="002060"/>
          <w:sz w:val="18"/>
          <w:szCs w:val="18"/>
        </w:rPr>
        <w:t>Exhibit Hall</w:t>
      </w:r>
      <w:r w:rsidR="00955A5E">
        <w:rPr>
          <w:rFonts w:asciiTheme="minorHAnsi" w:hAnsiTheme="minorHAnsi" w:cstheme="minorHAnsi"/>
          <w:color w:val="002060"/>
          <w:sz w:val="18"/>
          <w:szCs w:val="18"/>
        </w:rPr>
        <w:t xml:space="preserve"> &amp; Cyber Café -</w:t>
      </w:r>
      <w:r w:rsidR="00955A5E" w:rsidRPr="00955A5E">
        <w:rPr>
          <w:rFonts w:asciiTheme="minorHAnsi" w:hAnsiTheme="minorHAnsi" w:cstheme="minorHAnsi"/>
          <w:color w:val="FF0000"/>
          <w:sz w:val="18"/>
          <w:szCs w:val="18"/>
        </w:rPr>
        <w:t xml:space="preserve"> </w:t>
      </w:r>
      <w:r w:rsidR="00955A5E" w:rsidRPr="00350F39">
        <w:rPr>
          <w:rFonts w:asciiTheme="minorHAnsi" w:hAnsiTheme="minorHAnsi" w:cstheme="minorHAnsi"/>
          <w:color w:val="FF0000"/>
          <w:sz w:val="18"/>
          <w:szCs w:val="18"/>
        </w:rPr>
        <w:t xml:space="preserve">Hill Country </w:t>
      </w:r>
      <w:r w:rsidR="00955A5E">
        <w:rPr>
          <w:rFonts w:asciiTheme="minorHAnsi" w:hAnsiTheme="minorHAnsi" w:cstheme="minorHAnsi"/>
          <w:color w:val="FF0000"/>
          <w:sz w:val="18"/>
          <w:szCs w:val="18"/>
        </w:rPr>
        <w:t>Ballroom &amp; Foyer</w:t>
      </w:r>
      <w:r w:rsidR="00955A5E" w:rsidRPr="00350F39">
        <w:rPr>
          <w:rFonts w:asciiTheme="minorHAnsi" w:hAnsiTheme="minorHAnsi" w:cstheme="minorHAnsi"/>
          <w:color w:val="002060"/>
          <w:sz w:val="18"/>
          <w:szCs w:val="18"/>
        </w:rPr>
        <w:t xml:space="preserve"> </w:t>
      </w:r>
      <w:r w:rsidR="00955A5E">
        <w:rPr>
          <w:rFonts w:asciiTheme="minorHAnsi" w:hAnsiTheme="minorHAnsi" w:cstheme="minorHAnsi"/>
          <w:color w:val="002060"/>
          <w:sz w:val="18"/>
          <w:szCs w:val="18"/>
        </w:rPr>
        <w:t xml:space="preserve">    </w:t>
      </w:r>
      <w:r>
        <w:rPr>
          <w:rFonts w:asciiTheme="minorHAnsi" w:hAnsiTheme="minorHAnsi" w:cstheme="minorHAnsi"/>
          <w:color w:val="002060"/>
          <w:sz w:val="18"/>
          <w:szCs w:val="18"/>
        </w:rPr>
        <w:t xml:space="preserve">    </w:t>
      </w:r>
      <w:r w:rsidR="00955A5E">
        <w:rPr>
          <w:rFonts w:asciiTheme="minorHAnsi" w:hAnsiTheme="minorHAnsi" w:cstheme="minorHAnsi"/>
          <w:color w:val="002060"/>
          <w:sz w:val="18"/>
          <w:szCs w:val="18"/>
        </w:rPr>
        <w:t xml:space="preserve">Conference Office/AV - </w:t>
      </w:r>
      <w:r>
        <w:rPr>
          <w:rFonts w:asciiTheme="minorHAnsi" w:hAnsiTheme="minorHAnsi" w:cstheme="minorHAnsi"/>
          <w:color w:val="002060"/>
          <w:sz w:val="18"/>
          <w:szCs w:val="18"/>
        </w:rPr>
        <w:t xml:space="preserve"> </w:t>
      </w:r>
      <w:r w:rsidR="00F77263">
        <w:rPr>
          <w:rFonts w:asciiTheme="minorHAnsi" w:hAnsiTheme="minorHAnsi" w:cstheme="minorHAnsi"/>
          <w:color w:val="FF0000"/>
          <w:sz w:val="18"/>
          <w:szCs w:val="18"/>
        </w:rPr>
        <w:t>Hill Country Ballroom E</w:t>
      </w:r>
    </w:p>
    <w:tbl>
      <w:tblPr>
        <w:tblW w:w="151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0"/>
        <w:gridCol w:w="2155"/>
        <w:gridCol w:w="2070"/>
        <w:gridCol w:w="1980"/>
        <w:gridCol w:w="1890"/>
        <w:gridCol w:w="1890"/>
        <w:gridCol w:w="2070"/>
        <w:gridCol w:w="2070"/>
      </w:tblGrid>
      <w:tr w:rsidR="005E6739" w:rsidRPr="005C5B69" w14:paraId="1D37E428" w14:textId="59EB7218" w:rsidTr="005E6739">
        <w:trPr>
          <w:jc w:val="center"/>
        </w:trPr>
        <w:tc>
          <w:tcPr>
            <w:tcW w:w="990" w:type="dxa"/>
            <w:shd w:val="clear" w:color="auto" w:fill="002060"/>
          </w:tcPr>
          <w:p w14:paraId="10576DF7" w14:textId="77777777" w:rsidR="005E6739" w:rsidRPr="005C5B69" w:rsidRDefault="005E6739" w:rsidP="003C5853">
            <w:pPr>
              <w:pStyle w:val="Title"/>
              <w:widowControl/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</w:pPr>
            <w:r w:rsidRPr="005C5B69"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  <w:t>Time</w:t>
            </w:r>
          </w:p>
        </w:tc>
        <w:tc>
          <w:tcPr>
            <w:tcW w:w="2155" w:type="dxa"/>
            <w:shd w:val="clear" w:color="auto" w:fill="002060"/>
          </w:tcPr>
          <w:p w14:paraId="05225E26" w14:textId="77777777" w:rsidR="005E6739" w:rsidRPr="005C5B69" w:rsidRDefault="005E6739" w:rsidP="003C5853">
            <w:pPr>
              <w:pStyle w:val="Title"/>
              <w:widowControl/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</w:pPr>
            <w:r w:rsidRPr="005C5B69"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  <w:t>Sessions/CEU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12827AE0" w14:textId="769141D8" w:rsidR="005E6739" w:rsidRPr="005C5B69" w:rsidRDefault="005E6739" w:rsidP="003C5853">
            <w:pPr>
              <w:jc w:val="center"/>
              <w:rPr>
                <w:rFonts w:asciiTheme="minorHAnsi" w:hAnsiTheme="minorHAnsi" w:cstheme="minorHAnsi"/>
                <w:b/>
                <w:iCs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iCs/>
                <w:color w:val="51F616"/>
              </w:rPr>
              <w:t>Indy 1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002060"/>
          </w:tcPr>
          <w:p w14:paraId="6A90E78F" w14:textId="4B55A8AC" w:rsidR="005E6739" w:rsidRPr="005C5B69" w:rsidRDefault="005E6739" w:rsidP="003C5853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2</w:t>
            </w:r>
          </w:p>
        </w:tc>
        <w:tc>
          <w:tcPr>
            <w:tcW w:w="1890" w:type="dxa"/>
            <w:tcBorders>
              <w:bottom w:val="single" w:sz="4" w:space="0" w:color="auto"/>
              <w:right w:val="nil"/>
            </w:tcBorders>
            <w:shd w:val="clear" w:color="auto" w:fill="002060"/>
          </w:tcPr>
          <w:p w14:paraId="0999979B" w14:textId="13FD3D7C" w:rsidR="005E6739" w:rsidRPr="005C5B69" w:rsidRDefault="005E6739" w:rsidP="003C5853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 xml:space="preserve">Indy </w:t>
            </w:r>
            <w:r>
              <w:rPr>
                <w:rFonts w:asciiTheme="minorHAnsi" w:hAnsiTheme="minorHAnsi" w:cstheme="minorHAnsi"/>
                <w:b/>
                <w:color w:val="51F616"/>
              </w:rPr>
              <w:t>4 &amp; 5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2060"/>
          </w:tcPr>
          <w:p w14:paraId="10FE38C9" w14:textId="5A58C646" w:rsidR="005E6739" w:rsidRPr="005C5B69" w:rsidRDefault="005E6739" w:rsidP="003C5853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6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6459BEAB" w14:textId="7561414C" w:rsidR="005E6739" w:rsidRPr="005C5B69" w:rsidRDefault="005E6739" w:rsidP="003C5853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 xml:space="preserve">Indy </w:t>
            </w:r>
            <w:r>
              <w:rPr>
                <w:rFonts w:asciiTheme="minorHAnsi" w:hAnsiTheme="minorHAnsi" w:cstheme="minorHAnsi"/>
                <w:b/>
                <w:color w:val="51F616"/>
              </w:rPr>
              <w:t>7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3884EEC4" w14:textId="538EC4E9" w:rsidR="005E6739" w:rsidRPr="005C5B69" w:rsidRDefault="005E6739" w:rsidP="003C5853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8</w:t>
            </w:r>
          </w:p>
        </w:tc>
      </w:tr>
      <w:tr w:rsidR="005E6739" w:rsidRPr="00350F39" w14:paraId="11FE366E" w14:textId="5EC8AC31" w:rsidTr="005E6739">
        <w:trPr>
          <w:jc w:val="center"/>
        </w:trPr>
        <w:tc>
          <w:tcPr>
            <w:tcW w:w="990" w:type="dxa"/>
            <w:shd w:val="clear" w:color="auto" w:fill="7030A0"/>
          </w:tcPr>
          <w:p w14:paraId="592E8633" w14:textId="73422514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7:30</w:t>
            </w:r>
          </w:p>
        </w:tc>
        <w:tc>
          <w:tcPr>
            <w:tcW w:w="2155" w:type="dxa"/>
            <w:shd w:val="clear" w:color="auto" w:fill="auto"/>
          </w:tcPr>
          <w:p w14:paraId="68DF43AB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  <w:t>Registration Opens</w:t>
            </w:r>
          </w:p>
          <w:p w14:paraId="5833DB99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Exhibits Open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87C6CAC" w14:textId="16A6F8AA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902455" w14:textId="433D9B4C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AC57EE" w14:textId="770FF1B9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222A35" w:themeColor="text2" w:themeShade="80"/>
                <w:sz w:val="16"/>
                <w:szCs w:val="16"/>
              </w:rPr>
              <w:t>Rounds</w:t>
            </w:r>
            <w:r>
              <w:rPr>
                <w:rFonts w:asciiTheme="minorHAnsi" w:hAnsiTheme="minorHAnsi" w:cstheme="minorHAnsi"/>
                <w:bCs w:val="0"/>
                <w:iCs/>
                <w:color w:val="222A35" w:themeColor="text2" w:themeShade="80"/>
                <w:sz w:val="16"/>
                <w:szCs w:val="16"/>
              </w:rPr>
              <w:t xml:space="preserve"> 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71C38B0" w14:textId="39B9412A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B62D76" w14:textId="1305C4F2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Rounds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82CF95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  <w:tr w:rsidR="005E6739" w:rsidRPr="00350F39" w14:paraId="65DBC9AB" w14:textId="5C6263AA" w:rsidTr="005E6739">
        <w:trPr>
          <w:trHeight w:val="1016"/>
          <w:jc w:val="center"/>
        </w:trPr>
        <w:tc>
          <w:tcPr>
            <w:tcW w:w="990" w:type="dxa"/>
            <w:shd w:val="clear" w:color="auto" w:fill="7030A0"/>
          </w:tcPr>
          <w:p w14:paraId="607AD84D" w14:textId="3BC1231B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7:45</w:t>
            </w:r>
          </w:p>
        </w:tc>
        <w:tc>
          <w:tcPr>
            <w:tcW w:w="2155" w:type="dxa"/>
            <w:shd w:val="clear" w:color="auto" w:fill="F4B083"/>
          </w:tcPr>
          <w:p w14:paraId="63C8E09B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All Day Coffee Sponsor:</w:t>
            </w:r>
          </w:p>
          <w:p w14:paraId="2C5D83F6" w14:textId="790C6B66" w:rsidR="005E6739" w:rsidRPr="00344AE4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Acadia</w:t>
            </w:r>
          </w:p>
          <w:p w14:paraId="1A9C2C31" w14:textId="10B4D854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Continental Breakfast Sponsor:</w:t>
            </w:r>
          </w:p>
          <w:p w14:paraId="745813A3" w14:textId="2BAFFC4E" w:rsidR="005E6739" w:rsidRPr="00350F39" w:rsidRDefault="00A90A93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Laurel Ridge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4B083"/>
          </w:tcPr>
          <w:p w14:paraId="71F64B20" w14:textId="4D4D88BF" w:rsidR="005E6739" w:rsidRPr="00350F39" w:rsidRDefault="005E6739" w:rsidP="00DE6B25">
            <w:pPr>
              <w:jc w:val="center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113C7746" w14:textId="402B0437" w:rsidR="005E6739" w:rsidRPr="00350F39" w:rsidRDefault="005E6739" w:rsidP="00DE6B25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6F73EA4E" w14:textId="018E0F1D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4B083"/>
          </w:tcPr>
          <w:p w14:paraId="6F6E5972" w14:textId="161A146B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4CF0AF64" w14:textId="5B8EF356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4596571C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25A61738" w14:textId="3398ABA8" w:rsidTr="005E6739">
        <w:trPr>
          <w:trHeight w:val="1196"/>
          <w:jc w:val="center"/>
        </w:trPr>
        <w:tc>
          <w:tcPr>
            <w:tcW w:w="990" w:type="dxa"/>
            <w:shd w:val="clear" w:color="auto" w:fill="7030A0"/>
          </w:tcPr>
          <w:p w14:paraId="3BD49211" w14:textId="0E191CA1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8:30</w:t>
            </w:r>
          </w:p>
        </w:tc>
        <w:tc>
          <w:tcPr>
            <w:tcW w:w="2155" w:type="dxa"/>
            <w:shd w:val="clear" w:color="auto" w:fill="00B0F0"/>
          </w:tcPr>
          <w:p w14:paraId="206A3F45" w14:textId="77777777" w:rsidR="005E6739" w:rsidRPr="00A90A93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KEYNOTE SESSION</w:t>
            </w:r>
          </w:p>
          <w:p w14:paraId="11155425" w14:textId="0799554E" w:rsidR="005E6739" w:rsidRPr="00A90A93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(1.5 CEU)</w:t>
            </w:r>
          </w:p>
          <w:p w14:paraId="7BDB76A0" w14:textId="714560EA" w:rsidR="005E6739" w:rsidRPr="00A90A93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 xml:space="preserve">  </w:t>
            </w:r>
          </w:p>
          <w:p w14:paraId="2E6FC930" w14:textId="77777777" w:rsidR="005E6739" w:rsidRPr="00356B9E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356B9E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 xml:space="preserve">Sponsor:  </w:t>
            </w:r>
          </w:p>
          <w:p w14:paraId="423A7579" w14:textId="5DA080FB" w:rsidR="005E6739" w:rsidRPr="00350F39" w:rsidRDefault="005E6739" w:rsidP="00356B9E">
            <w:pPr>
              <w:pStyle w:val="Title"/>
              <w:widowControl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344AE4">
              <w:rPr>
                <w:rFonts w:asciiTheme="minorHAnsi" w:hAnsiTheme="minorHAnsi" w:cstheme="minorHAnsi"/>
                <w:bCs w:val="0"/>
                <w:iCs/>
                <w:color w:val="C00000"/>
                <w:sz w:val="16"/>
                <w:szCs w:val="16"/>
                <w:highlight w:val="yellow"/>
              </w:rPr>
              <w:t>Positive Recovery Center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7B974A1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BDF149F" w14:textId="77777777" w:rsidR="005E67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00B0F0"/>
          </w:tcPr>
          <w:p w14:paraId="310AAB85" w14:textId="77777777" w:rsidR="005E6739" w:rsidRPr="00A90A93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/>
                <w:iCs/>
                <w:sz w:val="18"/>
                <w:szCs w:val="18"/>
                <w:shd w:val="clear" w:color="auto" w:fill="00B0F0"/>
              </w:rPr>
            </w:pPr>
            <w:r w:rsidRPr="00A90A93">
              <w:rPr>
                <w:rFonts w:asciiTheme="minorHAnsi" w:hAnsiTheme="minorHAnsi" w:cstheme="minorHAnsi"/>
                <w:i/>
                <w:iCs/>
                <w:sz w:val="18"/>
                <w:szCs w:val="18"/>
                <w:shd w:val="clear" w:color="auto" w:fill="00B0F0"/>
              </w:rPr>
              <w:t>“Post Traumatic Growth: Bouncing Up”</w:t>
            </w:r>
          </w:p>
          <w:p w14:paraId="49FD1EB2" w14:textId="77777777" w:rsidR="005E6739" w:rsidRPr="00A90A93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sz w:val="18"/>
                <w:szCs w:val="18"/>
                <w:shd w:val="clear" w:color="auto" w:fill="00B0F0"/>
              </w:rPr>
            </w:pPr>
          </w:p>
          <w:p w14:paraId="34B47AA5" w14:textId="0162E523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A90A93">
              <w:rPr>
                <w:rFonts w:asciiTheme="minorHAnsi" w:hAnsiTheme="minorHAnsi" w:cstheme="minorHAnsi"/>
                <w:iCs/>
                <w:sz w:val="16"/>
                <w:szCs w:val="16"/>
              </w:rPr>
              <w:t>Dr. Jason Z.W. Powers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6C5B586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AD1CDA8" w14:textId="776A5ED9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2FE27BF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671A0EC1" w14:textId="6B478A73" w:rsidTr="005E6739">
        <w:trPr>
          <w:trHeight w:val="206"/>
          <w:jc w:val="center"/>
        </w:trPr>
        <w:tc>
          <w:tcPr>
            <w:tcW w:w="990" w:type="dxa"/>
            <w:shd w:val="clear" w:color="auto" w:fill="7030A0"/>
          </w:tcPr>
          <w:p w14:paraId="6FD57A4F" w14:textId="70DC9AA8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0:00</w:t>
            </w:r>
          </w:p>
        </w:tc>
        <w:tc>
          <w:tcPr>
            <w:tcW w:w="2155" w:type="dxa"/>
            <w:shd w:val="clear" w:color="auto" w:fill="F4B083"/>
          </w:tcPr>
          <w:p w14:paraId="6BC22707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  <w:r w:rsidRPr="00350F39">
              <w:rPr>
                <w:rFonts w:asciiTheme="minorHAnsi" w:hAnsiTheme="minorHAnsi" w:cstheme="minorHAnsi"/>
                <w:iCs/>
                <w:color w:val="002060"/>
                <w:sz w:val="16"/>
                <w:szCs w:val="16"/>
              </w:rPr>
              <w:t>Coffee Break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12601AFA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29D2E9D3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  <w:shd w:val="clear" w:color="auto" w:fill="F4B083"/>
          </w:tcPr>
          <w:p w14:paraId="3FD6A65C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F4B083"/>
          </w:tcPr>
          <w:p w14:paraId="6D894480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28B8ED24" w14:textId="29D1B7EA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3297433C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5B885775" w14:textId="6FFB1D1A" w:rsidTr="005E6739">
        <w:trPr>
          <w:trHeight w:val="962"/>
          <w:jc w:val="center"/>
        </w:trPr>
        <w:tc>
          <w:tcPr>
            <w:tcW w:w="990" w:type="dxa"/>
            <w:shd w:val="clear" w:color="auto" w:fill="7030A0"/>
          </w:tcPr>
          <w:p w14:paraId="6DB4F62D" w14:textId="7F674222" w:rsidR="005E6739" w:rsidRPr="00DE6B25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0:30</w:t>
            </w:r>
          </w:p>
        </w:tc>
        <w:tc>
          <w:tcPr>
            <w:tcW w:w="2155" w:type="dxa"/>
            <w:shd w:val="clear" w:color="auto" w:fill="auto"/>
          </w:tcPr>
          <w:p w14:paraId="5255040C" w14:textId="77777777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  <w:t>Individual Sessions (1.5)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905A7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1F24CA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  <w:p w14:paraId="46008111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4F826A12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0A3BF065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72698C4E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4E3B8C81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  <w:p w14:paraId="22892930" w14:textId="5638705D" w:rsidR="005E6739" w:rsidRPr="001F24CA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4"/>
                <w:szCs w:val="14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E39165" w14:textId="018B6F95" w:rsidR="005E6739" w:rsidRPr="001F24CA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FB242A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7D34970D" w14:textId="16E22399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Luncheon Set Up</w:t>
            </w:r>
          </w:p>
          <w:p w14:paraId="742459D6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176C4E37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196CC1B0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2EFA3F27" w14:textId="3101497B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67A7FB" w14:textId="186F6DC9" w:rsidR="005E6739" w:rsidRPr="00FB6C27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1F24CA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59023" w14:textId="4615E10E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85327" w14:textId="21543474" w:rsidR="005E6739" w:rsidRPr="00FB6C27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</w:tr>
      <w:tr w:rsidR="005E6739" w:rsidRPr="00350F39" w14:paraId="11E9F7FE" w14:textId="61BAB770" w:rsidTr="005E6739">
        <w:trPr>
          <w:trHeight w:val="71"/>
          <w:jc w:val="center"/>
        </w:trPr>
        <w:tc>
          <w:tcPr>
            <w:tcW w:w="990" w:type="dxa"/>
            <w:shd w:val="clear" w:color="auto" w:fill="7030A0"/>
          </w:tcPr>
          <w:p w14:paraId="2C5825D1" w14:textId="27C00DEF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 xml:space="preserve">Noon </w:t>
            </w:r>
          </w:p>
        </w:tc>
        <w:tc>
          <w:tcPr>
            <w:tcW w:w="2155" w:type="dxa"/>
            <w:shd w:val="clear" w:color="auto" w:fill="auto"/>
          </w:tcPr>
          <w:p w14:paraId="4CAF9A37" w14:textId="5E27DBF6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2060"/>
                <w:sz w:val="16"/>
                <w:szCs w:val="16"/>
              </w:rPr>
              <w:t>Personal Break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7BC2147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EAC7E49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7D7DC488" w14:textId="77777777" w:rsidR="005E6739" w:rsidRPr="00350F39" w:rsidRDefault="005E6739" w:rsidP="00FB6C27">
            <w:pPr>
              <w:pStyle w:val="Title"/>
              <w:widowControl/>
              <w:jc w:val="left"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3DCACE8C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CE98C2B" w14:textId="33A4367B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31C2D56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28377E99" w14:textId="7B041A6C" w:rsidTr="005E6739">
        <w:trPr>
          <w:trHeight w:val="503"/>
          <w:jc w:val="center"/>
        </w:trPr>
        <w:tc>
          <w:tcPr>
            <w:tcW w:w="990" w:type="dxa"/>
            <w:shd w:val="clear" w:color="auto" w:fill="7030A0"/>
          </w:tcPr>
          <w:p w14:paraId="18901459" w14:textId="6D80F8F9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2:15</w:t>
            </w:r>
          </w:p>
        </w:tc>
        <w:tc>
          <w:tcPr>
            <w:tcW w:w="2155" w:type="dxa"/>
            <w:shd w:val="clear" w:color="auto" w:fill="A8D08D"/>
          </w:tcPr>
          <w:p w14:paraId="7E838880" w14:textId="7119C946" w:rsidR="005E6739" w:rsidRDefault="005E6739" w:rsidP="00C759AF">
            <w:pPr>
              <w:pStyle w:val="Title"/>
              <w:widowControl/>
              <w:rPr>
                <w:rFonts w:asciiTheme="minorHAnsi" w:hAnsiTheme="minorHAnsi" w:cstheme="minorHAnsi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sz w:val="16"/>
                <w:szCs w:val="16"/>
              </w:rPr>
              <w:t>AWARDS LUNCHEON</w:t>
            </w:r>
            <w:r w:rsidR="00A90A93">
              <w:rPr>
                <w:rFonts w:asciiTheme="minorHAnsi" w:hAnsiTheme="minorHAnsi" w:cstheme="minorHAnsi"/>
                <w:sz w:val="16"/>
                <w:szCs w:val="16"/>
              </w:rPr>
              <w:t xml:space="preserve"> SPEAKER</w:t>
            </w:r>
            <w:r w:rsidR="00F77263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  <w:r w:rsidRPr="00C759AF">
              <w:rPr>
                <w:rFonts w:asciiTheme="minorHAnsi" w:hAnsiTheme="minorHAnsi" w:cstheme="minorHAnsi"/>
                <w:sz w:val="16"/>
                <w:szCs w:val="16"/>
              </w:rPr>
              <w:t>(CEU 1.5)</w:t>
            </w:r>
          </w:p>
          <w:p w14:paraId="65BB2950" w14:textId="77777777" w:rsidR="005E6739" w:rsidRPr="00A12CE4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color w:val="002060"/>
                <w:sz w:val="16"/>
                <w:szCs w:val="16"/>
              </w:rPr>
            </w:pPr>
            <w:r w:rsidRPr="00A12CE4">
              <w:rPr>
                <w:rFonts w:asciiTheme="minorHAnsi" w:hAnsiTheme="minorHAnsi" w:cstheme="minorHAnsi"/>
                <w:color w:val="002060"/>
                <w:sz w:val="16"/>
                <w:szCs w:val="16"/>
              </w:rPr>
              <w:t>Sponsored by:</w:t>
            </w:r>
          </w:p>
          <w:p w14:paraId="3994F7D7" w14:textId="4E190108" w:rsidR="005E6739" w:rsidRPr="00F77263" w:rsidRDefault="00F77263" w:rsidP="00F77263">
            <w:pPr>
              <w:pStyle w:val="Title"/>
              <w:widowControl/>
              <w:rPr>
                <w:rFonts w:asciiTheme="minorHAnsi" w:hAnsiTheme="minorHAnsi" w:cstheme="minorHAnsi"/>
                <w:color w:val="FF0000"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color w:val="FF0000"/>
                <w:sz w:val="16"/>
                <w:szCs w:val="16"/>
                <w:highlight w:val="yellow"/>
              </w:rPr>
              <w:t>Luna Recovery</w:t>
            </w:r>
          </w:p>
          <w:p w14:paraId="3513A4C6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EMCEE </w:t>
            </w:r>
          </w:p>
          <w:p w14:paraId="22484FDC" w14:textId="77777777" w:rsidR="005E6739" w:rsidRP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color w:val="002060"/>
                <w:sz w:val="16"/>
                <w:szCs w:val="16"/>
              </w:rPr>
            </w:pPr>
            <w:r w:rsidRPr="005E6739">
              <w:rPr>
                <w:rFonts w:asciiTheme="minorHAnsi" w:hAnsiTheme="minorHAnsi" w:cstheme="minorHAnsi"/>
                <w:color w:val="002060"/>
                <w:sz w:val="16"/>
                <w:szCs w:val="16"/>
              </w:rPr>
              <w:t>Sponsored by:</w:t>
            </w:r>
          </w:p>
          <w:p w14:paraId="6A6962EF" w14:textId="29D64D9D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sz w:val="16"/>
                <w:szCs w:val="16"/>
              </w:rPr>
            </w:pPr>
            <w:r w:rsidRPr="00344AE4">
              <w:rPr>
                <w:rFonts w:asciiTheme="minorHAnsi" w:hAnsiTheme="minorHAnsi" w:cstheme="minorHAnsi"/>
                <w:color w:val="C00000"/>
                <w:sz w:val="16"/>
                <w:szCs w:val="16"/>
                <w:highlight w:val="yellow"/>
              </w:rPr>
              <w:t>Summer Sky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8056B66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F20DDB4" w14:textId="77777777" w:rsidR="005E67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/>
          </w:tcPr>
          <w:p w14:paraId="76E5250F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 xml:space="preserve">Awards </w:t>
            </w:r>
          </w:p>
          <w:p w14:paraId="4FCBA1E4" w14:textId="4C212DC2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Luncheon</w:t>
            </w:r>
          </w:p>
          <w:p w14:paraId="2FE53EE0" w14:textId="08A9D139" w:rsidR="00F77263" w:rsidRDefault="00F77263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  <w:p w14:paraId="0513B902" w14:textId="67664637" w:rsidR="00E17164" w:rsidRDefault="00F77263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Sponsored by:</w:t>
            </w:r>
          </w:p>
          <w:p w14:paraId="431694D9" w14:textId="54593062" w:rsidR="00E17164" w:rsidRDefault="00E17164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  <w:p w14:paraId="520E81F7" w14:textId="77777777" w:rsidR="005E67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  <w:p w14:paraId="35285BC0" w14:textId="77777777" w:rsidR="005E6739" w:rsidRPr="00350F39" w:rsidRDefault="005E6739" w:rsidP="00FB6C27">
            <w:pPr>
              <w:pStyle w:val="Title"/>
              <w:widowControl/>
              <w:jc w:val="left"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A4A1D12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854B541" w14:textId="28629DBD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776ADCC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02F5C858" w14:textId="4EF66205" w:rsidTr="005E6739">
        <w:trPr>
          <w:trHeight w:val="143"/>
          <w:jc w:val="center"/>
        </w:trPr>
        <w:tc>
          <w:tcPr>
            <w:tcW w:w="990" w:type="dxa"/>
            <w:shd w:val="clear" w:color="auto" w:fill="7030A0"/>
          </w:tcPr>
          <w:p w14:paraId="12232483" w14:textId="4421FCC7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:45</w:t>
            </w:r>
          </w:p>
        </w:tc>
        <w:tc>
          <w:tcPr>
            <w:tcW w:w="21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3C6F5B" w14:textId="5BD67274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Personal Break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E88F7FC" w14:textId="77777777" w:rsidR="005E6739" w:rsidRPr="00350F39" w:rsidRDefault="005E6739" w:rsidP="00FB6C27">
            <w:pPr>
              <w:jc w:val="center"/>
              <w:rPr>
                <w:rFonts w:asciiTheme="minorHAnsi" w:hAnsiTheme="minorHAnsi" w:cstheme="minorHAnsi"/>
                <w:bCs/>
                <w:iCs/>
                <w:sz w:val="14"/>
                <w:szCs w:val="14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4B6E492" w14:textId="77777777" w:rsidR="005E6739" w:rsidRPr="00350F39" w:rsidRDefault="005E6739" w:rsidP="00FB6C27">
            <w:pPr>
              <w:jc w:val="center"/>
              <w:rPr>
                <w:rFonts w:asciiTheme="minorHAnsi" w:hAnsiTheme="minorHAnsi" w:cstheme="minorHAnsi"/>
                <w:bCs/>
                <w:iCs/>
                <w:sz w:val="14"/>
                <w:szCs w:val="1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107DE1F8" w14:textId="77777777" w:rsidR="005E6739" w:rsidRPr="00350F39" w:rsidRDefault="005E6739" w:rsidP="00FB6C27">
            <w:pPr>
              <w:pStyle w:val="Title"/>
              <w:widowControl/>
              <w:jc w:val="right"/>
              <w:rPr>
                <w:rFonts w:asciiTheme="minorHAnsi" w:hAnsiTheme="minorHAnsi" w:cstheme="minorHAnsi"/>
                <w:b w:val="0"/>
                <w:iCs/>
                <w:sz w:val="12"/>
                <w:szCs w:val="12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06D3605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8529792" w14:textId="384A2B55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D1B3DC5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</w:p>
        </w:tc>
      </w:tr>
      <w:tr w:rsidR="005E6739" w:rsidRPr="00350F39" w14:paraId="1C05784D" w14:textId="791D943E" w:rsidTr="005E6739">
        <w:trPr>
          <w:trHeight w:val="926"/>
          <w:jc w:val="center"/>
        </w:trPr>
        <w:tc>
          <w:tcPr>
            <w:tcW w:w="990" w:type="dxa"/>
            <w:shd w:val="clear" w:color="auto" w:fill="7030A0"/>
          </w:tcPr>
          <w:p w14:paraId="740078D0" w14:textId="5534D74F" w:rsidR="005E6739" w:rsidRPr="00DE6B25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2:00</w:t>
            </w:r>
          </w:p>
        </w:tc>
        <w:tc>
          <w:tcPr>
            <w:tcW w:w="21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127BD78" w14:textId="77777777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Individual Sessions (1.5)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E1933" w14:textId="5D8A2035" w:rsidR="005E6739" w:rsidRDefault="005E6739" w:rsidP="001543B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Workshop</w:t>
            </w:r>
          </w:p>
          <w:p w14:paraId="170267F3" w14:textId="525A8ED2" w:rsidR="005E6739" w:rsidRDefault="005E6739" w:rsidP="001543B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7725FB4F" w14:textId="0726EA8E" w:rsidR="005E6739" w:rsidRDefault="005E6739" w:rsidP="001543B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7B010FF1" w14:textId="72CD7FE4" w:rsidR="005E6739" w:rsidRDefault="005E6739" w:rsidP="001543B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1A81C0BE" w14:textId="77777777" w:rsidR="005E6739" w:rsidRDefault="005E6739" w:rsidP="001543B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72D79E2A" w14:textId="77777777" w:rsidR="005E6739" w:rsidRDefault="005E6739" w:rsidP="001543BD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7C9C92CF" w14:textId="7ECBFDE1" w:rsidR="005E6739" w:rsidRPr="00350F39" w:rsidRDefault="005E6739" w:rsidP="001543BD">
            <w:pPr>
              <w:jc w:val="center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3E656" w14:textId="598CC5B7" w:rsidR="005E6739" w:rsidRPr="00350F39" w:rsidRDefault="005E6739" w:rsidP="001543BD">
            <w:pPr>
              <w:jc w:val="center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  <w:r w:rsidRPr="00BD0EA7">
              <w:rPr>
                <w:rFonts w:asciiTheme="minorHAnsi" w:hAnsiTheme="minorHAnsi" w:cstheme="minorHAnsi"/>
                <w:iCs/>
                <w:sz w:val="16"/>
                <w:szCs w:val="16"/>
              </w:rPr>
              <w:t>Workshop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419E39E8" w14:textId="6D21BE24" w:rsidR="005E6739" w:rsidRPr="00FB6C27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7D878" w14:textId="48BE2500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38C83CCD" w14:textId="29AB5B7B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ECCFB04" w14:textId="78AFE3F1" w:rsidR="005E6739" w:rsidRPr="00FB6C27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</w:tr>
      <w:tr w:rsidR="005E6739" w:rsidRPr="00350F39" w14:paraId="31F1EE83" w14:textId="18C6C942" w:rsidTr="005E6739">
        <w:trPr>
          <w:trHeight w:val="107"/>
          <w:jc w:val="center"/>
        </w:trPr>
        <w:tc>
          <w:tcPr>
            <w:tcW w:w="990" w:type="dxa"/>
            <w:tcBorders>
              <w:bottom w:val="nil"/>
            </w:tcBorders>
            <w:shd w:val="clear" w:color="auto" w:fill="7030A0"/>
          </w:tcPr>
          <w:p w14:paraId="18E4E9D5" w14:textId="1D9B20FC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3:30</w:t>
            </w:r>
          </w:p>
        </w:tc>
        <w:tc>
          <w:tcPr>
            <w:tcW w:w="2155" w:type="dxa"/>
            <w:tcBorders>
              <w:bottom w:val="nil"/>
            </w:tcBorders>
            <w:shd w:val="clear" w:color="auto" w:fill="F4B083"/>
          </w:tcPr>
          <w:p w14:paraId="0721CDFF" w14:textId="653B4952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Refereshment B</w:t>
            </w:r>
            <w:r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reak</w:t>
            </w:r>
          </w:p>
          <w:p w14:paraId="77C9C549" w14:textId="77777777" w:rsidR="005E67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Sponsored by:</w:t>
            </w:r>
          </w:p>
          <w:p w14:paraId="20EB4B46" w14:textId="5A8A120F" w:rsidR="005E6739" w:rsidRPr="00350F39" w:rsidRDefault="00F77263" w:rsidP="00FB6C27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  <w:highlight w:val="yellow"/>
              </w:rPr>
              <w:t>OPEN</w:t>
            </w:r>
            <w:r w:rsidR="005E6739" w:rsidRPr="00350F39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 xml:space="preserve"> </w:t>
            </w:r>
          </w:p>
        </w:tc>
        <w:tc>
          <w:tcPr>
            <w:tcW w:w="2070" w:type="dxa"/>
            <w:tcBorders>
              <w:bottom w:val="nil"/>
              <w:right w:val="single" w:sz="4" w:space="0" w:color="auto"/>
            </w:tcBorders>
            <w:shd w:val="clear" w:color="auto" w:fill="F4B083"/>
          </w:tcPr>
          <w:p w14:paraId="7DB38D6C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21A260E9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679D8F64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56675A5C" w14:textId="6E204901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560251D0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4B083"/>
          </w:tcPr>
          <w:p w14:paraId="1D23A5BF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  <w:tr w:rsidR="005E6739" w:rsidRPr="00350F39" w14:paraId="547E5EE9" w14:textId="7B9A4FC6" w:rsidTr="00E17164">
        <w:trPr>
          <w:trHeight w:val="890"/>
          <w:jc w:val="center"/>
        </w:trPr>
        <w:tc>
          <w:tcPr>
            <w:tcW w:w="990" w:type="dxa"/>
            <w:tcBorders>
              <w:bottom w:val="nil"/>
            </w:tcBorders>
            <w:shd w:val="clear" w:color="auto" w:fill="7030A0"/>
          </w:tcPr>
          <w:p w14:paraId="2957D495" w14:textId="4944A55F" w:rsidR="005E6739" w:rsidRPr="00DE6B25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4:00</w:t>
            </w:r>
          </w:p>
        </w:tc>
        <w:tc>
          <w:tcPr>
            <w:tcW w:w="2155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656BAD37" w14:textId="77777777" w:rsidR="005E6739" w:rsidRDefault="00E17164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General Session</w:t>
            </w:r>
          </w:p>
          <w:p w14:paraId="4EACFE35" w14:textId="77777777" w:rsidR="00E17164" w:rsidRDefault="00E17164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(1.5 CEU)</w:t>
            </w:r>
          </w:p>
          <w:p w14:paraId="05592B92" w14:textId="77777777" w:rsidR="00344AE4" w:rsidRDefault="00344AE4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04953EA4" w14:textId="77777777" w:rsidR="00344AE4" w:rsidRPr="00356B9E" w:rsidRDefault="00344AE4" w:rsidP="00344AE4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356B9E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 xml:space="preserve">Sponsor:  </w:t>
            </w:r>
          </w:p>
          <w:p w14:paraId="29832C6D" w14:textId="26A9B5BA" w:rsidR="00344AE4" w:rsidRPr="00350F39" w:rsidRDefault="00F77263" w:rsidP="00344AE4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C00000"/>
                <w:sz w:val="16"/>
                <w:szCs w:val="16"/>
                <w:highlight w:val="yellow"/>
              </w:rPr>
              <w:t>OPEN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5840086" w14:textId="5E16ED47" w:rsidR="005E6739" w:rsidRPr="001F24CA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820868F" w14:textId="6D1373E9" w:rsidR="005E6739" w:rsidRPr="001F24CA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7710A7B3" w14:textId="19207144" w:rsidR="00E17164" w:rsidRPr="00FB6C27" w:rsidRDefault="00F77263" w:rsidP="00F77263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Dr. DuPont</w:t>
            </w: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C340685" w14:textId="675C11FC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02EAFDF4" w14:textId="6286C5B8" w:rsidR="005E6739" w:rsidRPr="00350F39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shd w:val="clear" w:color="auto" w:fill="A6A6A6" w:themeFill="background1" w:themeFillShade="A6"/>
          </w:tcPr>
          <w:p w14:paraId="69F35264" w14:textId="1E529E11" w:rsidR="005E6739" w:rsidRPr="00FB6C27" w:rsidRDefault="005E6739" w:rsidP="001543BD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  <w:tr w:rsidR="005E6739" w:rsidRPr="00350F39" w14:paraId="323EEF8E" w14:textId="36ACC316" w:rsidTr="005E6739">
        <w:trPr>
          <w:trHeight w:val="197"/>
          <w:jc w:val="center"/>
        </w:trPr>
        <w:tc>
          <w:tcPr>
            <w:tcW w:w="990" w:type="dxa"/>
            <w:tcBorders>
              <w:bottom w:val="single" w:sz="4" w:space="0" w:color="auto"/>
            </w:tcBorders>
            <w:shd w:val="clear" w:color="auto" w:fill="7030A0"/>
          </w:tcPr>
          <w:p w14:paraId="0F0BF677" w14:textId="3039ECC8" w:rsidR="005E6739" w:rsidRPr="00DE6B25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5:30</w:t>
            </w:r>
          </w:p>
        </w:tc>
        <w:tc>
          <w:tcPr>
            <w:tcW w:w="21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8FAF803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  <w:t>Conference Break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F09818E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DF5FD3A" w14:textId="77777777" w:rsidR="005E6739" w:rsidRPr="00350F39" w:rsidRDefault="005E6739" w:rsidP="00FB6C27">
            <w:pPr>
              <w:widowControl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5C3FD1B4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1C4B49D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175CD5F6" w14:textId="54FE7B15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1CC4E708" w14:textId="77777777" w:rsidR="005E6739" w:rsidRPr="00350F39" w:rsidRDefault="005E6739" w:rsidP="00FB6C27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</w:tr>
    </w:tbl>
    <w:p w14:paraId="30768C9D" w14:textId="1C68A4CB" w:rsidR="008D322B" w:rsidRDefault="00F77263" w:rsidP="008D322B">
      <w:pPr>
        <w:widowControl/>
        <w:jc w:val="center"/>
        <w:rPr>
          <w:rFonts w:asciiTheme="minorHAnsi" w:hAnsiTheme="minorHAnsi" w:cstheme="minorHAnsi"/>
          <w:b/>
          <w:bCs/>
          <w:i/>
          <w:color w:val="002060"/>
        </w:rPr>
      </w:pPr>
      <w:r w:rsidRPr="00F77263">
        <w:rPr>
          <w:rFonts w:asciiTheme="minorHAnsi" w:hAnsiTheme="minorHAnsi" w:cstheme="minorHAnsi"/>
          <w:b/>
          <w:bCs/>
          <w:color w:val="F23D04"/>
          <w:sz w:val="18"/>
          <w:szCs w:val="18"/>
        </w:rPr>
        <w:t xml:space="preserve">2:00pm – Orange You Grateful Workshop: </w:t>
      </w:r>
      <w:r>
        <w:rPr>
          <w:rFonts w:asciiTheme="minorHAnsi" w:hAnsiTheme="minorHAnsi" w:cstheme="minorHAnsi"/>
          <w:b/>
          <w:bCs/>
          <w:color w:val="F23D04"/>
          <w:sz w:val="18"/>
          <w:szCs w:val="18"/>
        </w:rPr>
        <w:t xml:space="preserve">“Marketing” – Room TBD          </w:t>
      </w:r>
      <w:r w:rsidR="00FB6C27" w:rsidRPr="00350F39">
        <w:rPr>
          <w:rFonts w:asciiTheme="minorHAnsi" w:hAnsiTheme="minorHAnsi" w:cstheme="minorHAnsi"/>
          <w:b/>
          <w:bCs/>
          <w:color w:val="002060"/>
          <w:sz w:val="18"/>
          <w:szCs w:val="18"/>
        </w:rPr>
        <w:t>TOTAL CEUS</w:t>
      </w:r>
      <w:r w:rsidR="00E17164">
        <w:rPr>
          <w:rFonts w:asciiTheme="minorHAnsi" w:hAnsiTheme="minorHAnsi" w:cstheme="minorHAnsi"/>
          <w:b/>
          <w:bCs/>
          <w:color w:val="002060"/>
          <w:sz w:val="18"/>
          <w:szCs w:val="18"/>
        </w:rPr>
        <w:t>:  7.5</w:t>
      </w:r>
      <w:r w:rsidR="00FB6C27" w:rsidRPr="00350F39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    TOTAL WORKSHOPS:  </w:t>
      </w:r>
      <w:r w:rsidR="00E83727">
        <w:rPr>
          <w:rFonts w:asciiTheme="minorHAnsi" w:hAnsiTheme="minorHAnsi" w:cstheme="minorHAnsi"/>
          <w:b/>
          <w:bCs/>
          <w:color w:val="002060"/>
          <w:sz w:val="18"/>
          <w:szCs w:val="18"/>
        </w:rPr>
        <w:t>1</w:t>
      </w:r>
      <w:r w:rsidR="00E17164">
        <w:rPr>
          <w:rFonts w:asciiTheme="minorHAnsi" w:hAnsiTheme="minorHAnsi" w:cstheme="minorHAnsi"/>
          <w:b/>
          <w:bCs/>
          <w:color w:val="002060"/>
          <w:sz w:val="18"/>
          <w:szCs w:val="18"/>
        </w:rPr>
        <w:t>3</w:t>
      </w:r>
      <w:r w:rsidR="00FB6C27" w:rsidRPr="00350F39">
        <w:rPr>
          <w:rFonts w:asciiTheme="minorHAnsi" w:hAnsiTheme="minorHAnsi" w:cstheme="minorHAnsi"/>
          <w:b/>
          <w:bCs/>
          <w:i/>
          <w:color w:val="002060"/>
        </w:rPr>
        <w:t xml:space="preserve"> </w:t>
      </w:r>
      <w:r w:rsidR="00955A5E">
        <w:rPr>
          <w:rFonts w:asciiTheme="minorHAnsi" w:hAnsiTheme="minorHAnsi" w:cstheme="minorHAnsi"/>
          <w:b/>
          <w:bCs/>
          <w:i/>
          <w:color w:val="002060"/>
        </w:rPr>
        <w:t xml:space="preserve"> </w:t>
      </w:r>
    </w:p>
    <w:p w14:paraId="5EA5E1DD" w14:textId="1CD6D173" w:rsidR="00DE6B25" w:rsidRDefault="00DE6B25" w:rsidP="008D322B">
      <w:pPr>
        <w:widowControl/>
        <w:jc w:val="center"/>
        <w:rPr>
          <w:rFonts w:asciiTheme="minorHAnsi" w:hAnsiTheme="minorHAnsi" w:cstheme="minorHAnsi"/>
          <w:b/>
          <w:bCs/>
          <w:i/>
          <w:color w:val="002060"/>
        </w:rPr>
      </w:pPr>
    </w:p>
    <w:p w14:paraId="782DED69" w14:textId="77777777" w:rsidR="00DE6B25" w:rsidRDefault="00DE6B25" w:rsidP="008D322B">
      <w:pPr>
        <w:widowControl/>
        <w:jc w:val="center"/>
        <w:rPr>
          <w:rFonts w:asciiTheme="minorHAnsi" w:hAnsiTheme="minorHAnsi" w:cstheme="minorHAnsi"/>
          <w:b/>
          <w:bCs/>
          <w:i/>
          <w:color w:val="002060"/>
        </w:rPr>
      </w:pPr>
    </w:p>
    <w:p w14:paraId="4417564E" w14:textId="5F682435" w:rsidR="008D322B" w:rsidRDefault="008D322B" w:rsidP="008D322B">
      <w:pPr>
        <w:widowControl/>
        <w:jc w:val="center"/>
        <w:rPr>
          <w:rFonts w:asciiTheme="minorHAnsi" w:hAnsiTheme="minorHAnsi" w:cstheme="minorHAnsi"/>
          <w:b/>
          <w:bCs/>
          <w:i/>
          <w:color w:val="002060"/>
        </w:rPr>
      </w:pPr>
    </w:p>
    <w:p w14:paraId="4E56D6DC" w14:textId="4F25D86D" w:rsidR="008D322B" w:rsidRDefault="008D322B" w:rsidP="008D322B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</w:p>
    <w:p w14:paraId="747D9EAB" w14:textId="3941EEC1" w:rsidR="008D322B" w:rsidRPr="00E41C53" w:rsidRDefault="00DE6B25" w:rsidP="008D322B">
      <w:pPr>
        <w:pStyle w:val="Title"/>
        <w:widowControl/>
        <w:shd w:val="clear" w:color="auto" w:fill="FFFFFF" w:themeFill="background1"/>
        <w:ind w:left="4320"/>
        <w:rPr>
          <w:rFonts w:ascii="Arial" w:hAnsi="Arial" w:cs="Arial"/>
          <w:i/>
          <w:color w:val="000000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67F50C74" wp14:editId="5CF2C5A1">
            <wp:simplePos x="0" y="0"/>
            <wp:positionH relativeFrom="column">
              <wp:posOffset>552450</wp:posOffset>
            </wp:positionH>
            <wp:positionV relativeFrom="paragraph">
              <wp:posOffset>12065</wp:posOffset>
            </wp:positionV>
            <wp:extent cx="633984" cy="493776"/>
            <wp:effectExtent l="0" t="0" r="0" b="1905"/>
            <wp:wrapNone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984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322B">
        <w:rPr>
          <w:rFonts w:ascii="Arial" w:hAnsi="Arial" w:cs="Arial"/>
          <w:i/>
          <w:color w:val="000000"/>
          <w:sz w:val="20"/>
        </w:rPr>
        <w:t xml:space="preserve">                                       </w:t>
      </w:r>
    </w:p>
    <w:p w14:paraId="123D03C7" w14:textId="568C6652" w:rsidR="008D322B" w:rsidRPr="00A90A93" w:rsidRDefault="008D322B" w:rsidP="008D322B">
      <w:pPr>
        <w:pStyle w:val="Subtitle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51F616"/>
        <w:rPr>
          <w:rFonts w:ascii="Pristina" w:hAnsi="Pristina" w:cs="Arial"/>
          <w:color w:val="7030A0"/>
          <w:sz w:val="40"/>
          <w:szCs w:val="40"/>
        </w:rPr>
      </w:pPr>
      <w:r w:rsidRPr="00A90A93">
        <w:rPr>
          <w:rFonts w:ascii="Pristina" w:hAnsi="Pristina"/>
          <w:noProof/>
          <w:color w:val="7030A0"/>
          <w:sz w:val="40"/>
          <w:szCs w:val="40"/>
        </w:rPr>
        <w:drawing>
          <wp:anchor distT="0" distB="0" distL="114300" distR="114300" simplePos="0" relativeHeight="251672576" behindDoc="0" locked="0" layoutInCell="1" allowOverlap="1" wp14:anchorId="2D1C7CEE" wp14:editId="38F1767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804672" cy="640080"/>
            <wp:effectExtent l="0" t="0" r="0" b="0"/>
            <wp:wrapNone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 37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4672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0A93">
        <w:rPr>
          <w:rFonts w:ascii="Pristina" w:hAnsi="Pristina" w:cs="Arial"/>
          <w:i w:val="0"/>
          <w:color w:val="7030A0"/>
          <w:sz w:val="40"/>
          <w:szCs w:val="40"/>
        </w:rPr>
        <w:t xml:space="preserve">                       47</w:t>
      </w:r>
      <w:r w:rsidRPr="00A90A93">
        <w:rPr>
          <w:rFonts w:ascii="Pristina" w:hAnsi="Pristina" w:cs="Arial"/>
          <w:i w:val="0"/>
          <w:color w:val="7030A0"/>
          <w:sz w:val="40"/>
          <w:szCs w:val="40"/>
          <w:vertAlign w:val="superscript"/>
        </w:rPr>
        <w:t>th</w:t>
      </w:r>
      <w:r w:rsidRPr="00A90A93">
        <w:rPr>
          <w:rFonts w:ascii="Pristina" w:hAnsi="Pristina" w:cs="Arial"/>
          <w:i w:val="0"/>
          <w:color w:val="7030A0"/>
          <w:sz w:val="40"/>
          <w:szCs w:val="40"/>
        </w:rPr>
        <w:t xml:space="preserve"> Annual State TAAP Conference: </w:t>
      </w:r>
      <w:r w:rsidRPr="00A90A93">
        <w:rPr>
          <w:rFonts w:ascii="Pristina" w:hAnsi="Pristina" w:cs="Arial"/>
          <w:iCs w:val="0"/>
          <w:color w:val="7030A0"/>
          <w:sz w:val="40"/>
          <w:szCs w:val="40"/>
        </w:rPr>
        <w:t>“What the World Needs Now…is Love Sweet Love”</w:t>
      </w:r>
      <w:r w:rsidRPr="00A90A93">
        <w:rPr>
          <w:rFonts w:ascii="Pristina" w:hAnsi="Pristina" w:cs="Arial"/>
          <w:i w:val="0"/>
          <w:color w:val="7030A0"/>
          <w:sz w:val="40"/>
          <w:szCs w:val="40"/>
        </w:rPr>
        <w:t xml:space="preserve">           </w:t>
      </w:r>
    </w:p>
    <w:p w14:paraId="49C6B44C" w14:textId="1E8833D5" w:rsidR="008D322B" w:rsidRDefault="008D322B" w:rsidP="008D322B">
      <w:pPr>
        <w:pStyle w:val="Title"/>
        <w:widowControl/>
        <w:shd w:val="clear" w:color="auto" w:fill="FFFFFF" w:themeFill="background1"/>
        <w:jc w:val="left"/>
        <w:rPr>
          <w:rFonts w:ascii="Arial" w:hAnsi="Arial" w:cs="Arial"/>
          <w:i/>
          <w:color w:val="000000"/>
          <w:sz w:val="20"/>
        </w:rPr>
      </w:pP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 xml:space="preserve">     </w:t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>
        <w:rPr>
          <w:rFonts w:ascii="Bahnschrift Condensed" w:hAnsi="Bahnschrift Condensed" w:cstheme="minorHAnsi"/>
          <w:b w:val="0"/>
          <w:bCs w:val="0"/>
          <w:color w:val="FF00FF"/>
          <w:sz w:val="36"/>
          <w:szCs w:val="36"/>
        </w:rPr>
        <w:tab/>
      </w:r>
      <w:r w:rsidRPr="00EC1A01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                       </w:t>
      </w:r>
      <w:r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    </w:t>
      </w:r>
      <w:r w:rsidR="008A1E21">
        <w:rPr>
          <w:rFonts w:ascii="Bahnschrift SemiBold" w:hAnsi="Bahnschrift SemiBold" w:cstheme="minorHAnsi"/>
          <w:b w:val="0"/>
          <w:bCs w:val="0"/>
          <w:color w:val="FF00FF"/>
          <w:sz w:val="36"/>
          <w:szCs w:val="36"/>
        </w:rPr>
        <w:t xml:space="preserve">   </w:t>
      </w:r>
      <w:r>
        <w:rPr>
          <w:rFonts w:ascii="Bahnschrift SemiBold" w:hAnsi="Bahnschrift SemiBold" w:cstheme="minorHAnsi"/>
          <w:b w:val="0"/>
          <w:bCs w:val="0"/>
          <w:color w:val="FF0066"/>
          <w:sz w:val="36"/>
          <w:szCs w:val="36"/>
        </w:rPr>
        <w:t>Saturday, September 11</w:t>
      </w:r>
      <w:r>
        <w:rPr>
          <w:rFonts w:ascii="Arial" w:hAnsi="Arial" w:cs="Arial"/>
          <w:i/>
          <w:color w:val="000000"/>
          <w:sz w:val="20"/>
        </w:rPr>
        <w:t xml:space="preserve">                                                       </w:t>
      </w:r>
    </w:p>
    <w:p w14:paraId="76DBF637" w14:textId="45561C0C" w:rsidR="008D322B" w:rsidRPr="00350F39" w:rsidRDefault="008D322B" w:rsidP="008D322B">
      <w:pPr>
        <w:pStyle w:val="Title"/>
        <w:widowControl/>
        <w:shd w:val="clear" w:color="auto" w:fill="FFFFFF" w:themeFill="background1"/>
        <w:ind w:firstLine="720"/>
        <w:rPr>
          <w:rFonts w:asciiTheme="minorHAnsi" w:hAnsiTheme="minorHAnsi" w:cstheme="minorHAnsi"/>
          <w:color w:val="FF0000"/>
          <w:sz w:val="18"/>
          <w:szCs w:val="18"/>
        </w:rPr>
      </w:pPr>
      <w:r w:rsidRPr="00350F39">
        <w:rPr>
          <w:rFonts w:asciiTheme="minorHAnsi" w:hAnsiTheme="minorHAnsi" w:cstheme="minorHAnsi"/>
          <w:color w:val="002060"/>
          <w:sz w:val="18"/>
          <w:szCs w:val="18"/>
        </w:rPr>
        <w:t>Exhibit Hall</w:t>
      </w:r>
      <w:r>
        <w:rPr>
          <w:rFonts w:asciiTheme="minorHAnsi" w:hAnsiTheme="minorHAnsi" w:cstheme="minorHAnsi"/>
          <w:color w:val="002060"/>
          <w:sz w:val="18"/>
          <w:szCs w:val="18"/>
        </w:rPr>
        <w:t xml:space="preserve"> &amp; Cyber Café -</w:t>
      </w:r>
      <w:r w:rsidRPr="00955A5E">
        <w:rPr>
          <w:rFonts w:asciiTheme="minorHAnsi" w:hAnsiTheme="minorHAnsi" w:cstheme="minorHAnsi"/>
          <w:color w:val="FF0000"/>
          <w:sz w:val="18"/>
          <w:szCs w:val="18"/>
        </w:rPr>
        <w:t xml:space="preserve"> </w:t>
      </w:r>
      <w:r w:rsidRPr="00350F39">
        <w:rPr>
          <w:rFonts w:asciiTheme="minorHAnsi" w:hAnsiTheme="minorHAnsi" w:cstheme="minorHAnsi"/>
          <w:color w:val="FF0000"/>
          <w:sz w:val="18"/>
          <w:szCs w:val="18"/>
        </w:rPr>
        <w:t xml:space="preserve">Hill Country </w:t>
      </w:r>
      <w:r>
        <w:rPr>
          <w:rFonts w:asciiTheme="minorHAnsi" w:hAnsiTheme="minorHAnsi" w:cstheme="minorHAnsi"/>
          <w:color w:val="FF0000"/>
          <w:sz w:val="18"/>
          <w:szCs w:val="18"/>
        </w:rPr>
        <w:t>Ballroom &amp; Foyer</w:t>
      </w:r>
      <w:r w:rsidRPr="00350F39">
        <w:rPr>
          <w:rFonts w:asciiTheme="minorHAnsi" w:hAnsiTheme="minorHAnsi" w:cstheme="minorHAnsi"/>
          <w:color w:val="00206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002060"/>
          <w:sz w:val="18"/>
          <w:szCs w:val="18"/>
        </w:rPr>
        <w:t xml:space="preserve">        Conference Office/AV -  </w:t>
      </w:r>
      <w:r w:rsidR="00F77263">
        <w:rPr>
          <w:rFonts w:asciiTheme="minorHAnsi" w:hAnsiTheme="minorHAnsi" w:cstheme="minorHAnsi"/>
          <w:color w:val="FF0000"/>
          <w:sz w:val="18"/>
          <w:szCs w:val="18"/>
        </w:rPr>
        <w:t xml:space="preserve">Hill Country Ballroom F </w:t>
      </w:r>
    </w:p>
    <w:tbl>
      <w:tblPr>
        <w:tblW w:w="15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2160"/>
        <w:gridCol w:w="2070"/>
        <w:gridCol w:w="1990"/>
        <w:gridCol w:w="1970"/>
        <w:gridCol w:w="1890"/>
        <w:gridCol w:w="2070"/>
        <w:gridCol w:w="1985"/>
      </w:tblGrid>
      <w:tr w:rsidR="005E6739" w:rsidRPr="005C5B69" w14:paraId="33691EE2" w14:textId="77777777" w:rsidTr="005E6739">
        <w:trPr>
          <w:jc w:val="center"/>
        </w:trPr>
        <w:tc>
          <w:tcPr>
            <w:tcW w:w="895" w:type="dxa"/>
            <w:shd w:val="clear" w:color="auto" w:fill="002060"/>
          </w:tcPr>
          <w:p w14:paraId="6F81931D" w14:textId="77777777" w:rsidR="005E6739" w:rsidRPr="005C5B69" w:rsidRDefault="005E6739" w:rsidP="001F3410">
            <w:pPr>
              <w:pStyle w:val="Title"/>
              <w:widowControl/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</w:pPr>
            <w:r w:rsidRPr="005C5B69"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  <w:t>Time</w:t>
            </w:r>
          </w:p>
        </w:tc>
        <w:tc>
          <w:tcPr>
            <w:tcW w:w="2160" w:type="dxa"/>
            <w:shd w:val="clear" w:color="auto" w:fill="002060"/>
          </w:tcPr>
          <w:p w14:paraId="58F5B88B" w14:textId="77777777" w:rsidR="005E6739" w:rsidRPr="005C5B69" w:rsidRDefault="005E6739" w:rsidP="001F3410">
            <w:pPr>
              <w:pStyle w:val="Title"/>
              <w:widowControl/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</w:pPr>
            <w:r w:rsidRPr="005C5B69">
              <w:rPr>
                <w:rFonts w:asciiTheme="minorHAnsi" w:hAnsiTheme="minorHAnsi" w:cstheme="minorHAnsi"/>
                <w:iCs/>
                <w:color w:val="51F616"/>
                <w:sz w:val="20"/>
                <w:szCs w:val="20"/>
              </w:rPr>
              <w:t>Sessions/CEU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65B593D2" w14:textId="33C4835E" w:rsidR="005E6739" w:rsidRPr="005C5B69" w:rsidRDefault="005E6739" w:rsidP="001F3410">
            <w:pPr>
              <w:jc w:val="center"/>
              <w:rPr>
                <w:rFonts w:asciiTheme="minorHAnsi" w:hAnsiTheme="minorHAnsi" w:cstheme="minorHAnsi"/>
                <w:b/>
                <w:iCs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iCs/>
                <w:color w:val="51F616"/>
              </w:rPr>
              <w:t>Indy 1</w:t>
            </w:r>
          </w:p>
        </w:tc>
        <w:tc>
          <w:tcPr>
            <w:tcW w:w="1990" w:type="dxa"/>
            <w:tcBorders>
              <w:bottom w:val="single" w:sz="4" w:space="0" w:color="auto"/>
            </w:tcBorders>
            <w:shd w:val="clear" w:color="auto" w:fill="002060"/>
          </w:tcPr>
          <w:p w14:paraId="002FBD86" w14:textId="00A5F301" w:rsidR="005E6739" w:rsidRPr="005C5B69" w:rsidRDefault="005E6739" w:rsidP="001F3410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2</w:t>
            </w:r>
          </w:p>
        </w:tc>
        <w:tc>
          <w:tcPr>
            <w:tcW w:w="1970" w:type="dxa"/>
            <w:tcBorders>
              <w:bottom w:val="single" w:sz="4" w:space="0" w:color="auto"/>
              <w:right w:val="nil"/>
            </w:tcBorders>
            <w:shd w:val="clear" w:color="auto" w:fill="002060"/>
          </w:tcPr>
          <w:p w14:paraId="2734F8B8" w14:textId="5FD1988F" w:rsidR="005E6739" w:rsidRPr="005C5B69" w:rsidRDefault="005E6739" w:rsidP="001F3410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 xml:space="preserve">Indy </w:t>
            </w:r>
            <w:r>
              <w:rPr>
                <w:rFonts w:asciiTheme="minorHAnsi" w:hAnsiTheme="minorHAnsi" w:cstheme="minorHAnsi"/>
                <w:b/>
                <w:color w:val="51F616"/>
              </w:rPr>
              <w:t xml:space="preserve">4 &amp; </w:t>
            </w:r>
            <w:r w:rsidRPr="005C5B69">
              <w:rPr>
                <w:rFonts w:asciiTheme="minorHAnsi" w:hAnsiTheme="minorHAnsi" w:cstheme="minorHAnsi"/>
                <w:b/>
                <w:color w:val="51F616"/>
              </w:rPr>
              <w:t>5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002060"/>
          </w:tcPr>
          <w:p w14:paraId="36366FC8" w14:textId="35BEBD9F" w:rsidR="005E6739" w:rsidRPr="005C5B69" w:rsidRDefault="005E6739" w:rsidP="001F3410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>Indy 6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002060"/>
          </w:tcPr>
          <w:p w14:paraId="52AB9AB8" w14:textId="02D0F802" w:rsidR="005E6739" w:rsidRPr="005C5B69" w:rsidRDefault="005E6739" w:rsidP="001F3410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>
              <w:rPr>
                <w:rFonts w:asciiTheme="minorHAnsi" w:hAnsiTheme="minorHAnsi" w:cstheme="minorHAnsi"/>
                <w:b/>
                <w:color w:val="51F616"/>
              </w:rPr>
              <w:t>Indy 7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002060"/>
          </w:tcPr>
          <w:p w14:paraId="616B1A54" w14:textId="645958AC" w:rsidR="005E6739" w:rsidRPr="005C5B69" w:rsidRDefault="005E6739" w:rsidP="001F3410">
            <w:pPr>
              <w:jc w:val="center"/>
              <w:rPr>
                <w:rFonts w:asciiTheme="minorHAnsi" w:hAnsiTheme="minorHAnsi" w:cstheme="minorHAnsi"/>
                <w:b/>
                <w:color w:val="51F616"/>
              </w:rPr>
            </w:pPr>
            <w:r w:rsidRPr="005C5B69">
              <w:rPr>
                <w:rFonts w:asciiTheme="minorHAnsi" w:hAnsiTheme="minorHAnsi" w:cstheme="minorHAnsi"/>
                <w:b/>
                <w:color w:val="51F616"/>
              </w:rPr>
              <w:t>Indy 8</w:t>
            </w:r>
          </w:p>
        </w:tc>
      </w:tr>
      <w:tr w:rsidR="005E6739" w:rsidRPr="00350F39" w14:paraId="2F7A2727" w14:textId="77777777" w:rsidTr="005E6739">
        <w:trPr>
          <w:jc w:val="center"/>
        </w:trPr>
        <w:tc>
          <w:tcPr>
            <w:tcW w:w="895" w:type="dxa"/>
            <w:shd w:val="clear" w:color="auto" w:fill="7030A0"/>
          </w:tcPr>
          <w:p w14:paraId="0AB5AE5C" w14:textId="77777777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7:30</w:t>
            </w:r>
          </w:p>
        </w:tc>
        <w:tc>
          <w:tcPr>
            <w:tcW w:w="2160" w:type="dxa"/>
            <w:shd w:val="clear" w:color="auto" w:fill="auto"/>
          </w:tcPr>
          <w:p w14:paraId="76EEBB96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  <w:t>Registration Opens</w:t>
            </w:r>
          </w:p>
          <w:p w14:paraId="3F9F643A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Exhibits Open</w:t>
            </w: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0D4CCED" w14:textId="57971DD5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199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1393A5" w14:textId="5B605CD4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1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5D510F" w14:textId="219BF786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222A35" w:themeColor="text2" w:themeShade="80"/>
                <w:sz w:val="16"/>
                <w:szCs w:val="16"/>
              </w:rPr>
              <w:t>Rounds</w:t>
            </w:r>
            <w:r>
              <w:rPr>
                <w:rFonts w:asciiTheme="minorHAnsi" w:hAnsiTheme="minorHAnsi" w:cstheme="minorHAnsi"/>
                <w:bCs w:val="0"/>
                <w:iCs/>
                <w:color w:val="222A35" w:themeColor="text2" w:themeShade="80"/>
                <w:sz w:val="16"/>
                <w:szCs w:val="16"/>
              </w:rPr>
              <w:t xml:space="preserve"> 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6FB6D7D" w14:textId="77739A3B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AFFB44" w14:textId="28F0BF5F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Rounds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6A4215D" w14:textId="36EA75C1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Rounds</w:t>
            </w:r>
          </w:p>
        </w:tc>
      </w:tr>
      <w:tr w:rsidR="005E6739" w:rsidRPr="00350F39" w14:paraId="43BAA1DB" w14:textId="77777777" w:rsidTr="005E6739">
        <w:trPr>
          <w:trHeight w:val="350"/>
          <w:jc w:val="center"/>
        </w:trPr>
        <w:tc>
          <w:tcPr>
            <w:tcW w:w="895" w:type="dxa"/>
            <w:shd w:val="clear" w:color="auto" w:fill="7030A0"/>
          </w:tcPr>
          <w:p w14:paraId="7C3CC879" w14:textId="4E755CF9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7:30</w:t>
            </w:r>
          </w:p>
        </w:tc>
        <w:tc>
          <w:tcPr>
            <w:tcW w:w="2160" w:type="dxa"/>
            <w:shd w:val="clear" w:color="auto" w:fill="F4B083"/>
          </w:tcPr>
          <w:p w14:paraId="08FF4516" w14:textId="380511BE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All Day Coffee Sponsor:</w:t>
            </w:r>
          </w:p>
          <w:p w14:paraId="35866530" w14:textId="77E54572" w:rsidR="005E6739" w:rsidRPr="002D43EC" w:rsidRDefault="00F7726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Open</w:t>
            </w:r>
          </w:p>
          <w:p w14:paraId="440A083A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4B083"/>
          </w:tcPr>
          <w:p w14:paraId="4FEA6B7E" w14:textId="77777777" w:rsidR="005E6739" w:rsidRPr="00350F39" w:rsidRDefault="005E6739" w:rsidP="00DE6B25">
            <w:pPr>
              <w:jc w:val="center"/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</w:pPr>
          </w:p>
        </w:tc>
        <w:tc>
          <w:tcPr>
            <w:tcW w:w="1990" w:type="dxa"/>
            <w:tcBorders>
              <w:right w:val="single" w:sz="4" w:space="0" w:color="auto"/>
            </w:tcBorders>
            <w:shd w:val="clear" w:color="auto" w:fill="F4B083"/>
          </w:tcPr>
          <w:p w14:paraId="40A4AD12" w14:textId="77777777" w:rsidR="005E6739" w:rsidRPr="00350F39" w:rsidRDefault="005E6739" w:rsidP="00DE6B25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9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4B083"/>
          </w:tcPr>
          <w:p w14:paraId="4F5AD7A4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6B0F7E39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540F5D71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4C6A5421" w14:textId="12474ADB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42BF8244" w14:textId="77777777" w:rsidTr="005E6739">
        <w:trPr>
          <w:trHeight w:val="737"/>
          <w:jc w:val="center"/>
        </w:trPr>
        <w:tc>
          <w:tcPr>
            <w:tcW w:w="895" w:type="dxa"/>
            <w:shd w:val="clear" w:color="auto" w:fill="7030A0"/>
          </w:tcPr>
          <w:p w14:paraId="69E024A6" w14:textId="5B6DD4CC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8:00</w:t>
            </w:r>
          </w:p>
        </w:tc>
        <w:tc>
          <w:tcPr>
            <w:tcW w:w="2160" w:type="dxa"/>
            <w:shd w:val="clear" w:color="auto" w:fill="00B0F0"/>
          </w:tcPr>
          <w:p w14:paraId="47878B90" w14:textId="77777777" w:rsidR="005E6739" w:rsidRPr="00F77263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Town Hall Breakfast</w:t>
            </w:r>
          </w:p>
          <w:p w14:paraId="77620AEF" w14:textId="09BF09A6" w:rsidR="005E6739" w:rsidRP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FFFF" w:themeColor="background1"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(1.5 CEU)</w:t>
            </w:r>
          </w:p>
          <w:p w14:paraId="4C6859AB" w14:textId="1939BF75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Sponsored by:</w:t>
            </w:r>
          </w:p>
          <w:p w14:paraId="5772A174" w14:textId="00E1D916" w:rsidR="005E6739" w:rsidRDefault="00344AE4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</w:rPr>
            </w:pPr>
            <w:r w:rsidRPr="00344AE4"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  <w:highlight w:val="yellow"/>
              </w:rPr>
              <w:t>Orchard on the Brazos</w:t>
            </w:r>
          </w:p>
          <w:p w14:paraId="7351C1CF" w14:textId="77777777" w:rsidR="00F77263" w:rsidRDefault="00F77263" w:rsidP="00DE6B25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</w:rPr>
            </w:pPr>
          </w:p>
          <w:p w14:paraId="74638233" w14:textId="073FE0E4" w:rsidR="00F77263" w:rsidRPr="00F77263" w:rsidRDefault="00F77263" w:rsidP="00F77263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bCs w:val="0"/>
                <w:iCs/>
                <w:sz w:val="16"/>
                <w:szCs w:val="16"/>
              </w:rPr>
              <w:t>CI Event</w:t>
            </w:r>
          </w:p>
          <w:p w14:paraId="38A34DD1" w14:textId="4C934BBD" w:rsidR="00F77263" w:rsidRPr="00F77263" w:rsidRDefault="00F77263" w:rsidP="00F77263">
            <w:pPr>
              <w:pStyle w:val="Title"/>
              <w:widowControl/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bCs w:val="0"/>
                <w:iCs/>
                <w:color w:val="002060"/>
                <w:sz w:val="16"/>
                <w:szCs w:val="16"/>
              </w:rPr>
              <w:t>Sponsored by:</w:t>
            </w:r>
          </w:p>
          <w:p w14:paraId="5E7D325A" w14:textId="2898BDA3" w:rsidR="005E6739" w:rsidRPr="00350F39" w:rsidRDefault="00F77263" w:rsidP="00F77263">
            <w:pPr>
              <w:pStyle w:val="Title"/>
              <w:widowControl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 w:val="0"/>
                <w:iCs/>
                <w:color w:val="FF0000"/>
                <w:sz w:val="16"/>
                <w:szCs w:val="16"/>
              </w:rPr>
              <w:t>Community Medical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4019B83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1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5B9557B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</w:pP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0B0F0"/>
          </w:tcPr>
          <w:p w14:paraId="00143A63" w14:textId="12EA31CD" w:rsidR="005E6739" w:rsidRPr="004165A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F77263">
              <w:rPr>
                <w:rFonts w:asciiTheme="minorHAnsi" w:hAnsiTheme="minorHAnsi" w:cstheme="minorHAnsi"/>
                <w:iCs/>
                <w:sz w:val="16"/>
                <w:szCs w:val="16"/>
              </w:rPr>
              <w:t>“After COVID: The Profession, Workforce and Treatment with CI and Recovery Coaching Initiatives”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310A628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1E8025F0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50C31D3B" w14:textId="6C80A67E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5E6739" w:rsidRPr="00350F39" w14:paraId="1A20423C" w14:textId="77777777" w:rsidTr="005E6739">
        <w:trPr>
          <w:trHeight w:val="206"/>
          <w:jc w:val="center"/>
        </w:trPr>
        <w:tc>
          <w:tcPr>
            <w:tcW w:w="895" w:type="dxa"/>
            <w:shd w:val="clear" w:color="auto" w:fill="7030A0"/>
          </w:tcPr>
          <w:p w14:paraId="47F542D2" w14:textId="2F5BE1E9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9:30</w:t>
            </w:r>
          </w:p>
        </w:tc>
        <w:tc>
          <w:tcPr>
            <w:tcW w:w="2160" w:type="dxa"/>
            <w:shd w:val="clear" w:color="auto" w:fill="F4B083"/>
          </w:tcPr>
          <w:p w14:paraId="27113D25" w14:textId="1C8781C2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4"/>
                <w:szCs w:val="14"/>
              </w:rPr>
            </w:pPr>
            <w:r w:rsidRPr="00350F39">
              <w:rPr>
                <w:rFonts w:asciiTheme="minorHAnsi" w:hAnsiTheme="minorHAnsi" w:cstheme="minorHAnsi"/>
                <w:iCs/>
                <w:color w:val="002060"/>
                <w:sz w:val="16"/>
                <w:szCs w:val="16"/>
              </w:rPr>
              <w:t>Break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5B637986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7716CF7D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70" w:type="dxa"/>
            <w:tcBorders>
              <w:left w:val="nil"/>
              <w:bottom w:val="single" w:sz="4" w:space="0" w:color="auto"/>
              <w:right w:val="nil"/>
            </w:tcBorders>
            <w:shd w:val="clear" w:color="auto" w:fill="F4B083"/>
          </w:tcPr>
          <w:p w14:paraId="5491D7B1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7A0C7AD6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4B083"/>
          </w:tcPr>
          <w:p w14:paraId="60933CAF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4BD16644" w14:textId="353C2CE6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  <w:tr w:rsidR="005E6739" w:rsidRPr="00350F39" w14:paraId="6406E281" w14:textId="77777777" w:rsidTr="005E6739">
        <w:trPr>
          <w:trHeight w:val="962"/>
          <w:jc w:val="center"/>
        </w:trPr>
        <w:tc>
          <w:tcPr>
            <w:tcW w:w="895" w:type="dxa"/>
            <w:shd w:val="clear" w:color="auto" w:fill="7030A0"/>
          </w:tcPr>
          <w:p w14:paraId="6299C964" w14:textId="447E2BC3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0:</w:t>
            </w:r>
            <w:r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00</w:t>
            </w:r>
          </w:p>
        </w:tc>
        <w:tc>
          <w:tcPr>
            <w:tcW w:w="2160" w:type="dxa"/>
            <w:shd w:val="clear" w:color="auto" w:fill="auto"/>
          </w:tcPr>
          <w:p w14:paraId="6225747B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  <w:t>Individual Sessions (1.5)</w:t>
            </w:r>
          </w:p>
          <w:p w14:paraId="5C739FC3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</w:p>
          <w:p w14:paraId="511A4E46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</w:p>
          <w:p w14:paraId="338E0F30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</w:p>
          <w:p w14:paraId="788FB099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</w:p>
          <w:p w14:paraId="40CFFA1D" w14:textId="6BE98491" w:rsidR="00583E52" w:rsidRPr="00350F39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AFCE3" w14:textId="77777777" w:rsidR="005E6739" w:rsidRPr="001F24CA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4"/>
                <w:szCs w:val="14"/>
              </w:rPr>
            </w:pPr>
            <w:r w:rsidRPr="001F24CA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1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DBB4CD" w14:textId="3C77FAB1" w:rsidR="005E6739" w:rsidRPr="001F24CA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  <w:r w:rsidRPr="00F3114B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19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5F8FFD46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31F4401F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024CA900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51FC2044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506EC48B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4476F24B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3A135F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1A4A48F" w14:textId="661D386D" w:rsidR="005E6739" w:rsidRPr="00FB6C27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1F24CA"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  <w:t>Workshop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905DB1C" w14:textId="0B8BEA35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</w:tr>
      <w:tr w:rsidR="005E6739" w:rsidRPr="00350F39" w14:paraId="21DE66CE" w14:textId="77777777" w:rsidTr="00E17164">
        <w:trPr>
          <w:trHeight w:val="215"/>
          <w:jc w:val="center"/>
        </w:trPr>
        <w:tc>
          <w:tcPr>
            <w:tcW w:w="895" w:type="dxa"/>
            <w:shd w:val="clear" w:color="auto" w:fill="7030A0"/>
          </w:tcPr>
          <w:p w14:paraId="44E0A79E" w14:textId="31AF4D17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1</w:t>
            </w:r>
            <w:r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:30</w:t>
            </w:r>
          </w:p>
        </w:tc>
        <w:tc>
          <w:tcPr>
            <w:tcW w:w="2160" w:type="dxa"/>
            <w:shd w:val="clear" w:color="auto" w:fill="F4B083"/>
          </w:tcPr>
          <w:p w14:paraId="6AD6EE0E" w14:textId="5CFADA77" w:rsidR="005E6739" w:rsidRPr="00C759AF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color w:val="00206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2060"/>
                <w:sz w:val="16"/>
                <w:szCs w:val="16"/>
              </w:rPr>
              <w:t>Lunch on your Own</w:t>
            </w: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527787CB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3ED4293A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4B083"/>
          </w:tcPr>
          <w:p w14:paraId="2AEED844" w14:textId="77777777" w:rsidR="005E6739" w:rsidRPr="00350F39" w:rsidRDefault="005E6739" w:rsidP="00DE6B25">
            <w:pPr>
              <w:pStyle w:val="Title"/>
              <w:widowControl/>
              <w:jc w:val="left"/>
              <w:rPr>
                <w:rFonts w:asciiTheme="minorHAnsi" w:hAnsiTheme="minorHAnsi" w:cstheme="minorHAnsi"/>
                <w:b w:val="0"/>
                <w:bCs w:val="0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4B083"/>
          </w:tcPr>
          <w:p w14:paraId="27EB84F1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4B083"/>
          </w:tcPr>
          <w:p w14:paraId="437D44AA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/>
          </w:tcPr>
          <w:p w14:paraId="1157DC08" w14:textId="21227F60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  <w:tr w:rsidR="005E6739" w:rsidRPr="00350F39" w14:paraId="539C3EAE" w14:textId="77777777" w:rsidTr="00DE7E38">
        <w:trPr>
          <w:trHeight w:val="926"/>
          <w:jc w:val="center"/>
        </w:trPr>
        <w:tc>
          <w:tcPr>
            <w:tcW w:w="895" w:type="dxa"/>
            <w:shd w:val="clear" w:color="auto" w:fill="7030A0"/>
          </w:tcPr>
          <w:p w14:paraId="17CC38B9" w14:textId="0C64A154" w:rsidR="005E6739" w:rsidRPr="00DE6B25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 w:rsidRPr="00DE6B25"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1:0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F7165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Individual Sessions (1.5)</w:t>
            </w:r>
          </w:p>
          <w:p w14:paraId="0CDCB002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3337B5BF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01444E39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3816D6A9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32088485" w14:textId="77777777" w:rsidR="00583E52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  <w:p w14:paraId="10A8DDA3" w14:textId="5F35E7BF" w:rsidR="00583E52" w:rsidRPr="00350F39" w:rsidRDefault="00583E52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B742E" w14:textId="77777777" w:rsidR="005E6739" w:rsidRDefault="005E6739" w:rsidP="00DE6B2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Workshop</w:t>
            </w:r>
          </w:p>
          <w:p w14:paraId="1EB4EADF" w14:textId="77777777" w:rsidR="005E6739" w:rsidRDefault="005E6739" w:rsidP="00DE6B2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1DA31E8B" w14:textId="77777777" w:rsidR="005E6739" w:rsidRDefault="005E6739" w:rsidP="00DE6B2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  <w:p w14:paraId="15D77073" w14:textId="77777777" w:rsidR="005E6739" w:rsidRPr="00350F39" w:rsidRDefault="005E6739" w:rsidP="00DE6B25">
            <w:pPr>
              <w:jc w:val="center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  <w:tc>
          <w:tcPr>
            <w:tcW w:w="1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EF2A49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FB6C27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Workshop</w:t>
            </w:r>
          </w:p>
          <w:p w14:paraId="6335F8E0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4F4C013C" w14:textId="77777777" w:rsidR="005E6739" w:rsidRPr="00350F39" w:rsidRDefault="005E6739" w:rsidP="00DE6B25">
            <w:pPr>
              <w:jc w:val="center"/>
              <w:rPr>
                <w:rFonts w:asciiTheme="minorHAnsi" w:hAnsiTheme="minorHAnsi" w:cstheme="minorHAnsi"/>
                <w:bCs/>
                <w:sz w:val="12"/>
                <w:szCs w:val="12"/>
              </w:rPr>
            </w:pPr>
          </w:p>
        </w:tc>
        <w:tc>
          <w:tcPr>
            <w:tcW w:w="19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10D0092A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17FC4071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4340DAA9" w14:textId="77777777" w:rsidR="005E67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</w:p>
          <w:p w14:paraId="2A11544C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2"/>
                <w:szCs w:val="12"/>
              </w:rPr>
            </w:pPr>
          </w:p>
        </w:tc>
        <w:tc>
          <w:tcPr>
            <w:tcW w:w="18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DBA559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CC25FE4" w14:textId="39B74C75" w:rsidR="005E6739" w:rsidRPr="00FB6C27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  <w:tc>
          <w:tcPr>
            <w:tcW w:w="1985" w:type="dxa"/>
            <w:tcBorders>
              <w:left w:val="single" w:sz="4" w:space="0" w:color="auto"/>
            </w:tcBorders>
            <w:shd w:val="clear" w:color="auto" w:fill="auto"/>
          </w:tcPr>
          <w:p w14:paraId="06633AF3" w14:textId="178A33AC" w:rsidR="005E6739" w:rsidRPr="00350F39" w:rsidRDefault="00DE7E38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2"/>
                <w:szCs w:val="12"/>
              </w:rPr>
            </w:pPr>
            <w:r w:rsidRPr="00FB6C27"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  <w:t>Workshop</w:t>
            </w:r>
          </w:p>
        </w:tc>
      </w:tr>
      <w:tr w:rsidR="005E6739" w:rsidRPr="00350F39" w14:paraId="75827EFE" w14:textId="77777777" w:rsidTr="005E6739">
        <w:trPr>
          <w:trHeight w:val="197"/>
          <w:jc w:val="center"/>
        </w:trPr>
        <w:tc>
          <w:tcPr>
            <w:tcW w:w="895" w:type="dxa"/>
            <w:tcBorders>
              <w:bottom w:val="single" w:sz="4" w:space="0" w:color="auto"/>
            </w:tcBorders>
            <w:shd w:val="clear" w:color="auto" w:fill="7030A0"/>
          </w:tcPr>
          <w:p w14:paraId="1C9EF046" w14:textId="02317E02" w:rsidR="005E6739" w:rsidRPr="00DE6B25" w:rsidRDefault="00DE7E38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color w:val="FFFFFF" w:themeColor="background1"/>
                <w:sz w:val="16"/>
                <w:szCs w:val="16"/>
              </w:rPr>
              <w:t>2:3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8747776" w14:textId="43835240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</w:pPr>
            <w:r w:rsidRPr="00350F39"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  <w:t xml:space="preserve">Conference </w:t>
            </w:r>
            <w:r w:rsidR="00E17164">
              <w:rPr>
                <w:rFonts w:asciiTheme="minorHAnsi" w:hAnsiTheme="minorHAnsi" w:cstheme="minorHAnsi"/>
                <w:b w:val="0"/>
                <w:iCs/>
                <w:sz w:val="16"/>
                <w:szCs w:val="16"/>
                <w:shd w:val="clear" w:color="auto" w:fill="FFFFFF" w:themeFill="background1"/>
              </w:rPr>
              <w:t>Concludes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4717AF07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9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3D3C0F2" w14:textId="77777777" w:rsidR="005E6739" w:rsidRPr="00350F39" w:rsidRDefault="005E6739" w:rsidP="00DE6B25">
            <w:pPr>
              <w:widowControl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</w:p>
        </w:tc>
        <w:tc>
          <w:tcPr>
            <w:tcW w:w="1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6A6A6" w:themeFill="background1" w:themeFillShade="A6"/>
          </w:tcPr>
          <w:p w14:paraId="5C1AAD2A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EAAAA" w:themeFill="background2" w:themeFillShade="BF"/>
          </w:tcPr>
          <w:p w14:paraId="0671FE40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Cs/>
                <w:sz w:val="16"/>
                <w:szCs w:val="16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BF6447D" w14:textId="77777777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5E33967E" w14:textId="34961026" w:rsidR="005E6739" w:rsidRPr="00350F39" w:rsidRDefault="005E6739" w:rsidP="00DE6B25">
            <w:pPr>
              <w:pStyle w:val="Title"/>
              <w:widowControl/>
              <w:rPr>
                <w:rFonts w:asciiTheme="minorHAnsi" w:hAnsiTheme="minorHAnsi" w:cstheme="minorHAnsi"/>
                <w:b w:val="0"/>
                <w:i/>
                <w:iCs/>
                <w:sz w:val="16"/>
                <w:szCs w:val="16"/>
              </w:rPr>
            </w:pPr>
          </w:p>
        </w:tc>
      </w:tr>
    </w:tbl>
    <w:p w14:paraId="2A4ED3B4" w14:textId="3A67DC4F" w:rsidR="008D322B" w:rsidRPr="00583E52" w:rsidRDefault="008D322B" w:rsidP="008D322B">
      <w:pPr>
        <w:widowControl/>
        <w:jc w:val="center"/>
        <w:rPr>
          <w:rFonts w:asciiTheme="minorHAnsi" w:hAnsiTheme="minorHAnsi" w:cstheme="minorHAnsi"/>
          <w:b/>
          <w:bCs/>
          <w:i/>
          <w:color w:val="FFFFFF" w:themeColor="background1"/>
        </w:rPr>
      </w:pPr>
      <w:r w:rsidRPr="00350F39">
        <w:rPr>
          <w:rFonts w:asciiTheme="minorHAnsi" w:hAnsiTheme="minorHAnsi" w:cstheme="minorHAnsi"/>
          <w:b/>
          <w:bCs/>
          <w:color w:val="002060"/>
          <w:sz w:val="18"/>
          <w:szCs w:val="18"/>
        </w:rPr>
        <w:t>TOTAL CEUS:</w:t>
      </w:r>
      <w:r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 </w:t>
      </w:r>
      <w:r w:rsidR="00DE7E38">
        <w:rPr>
          <w:rFonts w:asciiTheme="minorHAnsi" w:hAnsiTheme="minorHAnsi" w:cstheme="minorHAnsi"/>
          <w:b/>
          <w:bCs/>
          <w:color w:val="002060"/>
          <w:sz w:val="18"/>
          <w:szCs w:val="18"/>
        </w:rPr>
        <w:t>4</w:t>
      </w:r>
      <w:r>
        <w:rPr>
          <w:rFonts w:asciiTheme="minorHAnsi" w:hAnsiTheme="minorHAnsi" w:cstheme="minorHAnsi"/>
          <w:b/>
          <w:bCs/>
          <w:color w:val="002060"/>
          <w:sz w:val="18"/>
          <w:szCs w:val="18"/>
        </w:rPr>
        <w:t>.5</w:t>
      </w:r>
      <w:r w:rsidRPr="00350F39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    TOTAL WORKSHOPS:  </w:t>
      </w:r>
      <w:r>
        <w:rPr>
          <w:rFonts w:asciiTheme="minorHAnsi" w:hAnsiTheme="minorHAnsi" w:cstheme="minorHAnsi"/>
          <w:b/>
          <w:bCs/>
          <w:color w:val="002060"/>
          <w:sz w:val="18"/>
          <w:szCs w:val="18"/>
        </w:rPr>
        <w:t>1</w:t>
      </w:r>
      <w:r w:rsidR="00DE7E38">
        <w:rPr>
          <w:rFonts w:asciiTheme="minorHAnsi" w:hAnsiTheme="minorHAnsi" w:cstheme="minorHAnsi"/>
          <w:b/>
          <w:bCs/>
          <w:color w:val="002060"/>
          <w:sz w:val="18"/>
          <w:szCs w:val="18"/>
        </w:rPr>
        <w:t>1</w:t>
      </w:r>
      <w:r w:rsidRPr="00350F39">
        <w:rPr>
          <w:rFonts w:asciiTheme="minorHAnsi" w:hAnsiTheme="minorHAnsi" w:cstheme="minorHAnsi"/>
          <w:b/>
          <w:bCs/>
          <w:i/>
          <w:color w:val="002060"/>
        </w:rPr>
        <w:t xml:space="preserve">  </w:t>
      </w:r>
      <w:r w:rsidR="001543BD">
        <w:rPr>
          <w:rFonts w:asciiTheme="minorHAnsi" w:hAnsiTheme="minorHAnsi" w:cstheme="minorHAnsi"/>
          <w:b/>
          <w:bCs/>
          <w:i/>
          <w:color w:val="002060"/>
        </w:rPr>
        <w:t xml:space="preserve"> </w:t>
      </w:r>
      <w:r w:rsidR="001543BD" w:rsidRPr="00583E52">
        <w:rPr>
          <w:rFonts w:asciiTheme="minorHAnsi" w:hAnsiTheme="minorHAnsi" w:cstheme="minorHAnsi"/>
          <w:b/>
          <w:bCs/>
          <w:i/>
          <w:color w:val="FFFFFF" w:themeColor="background1"/>
          <w:highlight w:val="green"/>
        </w:rPr>
        <w:t>TAAP BOD MEETING: 10:</w:t>
      </w:r>
      <w:r w:rsidR="007A13E8">
        <w:rPr>
          <w:rFonts w:asciiTheme="minorHAnsi" w:hAnsiTheme="minorHAnsi" w:cstheme="minorHAnsi"/>
          <w:b/>
          <w:bCs/>
          <w:i/>
          <w:color w:val="FFFFFF" w:themeColor="background1"/>
          <w:highlight w:val="green"/>
        </w:rPr>
        <w:t>0</w:t>
      </w:r>
      <w:r w:rsidR="001543BD" w:rsidRPr="00583E52">
        <w:rPr>
          <w:rFonts w:asciiTheme="minorHAnsi" w:hAnsiTheme="minorHAnsi" w:cstheme="minorHAnsi"/>
          <w:b/>
          <w:bCs/>
          <w:i/>
          <w:color w:val="FFFFFF" w:themeColor="background1"/>
          <w:highlight w:val="green"/>
        </w:rPr>
        <w:t xml:space="preserve">0am – Uvalde Room    CERTIFICATION BOD MEETING: </w:t>
      </w:r>
      <w:r w:rsidR="00230DC3">
        <w:rPr>
          <w:rFonts w:asciiTheme="minorHAnsi" w:hAnsiTheme="minorHAnsi" w:cstheme="minorHAnsi"/>
          <w:b/>
          <w:bCs/>
          <w:i/>
          <w:color w:val="FFFFFF" w:themeColor="background1"/>
          <w:highlight w:val="green"/>
        </w:rPr>
        <w:t>12:30pm</w:t>
      </w:r>
      <w:r w:rsidR="001543BD" w:rsidRPr="00583E52">
        <w:rPr>
          <w:rFonts w:asciiTheme="minorHAnsi" w:hAnsiTheme="minorHAnsi" w:cstheme="minorHAnsi"/>
          <w:b/>
          <w:bCs/>
          <w:i/>
          <w:color w:val="FFFFFF" w:themeColor="background1"/>
          <w:highlight w:val="green"/>
        </w:rPr>
        <w:t xml:space="preserve"> – Uvalde Room</w:t>
      </w:r>
      <w:r w:rsidRPr="00583E52">
        <w:rPr>
          <w:rFonts w:asciiTheme="minorHAnsi" w:hAnsiTheme="minorHAnsi" w:cstheme="minorHAnsi"/>
          <w:b/>
          <w:bCs/>
          <w:i/>
          <w:color w:val="FFFFFF" w:themeColor="background1"/>
        </w:rPr>
        <w:t xml:space="preserve">  </w:t>
      </w:r>
    </w:p>
    <w:p w14:paraId="7AA494CE" w14:textId="77777777" w:rsidR="008D322B" w:rsidRPr="00583E52" w:rsidRDefault="008D322B" w:rsidP="006A0F4F">
      <w:pPr>
        <w:widowControl/>
        <w:jc w:val="center"/>
        <w:rPr>
          <w:rFonts w:asciiTheme="minorHAnsi" w:hAnsiTheme="minorHAnsi" w:cstheme="minorHAnsi"/>
          <w:b/>
          <w:bCs/>
          <w:i/>
          <w:color w:val="FFFFFF" w:themeColor="background1"/>
        </w:rPr>
      </w:pPr>
    </w:p>
    <w:sectPr w:rsidR="008D322B" w:rsidRPr="00583E52" w:rsidSect="004D447B">
      <w:endnotePr>
        <w:numFmt w:val="decimal"/>
      </w:endnotePr>
      <w:pgSz w:w="15840" w:h="12240" w:orient="landscape" w:code="1"/>
      <w:pgMar w:top="288" w:right="504" w:bottom="288" w:left="50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05142" w14:textId="77777777" w:rsidR="00A85F97" w:rsidRDefault="00A85F97" w:rsidP="001E5B7C">
      <w:r>
        <w:separator/>
      </w:r>
    </w:p>
  </w:endnote>
  <w:endnote w:type="continuationSeparator" w:id="0">
    <w:p w14:paraId="092752FA" w14:textId="77777777" w:rsidR="00A85F97" w:rsidRDefault="00A85F97" w:rsidP="001E5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hotgun BT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ignature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stina">
    <w:altName w:val="Pristina"/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Bahnschrift Condensed">
    <w:altName w:val="Segoe UI Light"/>
    <w:charset w:val="00"/>
    <w:family w:val="swiss"/>
    <w:pitch w:val="variable"/>
    <w:sig w:usb0="00000001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hnschrift SemiBold">
    <w:altName w:val="Segoe UI Light"/>
    <w:charset w:val="00"/>
    <w:family w:val="swiss"/>
    <w:pitch w:val="variable"/>
    <w:sig w:usb0="00000001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F5E0A" w14:textId="77777777" w:rsidR="00A85F97" w:rsidRDefault="00A85F97" w:rsidP="001E5B7C">
      <w:r>
        <w:separator/>
      </w:r>
    </w:p>
  </w:footnote>
  <w:footnote w:type="continuationSeparator" w:id="0">
    <w:p w14:paraId="4DF4636A" w14:textId="77777777" w:rsidR="00A85F97" w:rsidRDefault="00A85F97" w:rsidP="001E5B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A7E41"/>
    <w:multiLevelType w:val="multilevel"/>
    <w:tmpl w:val="A65214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</w:rPr>
    </w:lvl>
  </w:abstractNum>
  <w:abstractNum w:abstractNumId="1" w15:restartNumberingAfterBreak="0">
    <w:nsid w:val="48B92594"/>
    <w:multiLevelType w:val="multilevel"/>
    <w:tmpl w:val="A0C416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" w15:restartNumberingAfterBreak="0">
    <w:nsid w:val="64990F05"/>
    <w:multiLevelType w:val="multilevel"/>
    <w:tmpl w:val="C0BA4BF8"/>
    <w:lvl w:ilvl="0">
      <w:start w:val="1"/>
      <w:numFmt w:val="decimal"/>
      <w:lvlText w:val="(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(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(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(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(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(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7C3D7C09"/>
    <w:multiLevelType w:val="multilevel"/>
    <w:tmpl w:val="536A812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 w:val="0"/>
      </w:rPr>
    </w:lvl>
  </w:abstractNum>
  <w:abstractNum w:abstractNumId="4" w15:restartNumberingAfterBreak="0">
    <w:nsid w:val="7E247855"/>
    <w:multiLevelType w:val="hybridMultilevel"/>
    <w:tmpl w:val="60C2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MzMDIzNzMyMTVQ0lEKTi0uzszPAykwtKgFAFlGzr4tAAAA"/>
  </w:docVars>
  <w:rsids>
    <w:rsidRoot w:val="00A309A7"/>
    <w:rsid w:val="00001936"/>
    <w:rsid w:val="0000261F"/>
    <w:rsid w:val="000033F2"/>
    <w:rsid w:val="00007293"/>
    <w:rsid w:val="0001352D"/>
    <w:rsid w:val="00013546"/>
    <w:rsid w:val="0001370C"/>
    <w:rsid w:val="00015994"/>
    <w:rsid w:val="00015BFD"/>
    <w:rsid w:val="00017D57"/>
    <w:rsid w:val="00020567"/>
    <w:rsid w:val="00025AFF"/>
    <w:rsid w:val="00026A2C"/>
    <w:rsid w:val="000270F7"/>
    <w:rsid w:val="00033DB5"/>
    <w:rsid w:val="00034179"/>
    <w:rsid w:val="00034C07"/>
    <w:rsid w:val="00037774"/>
    <w:rsid w:val="0003799E"/>
    <w:rsid w:val="000426C9"/>
    <w:rsid w:val="000432E2"/>
    <w:rsid w:val="000442E4"/>
    <w:rsid w:val="000454A2"/>
    <w:rsid w:val="000468C9"/>
    <w:rsid w:val="0004724E"/>
    <w:rsid w:val="00047B66"/>
    <w:rsid w:val="0005025E"/>
    <w:rsid w:val="000534DA"/>
    <w:rsid w:val="00057038"/>
    <w:rsid w:val="00057E22"/>
    <w:rsid w:val="000606CF"/>
    <w:rsid w:val="00061644"/>
    <w:rsid w:val="00063A56"/>
    <w:rsid w:val="00065031"/>
    <w:rsid w:val="000658DB"/>
    <w:rsid w:val="00066862"/>
    <w:rsid w:val="00067804"/>
    <w:rsid w:val="00067CDF"/>
    <w:rsid w:val="00072979"/>
    <w:rsid w:val="00074B3E"/>
    <w:rsid w:val="0007521E"/>
    <w:rsid w:val="00075BD7"/>
    <w:rsid w:val="00075D60"/>
    <w:rsid w:val="000762B8"/>
    <w:rsid w:val="00076481"/>
    <w:rsid w:val="00077ECB"/>
    <w:rsid w:val="000805E8"/>
    <w:rsid w:val="00081CAD"/>
    <w:rsid w:val="000826AD"/>
    <w:rsid w:val="000826C1"/>
    <w:rsid w:val="00082CC6"/>
    <w:rsid w:val="00083652"/>
    <w:rsid w:val="00084991"/>
    <w:rsid w:val="00086600"/>
    <w:rsid w:val="00087BBC"/>
    <w:rsid w:val="00093EEC"/>
    <w:rsid w:val="00094E56"/>
    <w:rsid w:val="0009646A"/>
    <w:rsid w:val="000979B0"/>
    <w:rsid w:val="000A1F2E"/>
    <w:rsid w:val="000A678B"/>
    <w:rsid w:val="000A68C0"/>
    <w:rsid w:val="000B280E"/>
    <w:rsid w:val="000B2B93"/>
    <w:rsid w:val="000B4F16"/>
    <w:rsid w:val="000C1DDE"/>
    <w:rsid w:val="000C36C0"/>
    <w:rsid w:val="000C5232"/>
    <w:rsid w:val="000C72CC"/>
    <w:rsid w:val="000D0716"/>
    <w:rsid w:val="000D0770"/>
    <w:rsid w:val="000D0B16"/>
    <w:rsid w:val="000D0EE8"/>
    <w:rsid w:val="000D3EB0"/>
    <w:rsid w:val="000D5513"/>
    <w:rsid w:val="000E02DA"/>
    <w:rsid w:val="000E0DDE"/>
    <w:rsid w:val="000E2DFB"/>
    <w:rsid w:val="000E3DE7"/>
    <w:rsid w:val="000E4E47"/>
    <w:rsid w:val="000E6142"/>
    <w:rsid w:val="000E67F8"/>
    <w:rsid w:val="000F0365"/>
    <w:rsid w:val="000F2BD7"/>
    <w:rsid w:val="000F34B7"/>
    <w:rsid w:val="000F59D9"/>
    <w:rsid w:val="000F5EF8"/>
    <w:rsid w:val="000F62E5"/>
    <w:rsid w:val="000F62FA"/>
    <w:rsid w:val="000F756E"/>
    <w:rsid w:val="000F79BF"/>
    <w:rsid w:val="000F7ECB"/>
    <w:rsid w:val="00100118"/>
    <w:rsid w:val="0010177B"/>
    <w:rsid w:val="00102A0E"/>
    <w:rsid w:val="00103205"/>
    <w:rsid w:val="00107AF0"/>
    <w:rsid w:val="00110AF4"/>
    <w:rsid w:val="001130AD"/>
    <w:rsid w:val="00117428"/>
    <w:rsid w:val="001176BD"/>
    <w:rsid w:val="00117BFE"/>
    <w:rsid w:val="00120A82"/>
    <w:rsid w:val="0012176F"/>
    <w:rsid w:val="001233F2"/>
    <w:rsid w:val="001252DE"/>
    <w:rsid w:val="00132828"/>
    <w:rsid w:val="0013306E"/>
    <w:rsid w:val="001342D4"/>
    <w:rsid w:val="0013444B"/>
    <w:rsid w:val="00134A7F"/>
    <w:rsid w:val="00134D99"/>
    <w:rsid w:val="0013519B"/>
    <w:rsid w:val="00137FAB"/>
    <w:rsid w:val="00140B15"/>
    <w:rsid w:val="0014137E"/>
    <w:rsid w:val="0014334B"/>
    <w:rsid w:val="001449DF"/>
    <w:rsid w:val="00144CCD"/>
    <w:rsid w:val="00144F54"/>
    <w:rsid w:val="00150162"/>
    <w:rsid w:val="00153439"/>
    <w:rsid w:val="001540F8"/>
    <w:rsid w:val="001543BD"/>
    <w:rsid w:val="00154B00"/>
    <w:rsid w:val="001600CC"/>
    <w:rsid w:val="00163860"/>
    <w:rsid w:val="001660A9"/>
    <w:rsid w:val="00171066"/>
    <w:rsid w:val="00171E1A"/>
    <w:rsid w:val="001727D1"/>
    <w:rsid w:val="001834B1"/>
    <w:rsid w:val="00183763"/>
    <w:rsid w:val="00186F5A"/>
    <w:rsid w:val="001878D5"/>
    <w:rsid w:val="00191C27"/>
    <w:rsid w:val="001940CD"/>
    <w:rsid w:val="001A4C46"/>
    <w:rsid w:val="001A62CE"/>
    <w:rsid w:val="001A62F4"/>
    <w:rsid w:val="001A6CF0"/>
    <w:rsid w:val="001A7831"/>
    <w:rsid w:val="001B0670"/>
    <w:rsid w:val="001B4159"/>
    <w:rsid w:val="001B5126"/>
    <w:rsid w:val="001B614C"/>
    <w:rsid w:val="001C0AF7"/>
    <w:rsid w:val="001C13C3"/>
    <w:rsid w:val="001C592A"/>
    <w:rsid w:val="001C6833"/>
    <w:rsid w:val="001C762C"/>
    <w:rsid w:val="001D0C8B"/>
    <w:rsid w:val="001D2851"/>
    <w:rsid w:val="001D3188"/>
    <w:rsid w:val="001D4430"/>
    <w:rsid w:val="001D486C"/>
    <w:rsid w:val="001E002A"/>
    <w:rsid w:val="001E2CA1"/>
    <w:rsid w:val="001E5B7C"/>
    <w:rsid w:val="001E72E9"/>
    <w:rsid w:val="001E74C3"/>
    <w:rsid w:val="001F1CD0"/>
    <w:rsid w:val="001F24CA"/>
    <w:rsid w:val="001F2B1D"/>
    <w:rsid w:val="001F3A99"/>
    <w:rsid w:val="001F6400"/>
    <w:rsid w:val="002028C6"/>
    <w:rsid w:val="00207354"/>
    <w:rsid w:val="00207577"/>
    <w:rsid w:val="002123A4"/>
    <w:rsid w:val="00212817"/>
    <w:rsid w:val="002158EC"/>
    <w:rsid w:val="0021674F"/>
    <w:rsid w:val="002208AF"/>
    <w:rsid w:val="002221B3"/>
    <w:rsid w:val="002225C9"/>
    <w:rsid w:val="0022271C"/>
    <w:rsid w:val="002236AC"/>
    <w:rsid w:val="00224802"/>
    <w:rsid w:val="00226D9F"/>
    <w:rsid w:val="002302D4"/>
    <w:rsid w:val="00230DC3"/>
    <w:rsid w:val="00231B8C"/>
    <w:rsid w:val="00233154"/>
    <w:rsid w:val="002366AA"/>
    <w:rsid w:val="0023696F"/>
    <w:rsid w:val="00236A49"/>
    <w:rsid w:val="00241215"/>
    <w:rsid w:val="00241573"/>
    <w:rsid w:val="00243FEB"/>
    <w:rsid w:val="00246DD8"/>
    <w:rsid w:val="00246F33"/>
    <w:rsid w:val="00250DEB"/>
    <w:rsid w:val="002516CD"/>
    <w:rsid w:val="00251F54"/>
    <w:rsid w:val="00255122"/>
    <w:rsid w:val="00256293"/>
    <w:rsid w:val="00256E0F"/>
    <w:rsid w:val="00260EA7"/>
    <w:rsid w:val="002632E2"/>
    <w:rsid w:val="0027053E"/>
    <w:rsid w:val="002716B2"/>
    <w:rsid w:val="002747B3"/>
    <w:rsid w:val="00276E66"/>
    <w:rsid w:val="002805F3"/>
    <w:rsid w:val="00281749"/>
    <w:rsid w:val="002822CC"/>
    <w:rsid w:val="00282FD2"/>
    <w:rsid w:val="00284C7F"/>
    <w:rsid w:val="0028514D"/>
    <w:rsid w:val="00286131"/>
    <w:rsid w:val="00286655"/>
    <w:rsid w:val="00286B62"/>
    <w:rsid w:val="0029091A"/>
    <w:rsid w:val="00291831"/>
    <w:rsid w:val="002944B9"/>
    <w:rsid w:val="0029556C"/>
    <w:rsid w:val="002955E7"/>
    <w:rsid w:val="002A0EE8"/>
    <w:rsid w:val="002A1A05"/>
    <w:rsid w:val="002A367C"/>
    <w:rsid w:val="002A532F"/>
    <w:rsid w:val="002A5900"/>
    <w:rsid w:val="002A739A"/>
    <w:rsid w:val="002B2F19"/>
    <w:rsid w:val="002B4F28"/>
    <w:rsid w:val="002B697E"/>
    <w:rsid w:val="002B6ECF"/>
    <w:rsid w:val="002B7A37"/>
    <w:rsid w:val="002C1595"/>
    <w:rsid w:val="002C1688"/>
    <w:rsid w:val="002C2FEF"/>
    <w:rsid w:val="002C5A8A"/>
    <w:rsid w:val="002C7A7E"/>
    <w:rsid w:val="002D3EE8"/>
    <w:rsid w:val="002D43EC"/>
    <w:rsid w:val="002D4528"/>
    <w:rsid w:val="002D4602"/>
    <w:rsid w:val="002E06D7"/>
    <w:rsid w:val="002E5F99"/>
    <w:rsid w:val="002E709F"/>
    <w:rsid w:val="002F0B7A"/>
    <w:rsid w:val="002F32DD"/>
    <w:rsid w:val="002F5D06"/>
    <w:rsid w:val="002F5FC4"/>
    <w:rsid w:val="003008F6"/>
    <w:rsid w:val="003044FC"/>
    <w:rsid w:val="00304F39"/>
    <w:rsid w:val="003063C7"/>
    <w:rsid w:val="003100DB"/>
    <w:rsid w:val="0031077E"/>
    <w:rsid w:val="00311DC0"/>
    <w:rsid w:val="00313102"/>
    <w:rsid w:val="003134EA"/>
    <w:rsid w:val="00313808"/>
    <w:rsid w:val="003156C4"/>
    <w:rsid w:val="00316712"/>
    <w:rsid w:val="003179DC"/>
    <w:rsid w:val="00320A15"/>
    <w:rsid w:val="00321034"/>
    <w:rsid w:val="00321377"/>
    <w:rsid w:val="00321DD7"/>
    <w:rsid w:val="003246D0"/>
    <w:rsid w:val="003259D4"/>
    <w:rsid w:val="00331636"/>
    <w:rsid w:val="00331F92"/>
    <w:rsid w:val="00332265"/>
    <w:rsid w:val="00332ADF"/>
    <w:rsid w:val="00332DF0"/>
    <w:rsid w:val="0033620F"/>
    <w:rsid w:val="003404E2"/>
    <w:rsid w:val="00340E3C"/>
    <w:rsid w:val="0034157B"/>
    <w:rsid w:val="00341C04"/>
    <w:rsid w:val="0034219D"/>
    <w:rsid w:val="0034496A"/>
    <w:rsid w:val="00344AE4"/>
    <w:rsid w:val="00350F39"/>
    <w:rsid w:val="00356B9E"/>
    <w:rsid w:val="00357347"/>
    <w:rsid w:val="00357964"/>
    <w:rsid w:val="0036065E"/>
    <w:rsid w:val="00361A14"/>
    <w:rsid w:val="00362790"/>
    <w:rsid w:val="00364D30"/>
    <w:rsid w:val="003669FB"/>
    <w:rsid w:val="00376E90"/>
    <w:rsid w:val="00377362"/>
    <w:rsid w:val="003776BF"/>
    <w:rsid w:val="00377E1B"/>
    <w:rsid w:val="00381106"/>
    <w:rsid w:val="00382964"/>
    <w:rsid w:val="00383107"/>
    <w:rsid w:val="00383A98"/>
    <w:rsid w:val="003840E7"/>
    <w:rsid w:val="0039190D"/>
    <w:rsid w:val="00391D8B"/>
    <w:rsid w:val="00391E94"/>
    <w:rsid w:val="003944E1"/>
    <w:rsid w:val="00395C81"/>
    <w:rsid w:val="00396BAA"/>
    <w:rsid w:val="003A07A9"/>
    <w:rsid w:val="003A14B5"/>
    <w:rsid w:val="003A16D4"/>
    <w:rsid w:val="003A305A"/>
    <w:rsid w:val="003A4995"/>
    <w:rsid w:val="003A60E1"/>
    <w:rsid w:val="003A6B99"/>
    <w:rsid w:val="003B0E6C"/>
    <w:rsid w:val="003B1411"/>
    <w:rsid w:val="003B55E2"/>
    <w:rsid w:val="003B5A14"/>
    <w:rsid w:val="003B6092"/>
    <w:rsid w:val="003C1469"/>
    <w:rsid w:val="003C29EE"/>
    <w:rsid w:val="003C3D5D"/>
    <w:rsid w:val="003C5BA2"/>
    <w:rsid w:val="003C6B15"/>
    <w:rsid w:val="003D081F"/>
    <w:rsid w:val="003D1B01"/>
    <w:rsid w:val="003D23FF"/>
    <w:rsid w:val="003D2E2B"/>
    <w:rsid w:val="003D543B"/>
    <w:rsid w:val="003D7C10"/>
    <w:rsid w:val="003E0C15"/>
    <w:rsid w:val="003E1010"/>
    <w:rsid w:val="003E5311"/>
    <w:rsid w:val="003F1CA5"/>
    <w:rsid w:val="003F2D30"/>
    <w:rsid w:val="003F44D5"/>
    <w:rsid w:val="003F5193"/>
    <w:rsid w:val="004003A8"/>
    <w:rsid w:val="004029A0"/>
    <w:rsid w:val="00403114"/>
    <w:rsid w:val="004034AB"/>
    <w:rsid w:val="00406B7B"/>
    <w:rsid w:val="00410D89"/>
    <w:rsid w:val="00411B96"/>
    <w:rsid w:val="00413AF5"/>
    <w:rsid w:val="00415B59"/>
    <w:rsid w:val="004165A5"/>
    <w:rsid w:val="004168C7"/>
    <w:rsid w:val="00416C97"/>
    <w:rsid w:val="00416F66"/>
    <w:rsid w:val="004174C3"/>
    <w:rsid w:val="00417ECF"/>
    <w:rsid w:val="0042015C"/>
    <w:rsid w:val="004217DE"/>
    <w:rsid w:val="004222FA"/>
    <w:rsid w:val="004301A1"/>
    <w:rsid w:val="00430424"/>
    <w:rsid w:val="00432E94"/>
    <w:rsid w:val="0043438B"/>
    <w:rsid w:val="00435822"/>
    <w:rsid w:val="00440050"/>
    <w:rsid w:val="00440209"/>
    <w:rsid w:val="00444779"/>
    <w:rsid w:val="00445B96"/>
    <w:rsid w:val="004503DD"/>
    <w:rsid w:val="00453339"/>
    <w:rsid w:val="00453812"/>
    <w:rsid w:val="00453CEF"/>
    <w:rsid w:val="0045400C"/>
    <w:rsid w:val="00455642"/>
    <w:rsid w:val="00461D51"/>
    <w:rsid w:val="004625B3"/>
    <w:rsid w:val="00462D1F"/>
    <w:rsid w:val="00464120"/>
    <w:rsid w:val="004649B2"/>
    <w:rsid w:val="004709DC"/>
    <w:rsid w:val="004711E8"/>
    <w:rsid w:val="00473732"/>
    <w:rsid w:val="004752F5"/>
    <w:rsid w:val="00476295"/>
    <w:rsid w:val="00481161"/>
    <w:rsid w:val="004813CB"/>
    <w:rsid w:val="00481C6B"/>
    <w:rsid w:val="00483D82"/>
    <w:rsid w:val="00484D53"/>
    <w:rsid w:val="00485B6F"/>
    <w:rsid w:val="004877E0"/>
    <w:rsid w:val="0048781A"/>
    <w:rsid w:val="00487DE2"/>
    <w:rsid w:val="00490032"/>
    <w:rsid w:val="00492A22"/>
    <w:rsid w:val="004A0402"/>
    <w:rsid w:val="004A2522"/>
    <w:rsid w:val="004A286E"/>
    <w:rsid w:val="004A375C"/>
    <w:rsid w:val="004A477A"/>
    <w:rsid w:val="004A4EE9"/>
    <w:rsid w:val="004B0118"/>
    <w:rsid w:val="004B18D9"/>
    <w:rsid w:val="004B1BE8"/>
    <w:rsid w:val="004B3DE7"/>
    <w:rsid w:val="004C0553"/>
    <w:rsid w:val="004C0B70"/>
    <w:rsid w:val="004C4865"/>
    <w:rsid w:val="004C4B62"/>
    <w:rsid w:val="004C532F"/>
    <w:rsid w:val="004D25D0"/>
    <w:rsid w:val="004D447B"/>
    <w:rsid w:val="004D45DF"/>
    <w:rsid w:val="004D48E0"/>
    <w:rsid w:val="004D4C36"/>
    <w:rsid w:val="004D4CA8"/>
    <w:rsid w:val="004D4CC0"/>
    <w:rsid w:val="004D514C"/>
    <w:rsid w:val="004D5F42"/>
    <w:rsid w:val="004D6903"/>
    <w:rsid w:val="004D6B2E"/>
    <w:rsid w:val="004D704E"/>
    <w:rsid w:val="004D7A21"/>
    <w:rsid w:val="004E2FF7"/>
    <w:rsid w:val="004E4D7A"/>
    <w:rsid w:val="004E5CB6"/>
    <w:rsid w:val="004E66C3"/>
    <w:rsid w:val="004E68EF"/>
    <w:rsid w:val="004F44F8"/>
    <w:rsid w:val="004F47D4"/>
    <w:rsid w:val="00500D1D"/>
    <w:rsid w:val="00501E39"/>
    <w:rsid w:val="00502A38"/>
    <w:rsid w:val="005056DD"/>
    <w:rsid w:val="005056EE"/>
    <w:rsid w:val="005064C0"/>
    <w:rsid w:val="00506983"/>
    <w:rsid w:val="005070F1"/>
    <w:rsid w:val="00510C0E"/>
    <w:rsid w:val="005129F6"/>
    <w:rsid w:val="005137EB"/>
    <w:rsid w:val="00513D07"/>
    <w:rsid w:val="00513F33"/>
    <w:rsid w:val="00514683"/>
    <w:rsid w:val="0051757E"/>
    <w:rsid w:val="005203D5"/>
    <w:rsid w:val="00522661"/>
    <w:rsid w:val="0052293C"/>
    <w:rsid w:val="0052299B"/>
    <w:rsid w:val="00522B09"/>
    <w:rsid w:val="0052570C"/>
    <w:rsid w:val="005269CB"/>
    <w:rsid w:val="005300E8"/>
    <w:rsid w:val="0053386B"/>
    <w:rsid w:val="00534CE9"/>
    <w:rsid w:val="00540582"/>
    <w:rsid w:val="005408F3"/>
    <w:rsid w:val="005437FC"/>
    <w:rsid w:val="00546411"/>
    <w:rsid w:val="00546CA7"/>
    <w:rsid w:val="00550BA3"/>
    <w:rsid w:val="00550D91"/>
    <w:rsid w:val="00552018"/>
    <w:rsid w:val="00553553"/>
    <w:rsid w:val="00557F22"/>
    <w:rsid w:val="0056318B"/>
    <w:rsid w:val="005631CE"/>
    <w:rsid w:val="00563497"/>
    <w:rsid w:val="00563F9B"/>
    <w:rsid w:val="005640A9"/>
    <w:rsid w:val="00564DB9"/>
    <w:rsid w:val="0056511E"/>
    <w:rsid w:val="005663D5"/>
    <w:rsid w:val="005663DC"/>
    <w:rsid w:val="005702D3"/>
    <w:rsid w:val="00570588"/>
    <w:rsid w:val="00571B6A"/>
    <w:rsid w:val="00574E0A"/>
    <w:rsid w:val="00576908"/>
    <w:rsid w:val="00577C64"/>
    <w:rsid w:val="005821F0"/>
    <w:rsid w:val="00583E52"/>
    <w:rsid w:val="005850DA"/>
    <w:rsid w:val="0059043A"/>
    <w:rsid w:val="00590ED1"/>
    <w:rsid w:val="005929EE"/>
    <w:rsid w:val="00592B1C"/>
    <w:rsid w:val="00597045"/>
    <w:rsid w:val="005A1CE7"/>
    <w:rsid w:val="005A3589"/>
    <w:rsid w:val="005A561E"/>
    <w:rsid w:val="005A5B01"/>
    <w:rsid w:val="005A5EFF"/>
    <w:rsid w:val="005B1270"/>
    <w:rsid w:val="005B152B"/>
    <w:rsid w:val="005B270A"/>
    <w:rsid w:val="005B3BF4"/>
    <w:rsid w:val="005B5E56"/>
    <w:rsid w:val="005B63BB"/>
    <w:rsid w:val="005C022D"/>
    <w:rsid w:val="005C1B1C"/>
    <w:rsid w:val="005C265E"/>
    <w:rsid w:val="005C296D"/>
    <w:rsid w:val="005C370E"/>
    <w:rsid w:val="005C5B69"/>
    <w:rsid w:val="005C7947"/>
    <w:rsid w:val="005C7FA3"/>
    <w:rsid w:val="005D0B68"/>
    <w:rsid w:val="005D2547"/>
    <w:rsid w:val="005D29B1"/>
    <w:rsid w:val="005D5713"/>
    <w:rsid w:val="005D5A11"/>
    <w:rsid w:val="005D646B"/>
    <w:rsid w:val="005E3091"/>
    <w:rsid w:val="005E6739"/>
    <w:rsid w:val="005F1893"/>
    <w:rsid w:val="005F64B5"/>
    <w:rsid w:val="005F7293"/>
    <w:rsid w:val="00601B54"/>
    <w:rsid w:val="0060384A"/>
    <w:rsid w:val="006039B3"/>
    <w:rsid w:val="00610679"/>
    <w:rsid w:val="00611FBD"/>
    <w:rsid w:val="00612BCB"/>
    <w:rsid w:val="00613340"/>
    <w:rsid w:val="00614334"/>
    <w:rsid w:val="0062172C"/>
    <w:rsid w:val="006221AD"/>
    <w:rsid w:val="0062223A"/>
    <w:rsid w:val="00627FFD"/>
    <w:rsid w:val="00630573"/>
    <w:rsid w:val="00631244"/>
    <w:rsid w:val="00631F9B"/>
    <w:rsid w:val="006329BB"/>
    <w:rsid w:val="00633E66"/>
    <w:rsid w:val="006402E5"/>
    <w:rsid w:val="00642FE1"/>
    <w:rsid w:val="00645990"/>
    <w:rsid w:val="00647DD5"/>
    <w:rsid w:val="006516AA"/>
    <w:rsid w:val="00651A43"/>
    <w:rsid w:val="00651DE7"/>
    <w:rsid w:val="0065271E"/>
    <w:rsid w:val="006575CB"/>
    <w:rsid w:val="00657B0D"/>
    <w:rsid w:val="006610C5"/>
    <w:rsid w:val="00661EBF"/>
    <w:rsid w:val="00664155"/>
    <w:rsid w:val="006661DA"/>
    <w:rsid w:val="00666AFE"/>
    <w:rsid w:val="006719F6"/>
    <w:rsid w:val="0067217C"/>
    <w:rsid w:val="00672B83"/>
    <w:rsid w:val="00673B3F"/>
    <w:rsid w:val="00674BFC"/>
    <w:rsid w:val="00674D77"/>
    <w:rsid w:val="00675E5B"/>
    <w:rsid w:val="00675E71"/>
    <w:rsid w:val="00676287"/>
    <w:rsid w:val="0067705B"/>
    <w:rsid w:val="00677141"/>
    <w:rsid w:val="00683CE6"/>
    <w:rsid w:val="00684F04"/>
    <w:rsid w:val="00691DA8"/>
    <w:rsid w:val="006921DB"/>
    <w:rsid w:val="006949C3"/>
    <w:rsid w:val="006958DD"/>
    <w:rsid w:val="006968A6"/>
    <w:rsid w:val="00696C86"/>
    <w:rsid w:val="00697079"/>
    <w:rsid w:val="00697C71"/>
    <w:rsid w:val="00697EF6"/>
    <w:rsid w:val="006A0A17"/>
    <w:rsid w:val="006A0F4F"/>
    <w:rsid w:val="006A1B17"/>
    <w:rsid w:val="006A2222"/>
    <w:rsid w:val="006A3262"/>
    <w:rsid w:val="006A3795"/>
    <w:rsid w:val="006A42CE"/>
    <w:rsid w:val="006A6AEB"/>
    <w:rsid w:val="006A7E87"/>
    <w:rsid w:val="006A7F46"/>
    <w:rsid w:val="006B050C"/>
    <w:rsid w:val="006B0E91"/>
    <w:rsid w:val="006B2203"/>
    <w:rsid w:val="006B3C3C"/>
    <w:rsid w:val="006B43FA"/>
    <w:rsid w:val="006B61D9"/>
    <w:rsid w:val="006B66C6"/>
    <w:rsid w:val="006B7CC7"/>
    <w:rsid w:val="006C01B7"/>
    <w:rsid w:val="006C11E8"/>
    <w:rsid w:val="006C1752"/>
    <w:rsid w:val="006C2136"/>
    <w:rsid w:val="006C5742"/>
    <w:rsid w:val="006C6472"/>
    <w:rsid w:val="006C7F09"/>
    <w:rsid w:val="006D21F9"/>
    <w:rsid w:val="006D36C0"/>
    <w:rsid w:val="006D399C"/>
    <w:rsid w:val="006D4949"/>
    <w:rsid w:val="006D5E98"/>
    <w:rsid w:val="006D677B"/>
    <w:rsid w:val="006D6C38"/>
    <w:rsid w:val="006E145F"/>
    <w:rsid w:val="006E2908"/>
    <w:rsid w:val="006E3A5F"/>
    <w:rsid w:val="006E770F"/>
    <w:rsid w:val="006E7A0B"/>
    <w:rsid w:val="006E7A1B"/>
    <w:rsid w:val="006F2C7F"/>
    <w:rsid w:val="006F3DA1"/>
    <w:rsid w:val="006F5734"/>
    <w:rsid w:val="006F59F4"/>
    <w:rsid w:val="007052A5"/>
    <w:rsid w:val="00707063"/>
    <w:rsid w:val="007112F2"/>
    <w:rsid w:val="00711408"/>
    <w:rsid w:val="00713F3A"/>
    <w:rsid w:val="00715A56"/>
    <w:rsid w:val="00722247"/>
    <w:rsid w:val="00722B5F"/>
    <w:rsid w:val="00723365"/>
    <w:rsid w:val="0072378E"/>
    <w:rsid w:val="00723BDA"/>
    <w:rsid w:val="00727008"/>
    <w:rsid w:val="0073119F"/>
    <w:rsid w:val="00732433"/>
    <w:rsid w:val="0073260E"/>
    <w:rsid w:val="00732F9C"/>
    <w:rsid w:val="00734FD5"/>
    <w:rsid w:val="007363FE"/>
    <w:rsid w:val="00741D63"/>
    <w:rsid w:val="007434F7"/>
    <w:rsid w:val="007479BE"/>
    <w:rsid w:val="0075370B"/>
    <w:rsid w:val="00753F06"/>
    <w:rsid w:val="00756CAD"/>
    <w:rsid w:val="00756CB4"/>
    <w:rsid w:val="007604AC"/>
    <w:rsid w:val="007611DC"/>
    <w:rsid w:val="00762C9A"/>
    <w:rsid w:val="007640A6"/>
    <w:rsid w:val="00765766"/>
    <w:rsid w:val="00766043"/>
    <w:rsid w:val="0077130F"/>
    <w:rsid w:val="00772A94"/>
    <w:rsid w:val="0077637B"/>
    <w:rsid w:val="007765C0"/>
    <w:rsid w:val="0077678F"/>
    <w:rsid w:val="00777DB9"/>
    <w:rsid w:val="007805F3"/>
    <w:rsid w:val="00780BDD"/>
    <w:rsid w:val="0078135F"/>
    <w:rsid w:val="007826C9"/>
    <w:rsid w:val="00782F2F"/>
    <w:rsid w:val="0078440C"/>
    <w:rsid w:val="007859E4"/>
    <w:rsid w:val="00785E52"/>
    <w:rsid w:val="007860E0"/>
    <w:rsid w:val="00786C83"/>
    <w:rsid w:val="00787A67"/>
    <w:rsid w:val="00787B65"/>
    <w:rsid w:val="007A13E8"/>
    <w:rsid w:val="007A25A1"/>
    <w:rsid w:val="007A3856"/>
    <w:rsid w:val="007A47B4"/>
    <w:rsid w:val="007A50EF"/>
    <w:rsid w:val="007A54A2"/>
    <w:rsid w:val="007A5B4C"/>
    <w:rsid w:val="007A749C"/>
    <w:rsid w:val="007B15EA"/>
    <w:rsid w:val="007B56F0"/>
    <w:rsid w:val="007B62C8"/>
    <w:rsid w:val="007B740F"/>
    <w:rsid w:val="007C05AA"/>
    <w:rsid w:val="007C7F43"/>
    <w:rsid w:val="007D00CE"/>
    <w:rsid w:val="007D18E6"/>
    <w:rsid w:val="007D4B58"/>
    <w:rsid w:val="007D4CAE"/>
    <w:rsid w:val="007D7EE5"/>
    <w:rsid w:val="007E2D62"/>
    <w:rsid w:val="007E2EE4"/>
    <w:rsid w:val="007E403E"/>
    <w:rsid w:val="007E4354"/>
    <w:rsid w:val="007E700B"/>
    <w:rsid w:val="007E7563"/>
    <w:rsid w:val="007F0427"/>
    <w:rsid w:val="007F0B10"/>
    <w:rsid w:val="007F0E8E"/>
    <w:rsid w:val="007F2EE6"/>
    <w:rsid w:val="007F3E0F"/>
    <w:rsid w:val="007F6CC9"/>
    <w:rsid w:val="00800100"/>
    <w:rsid w:val="00801C84"/>
    <w:rsid w:val="0080226B"/>
    <w:rsid w:val="00802E04"/>
    <w:rsid w:val="00804531"/>
    <w:rsid w:val="00804D98"/>
    <w:rsid w:val="00804F03"/>
    <w:rsid w:val="00807221"/>
    <w:rsid w:val="00810382"/>
    <w:rsid w:val="00813CE4"/>
    <w:rsid w:val="00813F16"/>
    <w:rsid w:val="0081446B"/>
    <w:rsid w:val="00815932"/>
    <w:rsid w:val="00816066"/>
    <w:rsid w:val="00816F6A"/>
    <w:rsid w:val="00820666"/>
    <w:rsid w:val="0082314F"/>
    <w:rsid w:val="00823D57"/>
    <w:rsid w:val="00824470"/>
    <w:rsid w:val="00825215"/>
    <w:rsid w:val="008300E4"/>
    <w:rsid w:val="008307E8"/>
    <w:rsid w:val="008316DD"/>
    <w:rsid w:val="00833888"/>
    <w:rsid w:val="0083419F"/>
    <w:rsid w:val="00834D06"/>
    <w:rsid w:val="00836733"/>
    <w:rsid w:val="0083711E"/>
    <w:rsid w:val="00837219"/>
    <w:rsid w:val="00842278"/>
    <w:rsid w:val="008450A1"/>
    <w:rsid w:val="00846539"/>
    <w:rsid w:val="0084694D"/>
    <w:rsid w:val="00846C6B"/>
    <w:rsid w:val="0085732A"/>
    <w:rsid w:val="00860DB2"/>
    <w:rsid w:val="0086293C"/>
    <w:rsid w:val="00862CD8"/>
    <w:rsid w:val="00863EFF"/>
    <w:rsid w:val="00864F22"/>
    <w:rsid w:val="00865E2D"/>
    <w:rsid w:val="008665B2"/>
    <w:rsid w:val="00867BAC"/>
    <w:rsid w:val="00870D65"/>
    <w:rsid w:val="00870FD1"/>
    <w:rsid w:val="00871D5B"/>
    <w:rsid w:val="008729BC"/>
    <w:rsid w:val="00875529"/>
    <w:rsid w:val="00876C8F"/>
    <w:rsid w:val="00877133"/>
    <w:rsid w:val="00881242"/>
    <w:rsid w:val="0088510B"/>
    <w:rsid w:val="00885C4F"/>
    <w:rsid w:val="00891329"/>
    <w:rsid w:val="008930D6"/>
    <w:rsid w:val="00894CE0"/>
    <w:rsid w:val="008A1486"/>
    <w:rsid w:val="008A1621"/>
    <w:rsid w:val="008A1E21"/>
    <w:rsid w:val="008A4E7F"/>
    <w:rsid w:val="008B14BC"/>
    <w:rsid w:val="008B1BF4"/>
    <w:rsid w:val="008B1D8A"/>
    <w:rsid w:val="008B3E1A"/>
    <w:rsid w:val="008B425B"/>
    <w:rsid w:val="008C015D"/>
    <w:rsid w:val="008C021B"/>
    <w:rsid w:val="008C58D2"/>
    <w:rsid w:val="008C6023"/>
    <w:rsid w:val="008C7061"/>
    <w:rsid w:val="008C746F"/>
    <w:rsid w:val="008D21B3"/>
    <w:rsid w:val="008D322B"/>
    <w:rsid w:val="008E126E"/>
    <w:rsid w:val="008E2A14"/>
    <w:rsid w:val="008E4F4F"/>
    <w:rsid w:val="008E568C"/>
    <w:rsid w:val="008E5996"/>
    <w:rsid w:val="008E7136"/>
    <w:rsid w:val="008F1287"/>
    <w:rsid w:val="008F20C1"/>
    <w:rsid w:val="008F3A57"/>
    <w:rsid w:val="008F3FF1"/>
    <w:rsid w:val="008F483E"/>
    <w:rsid w:val="008F6CCA"/>
    <w:rsid w:val="009003AA"/>
    <w:rsid w:val="00900A77"/>
    <w:rsid w:val="00902251"/>
    <w:rsid w:val="00904297"/>
    <w:rsid w:val="009051C8"/>
    <w:rsid w:val="009103BD"/>
    <w:rsid w:val="00911A67"/>
    <w:rsid w:val="009160B7"/>
    <w:rsid w:val="00916E2D"/>
    <w:rsid w:val="00917C2A"/>
    <w:rsid w:val="00922983"/>
    <w:rsid w:val="00923D3B"/>
    <w:rsid w:val="00924091"/>
    <w:rsid w:val="00925129"/>
    <w:rsid w:val="0093139B"/>
    <w:rsid w:val="00933877"/>
    <w:rsid w:val="009349EE"/>
    <w:rsid w:val="0093518A"/>
    <w:rsid w:val="0094112A"/>
    <w:rsid w:val="00943BB9"/>
    <w:rsid w:val="00946330"/>
    <w:rsid w:val="00947EC7"/>
    <w:rsid w:val="00950A81"/>
    <w:rsid w:val="00950CAF"/>
    <w:rsid w:val="00954325"/>
    <w:rsid w:val="00955A5E"/>
    <w:rsid w:val="00955A80"/>
    <w:rsid w:val="0096260B"/>
    <w:rsid w:val="00963391"/>
    <w:rsid w:val="00964FB5"/>
    <w:rsid w:val="00967666"/>
    <w:rsid w:val="009715F7"/>
    <w:rsid w:val="009726A1"/>
    <w:rsid w:val="00973929"/>
    <w:rsid w:val="0097435A"/>
    <w:rsid w:val="00974EF7"/>
    <w:rsid w:val="00976C7D"/>
    <w:rsid w:val="009822E4"/>
    <w:rsid w:val="009856F0"/>
    <w:rsid w:val="009867E2"/>
    <w:rsid w:val="0099076B"/>
    <w:rsid w:val="00993250"/>
    <w:rsid w:val="0099417D"/>
    <w:rsid w:val="00997B3D"/>
    <w:rsid w:val="009A0C50"/>
    <w:rsid w:val="009A1132"/>
    <w:rsid w:val="009A2FBA"/>
    <w:rsid w:val="009A3AFA"/>
    <w:rsid w:val="009A4CF0"/>
    <w:rsid w:val="009B03B1"/>
    <w:rsid w:val="009B10EF"/>
    <w:rsid w:val="009B1F43"/>
    <w:rsid w:val="009B26BB"/>
    <w:rsid w:val="009B7DB2"/>
    <w:rsid w:val="009C4DCC"/>
    <w:rsid w:val="009C6935"/>
    <w:rsid w:val="009C74A4"/>
    <w:rsid w:val="009C7600"/>
    <w:rsid w:val="009D00CD"/>
    <w:rsid w:val="009D046D"/>
    <w:rsid w:val="009D1241"/>
    <w:rsid w:val="009D14CE"/>
    <w:rsid w:val="009D472C"/>
    <w:rsid w:val="009D5F13"/>
    <w:rsid w:val="009E29A8"/>
    <w:rsid w:val="009E4073"/>
    <w:rsid w:val="009E5BB1"/>
    <w:rsid w:val="009E73E1"/>
    <w:rsid w:val="009E7A0D"/>
    <w:rsid w:val="009F15CF"/>
    <w:rsid w:val="009F1D1D"/>
    <w:rsid w:val="009F38A0"/>
    <w:rsid w:val="009F5FE8"/>
    <w:rsid w:val="009F632A"/>
    <w:rsid w:val="009F7812"/>
    <w:rsid w:val="009F7AFD"/>
    <w:rsid w:val="00A02863"/>
    <w:rsid w:val="00A033BA"/>
    <w:rsid w:val="00A0421D"/>
    <w:rsid w:val="00A05BF6"/>
    <w:rsid w:val="00A06AD3"/>
    <w:rsid w:val="00A07856"/>
    <w:rsid w:val="00A1054F"/>
    <w:rsid w:val="00A122B2"/>
    <w:rsid w:val="00A12882"/>
    <w:rsid w:val="00A12CE4"/>
    <w:rsid w:val="00A14086"/>
    <w:rsid w:val="00A14E76"/>
    <w:rsid w:val="00A151F6"/>
    <w:rsid w:val="00A16843"/>
    <w:rsid w:val="00A16FD5"/>
    <w:rsid w:val="00A173FF"/>
    <w:rsid w:val="00A17F55"/>
    <w:rsid w:val="00A223E5"/>
    <w:rsid w:val="00A22FE4"/>
    <w:rsid w:val="00A23724"/>
    <w:rsid w:val="00A309A7"/>
    <w:rsid w:val="00A312D3"/>
    <w:rsid w:val="00A316AF"/>
    <w:rsid w:val="00A338AB"/>
    <w:rsid w:val="00A33966"/>
    <w:rsid w:val="00A34B05"/>
    <w:rsid w:val="00A37CA9"/>
    <w:rsid w:val="00A41770"/>
    <w:rsid w:val="00A4227E"/>
    <w:rsid w:val="00A42C38"/>
    <w:rsid w:val="00A4629F"/>
    <w:rsid w:val="00A467A3"/>
    <w:rsid w:val="00A4695C"/>
    <w:rsid w:val="00A527E4"/>
    <w:rsid w:val="00A53975"/>
    <w:rsid w:val="00A61F1E"/>
    <w:rsid w:val="00A63C5D"/>
    <w:rsid w:val="00A6402F"/>
    <w:rsid w:val="00A654A9"/>
    <w:rsid w:val="00A65EF3"/>
    <w:rsid w:val="00A70A3B"/>
    <w:rsid w:val="00A7130E"/>
    <w:rsid w:val="00A72134"/>
    <w:rsid w:val="00A724FF"/>
    <w:rsid w:val="00A72631"/>
    <w:rsid w:val="00A72761"/>
    <w:rsid w:val="00A7332B"/>
    <w:rsid w:val="00A75FB2"/>
    <w:rsid w:val="00A822C8"/>
    <w:rsid w:val="00A838AF"/>
    <w:rsid w:val="00A83EDA"/>
    <w:rsid w:val="00A83F2C"/>
    <w:rsid w:val="00A85F97"/>
    <w:rsid w:val="00A86837"/>
    <w:rsid w:val="00A86B32"/>
    <w:rsid w:val="00A87E51"/>
    <w:rsid w:val="00A906BE"/>
    <w:rsid w:val="00A90A93"/>
    <w:rsid w:val="00A923D9"/>
    <w:rsid w:val="00A94338"/>
    <w:rsid w:val="00A95F70"/>
    <w:rsid w:val="00AA300D"/>
    <w:rsid w:val="00AA3A67"/>
    <w:rsid w:val="00AA73DB"/>
    <w:rsid w:val="00AB0305"/>
    <w:rsid w:val="00AB03AD"/>
    <w:rsid w:val="00AB27CD"/>
    <w:rsid w:val="00AB52AF"/>
    <w:rsid w:val="00AB5B01"/>
    <w:rsid w:val="00AB627A"/>
    <w:rsid w:val="00AB6535"/>
    <w:rsid w:val="00AB6765"/>
    <w:rsid w:val="00AC00AF"/>
    <w:rsid w:val="00AC1482"/>
    <w:rsid w:val="00AC6687"/>
    <w:rsid w:val="00AC7A58"/>
    <w:rsid w:val="00AD211F"/>
    <w:rsid w:val="00AD271A"/>
    <w:rsid w:val="00AD2C3E"/>
    <w:rsid w:val="00AD326B"/>
    <w:rsid w:val="00AD3B7C"/>
    <w:rsid w:val="00AD42C6"/>
    <w:rsid w:val="00AD7222"/>
    <w:rsid w:val="00AD7240"/>
    <w:rsid w:val="00AE03A8"/>
    <w:rsid w:val="00AE06CD"/>
    <w:rsid w:val="00AE15B6"/>
    <w:rsid w:val="00AE6E11"/>
    <w:rsid w:val="00AF103C"/>
    <w:rsid w:val="00AF131A"/>
    <w:rsid w:val="00AF1782"/>
    <w:rsid w:val="00AF1CBC"/>
    <w:rsid w:val="00AF2ED2"/>
    <w:rsid w:val="00AF5AAA"/>
    <w:rsid w:val="00AF60A7"/>
    <w:rsid w:val="00AF6E7D"/>
    <w:rsid w:val="00B0658C"/>
    <w:rsid w:val="00B07251"/>
    <w:rsid w:val="00B10A1C"/>
    <w:rsid w:val="00B11DDB"/>
    <w:rsid w:val="00B12373"/>
    <w:rsid w:val="00B1294F"/>
    <w:rsid w:val="00B12E41"/>
    <w:rsid w:val="00B14518"/>
    <w:rsid w:val="00B15F19"/>
    <w:rsid w:val="00B16A23"/>
    <w:rsid w:val="00B1760F"/>
    <w:rsid w:val="00B216FF"/>
    <w:rsid w:val="00B248B1"/>
    <w:rsid w:val="00B267A6"/>
    <w:rsid w:val="00B30295"/>
    <w:rsid w:val="00B30D24"/>
    <w:rsid w:val="00B312C5"/>
    <w:rsid w:val="00B32D9B"/>
    <w:rsid w:val="00B336B1"/>
    <w:rsid w:val="00B37883"/>
    <w:rsid w:val="00B42930"/>
    <w:rsid w:val="00B4387B"/>
    <w:rsid w:val="00B45ED8"/>
    <w:rsid w:val="00B46A87"/>
    <w:rsid w:val="00B476A8"/>
    <w:rsid w:val="00B50B55"/>
    <w:rsid w:val="00B51D19"/>
    <w:rsid w:val="00B51FCC"/>
    <w:rsid w:val="00B5504A"/>
    <w:rsid w:val="00B56602"/>
    <w:rsid w:val="00B5760B"/>
    <w:rsid w:val="00B5776E"/>
    <w:rsid w:val="00B60819"/>
    <w:rsid w:val="00B6313E"/>
    <w:rsid w:val="00B6771A"/>
    <w:rsid w:val="00B67A15"/>
    <w:rsid w:val="00B731CD"/>
    <w:rsid w:val="00B73A20"/>
    <w:rsid w:val="00B74426"/>
    <w:rsid w:val="00B744D1"/>
    <w:rsid w:val="00B745D3"/>
    <w:rsid w:val="00B7554F"/>
    <w:rsid w:val="00B756D6"/>
    <w:rsid w:val="00B80369"/>
    <w:rsid w:val="00B80635"/>
    <w:rsid w:val="00B810CB"/>
    <w:rsid w:val="00B823E1"/>
    <w:rsid w:val="00B9043F"/>
    <w:rsid w:val="00B92843"/>
    <w:rsid w:val="00B92ECD"/>
    <w:rsid w:val="00B935E6"/>
    <w:rsid w:val="00B94130"/>
    <w:rsid w:val="00B95197"/>
    <w:rsid w:val="00B95C35"/>
    <w:rsid w:val="00BA2DF2"/>
    <w:rsid w:val="00BA7CA8"/>
    <w:rsid w:val="00BB11FA"/>
    <w:rsid w:val="00BB36D8"/>
    <w:rsid w:val="00BB403C"/>
    <w:rsid w:val="00BB4B46"/>
    <w:rsid w:val="00BB602A"/>
    <w:rsid w:val="00BB65F8"/>
    <w:rsid w:val="00BB7C30"/>
    <w:rsid w:val="00BB7E73"/>
    <w:rsid w:val="00BC092E"/>
    <w:rsid w:val="00BC0BF5"/>
    <w:rsid w:val="00BC126F"/>
    <w:rsid w:val="00BC1CDF"/>
    <w:rsid w:val="00BC218A"/>
    <w:rsid w:val="00BC41B6"/>
    <w:rsid w:val="00BC53CA"/>
    <w:rsid w:val="00BC734B"/>
    <w:rsid w:val="00BD208E"/>
    <w:rsid w:val="00BD254C"/>
    <w:rsid w:val="00BD3685"/>
    <w:rsid w:val="00BD7091"/>
    <w:rsid w:val="00BE1E47"/>
    <w:rsid w:val="00BF0665"/>
    <w:rsid w:val="00BF092C"/>
    <w:rsid w:val="00BF1435"/>
    <w:rsid w:val="00BF35D6"/>
    <w:rsid w:val="00BF45C3"/>
    <w:rsid w:val="00BF6841"/>
    <w:rsid w:val="00BF6C12"/>
    <w:rsid w:val="00BF6D09"/>
    <w:rsid w:val="00BF785B"/>
    <w:rsid w:val="00C001EB"/>
    <w:rsid w:val="00C00E83"/>
    <w:rsid w:val="00C025D9"/>
    <w:rsid w:val="00C04514"/>
    <w:rsid w:val="00C071B3"/>
    <w:rsid w:val="00C1150E"/>
    <w:rsid w:val="00C15FBF"/>
    <w:rsid w:val="00C208E3"/>
    <w:rsid w:val="00C21EBF"/>
    <w:rsid w:val="00C23A4A"/>
    <w:rsid w:val="00C26D3E"/>
    <w:rsid w:val="00C274FE"/>
    <w:rsid w:val="00C31D50"/>
    <w:rsid w:val="00C32D0F"/>
    <w:rsid w:val="00C416E5"/>
    <w:rsid w:val="00C437B4"/>
    <w:rsid w:val="00C44151"/>
    <w:rsid w:val="00C5497D"/>
    <w:rsid w:val="00C55F32"/>
    <w:rsid w:val="00C55FFF"/>
    <w:rsid w:val="00C60A97"/>
    <w:rsid w:val="00C64A2C"/>
    <w:rsid w:val="00C64A6D"/>
    <w:rsid w:val="00C64DC7"/>
    <w:rsid w:val="00C652DC"/>
    <w:rsid w:val="00C65340"/>
    <w:rsid w:val="00C71F6F"/>
    <w:rsid w:val="00C741E5"/>
    <w:rsid w:val="00C759AF"/>
    <w:rsid w:val="00C80FA6"/>
    <w:rsid w:val="00C83642"/>
    <w:rsid w:val="00C83E2B"/>
    <w:rsid w:val="00C83EB3"/>
    <w:rsid w:val="00C844DA"/>
    <w:rsid w:val="00C85734"/>
    <w:rsid w:val="00C90577"/>
    <w:rsid w:val="00C914B1"/>
    <w:rsid w:val="00CA04B6"/>
    <w:rsid w:val="00CA0D88"/>
    <w:rsid w:val="00CA29F0"/>
    <w:rsid w:val="00CA34A1"/>
    <w:rsid w:val="00CA3B3C"/>
    <w:rsid w:val="00CA5032"/>
    <w:rsid w:val="00CA5BDF"/>
    <w:rsid w:val="00CA7257"/>
    <w:rsid w:val="00CA773E"/>
    <w:rsid w:val="00CB1540"/>
    <w:rsid w:val="00CB1AD8"/>
    <w:rsid w:val="00CB3E89"/>
    <w:rsid w:val="00CB52C2"/>
    <w:rsid w:val="00CC3607"/>
    <w:rsid w:val="00CC4F1A"/>
    <w:rsid w:val="00CC5269"/>
    <w:rsid w:val="00CC78CB"/>
    <w:rsid w:val="00CD0859"/>
    <w:rsid w:val="00CD1322"/>
    <w:rsid w:val="00CD22F4"/>
    <w:rsid w:val="00CD2567"/>
    <w:rsid w:val="00CD4902"/>
    <w:rsid w:val="00CD7387"/>
    <w:rsid w:val="00CD7FDF"/>
    <w:rsid w:val="00CE0C36"/>
    <w:rsid w:val="00CE199B"/>
    <w:rsid w:val="00CE43D1"/>
    <w:rsid w:val="00CF05E9"/>
    <w:rsid w:val="00CF32EB"/>
    <w:rsid w:val="00D00C4D"/>
    <w:rsid w:val="00D01E52"/>
    <w:rsid w:val="00D02696"/>
    <w:rsid w:val="00D02C58"/>
    <w:rsid w:val="00D03461"/>
    <w:rsid w:val="00D056DC"/>
    <w:rsid w:val="00D06BC7"/>
    <w:rsid w:val="00D130BC"/>
    <w:rsid w:val="00D13693"/>
    <w:rsid w:val="00D1405D"/>
    <w:rsid w:val="00D169A7"/>
    <w:rsid w:val="00D17040"/>
    <w:rsid w:val="00D20A46"/>
    <w:rsid w:val="00D23CBD"/>
    <w:rsid w:val="00D23F14"/>
    <w:rsid w:val="00D243DB"/>
    <w:rsid w:val="00D24D55"/>
    <w:rsid w:val="00D260CF"/>
    <w:rsid w:val="00D317B0"/>
    <w:rsid w:val="00D42C85"/>
    <w:rsid w:val="00D43EAE"/>
    <w:rsid w:val="00D45BE1"/>
    <w:rsid w:val="00D461A2"/>
    <w:rsid w:val="00D5061A"/>
    <w:rsid w:val="00D51C5B"/>
    <w:rsid w:val="00D535F9"/>
    <w:rsid w:val="00D572B8"/>
    <w:rsid w:val="00D57C24"/>
    <w:rsid w:val="00D61AF6"/>
    <w:rsid w:val="00D708B5"/>
    <w:rsid w:val="00D7205F"/>
    <w:rsid w:val="00D73636"/>
    <w:rsid w:val="00D73F39"/>
    <w:rsid w:val="00D7454E"/>
    <w:rsid w:val="00D761F1"/>
    <w:rsid w:val="00D767E0"/>
    <w:rsid w:val="00D815FB"/>
    <w:rsid w:val="00D82B71"/>
    <w:rsid w:val="00D832FC"/>
    <w:rsid w:val="00D86A9D"/>
    <w:rsid w:val="00D86CB1"/>
    <w:rsid w:val="00D87826"/>
    <w:rsid w:val="00D9221A"/>
    <w:rsid w:val="00D92DA6"/>
    <w:rsid w:val="00D95556"/>
    <w:rsid w:val="00D9563A"/>
    <w:rsid w:val="00D964C8"/>
    <w:rsid w:val="00D9661F"/>
    <w:rsid w:val="00D96A95"/>
    <w:rsid w:val="00D96DA7"/>
    <w:rsid w:val="00DA64E4"/>
    <w:rsid w:val="00DA690D"/>
    <w:rsid w:val="00DA7C91"/>
    <w:rsid w:val="00DA7CD3"/>
    <w:rsid w:val="00DB1FCB"/>
    <w:rsid w:val="00DB3043"/>
    <w:rsid w:val="00DB3A04"/>
    <w:rsid w:val="00DB7C8C"/>
    <w:rsid w:val="00DC1D7E"/>
    <w:rsid w:val="00DC2A15"/>
    <w:rsid w:val="00DC3615"/>
    <w:rsid w:val="00DC51ED"/>
    <w:rsid w:val="00DC561F"/>
    <w:rsid w:val="00DC567D"/>
    <w:rsid w:val="00DC5B62"/>
    <w:rsid w:val="00DC5ED5"/>
    <w:rsid w:val="00DC6E96"/>
    <w:rsid w:val="00DC70A6"/>
    <w:rsid w:val="00DD03BD"/>
    <w:rsid w:val="00DD1796"/>
    <w:rsid w:val="00DD180B"/>
    <w:rsid w:val="00DD6899"/>
    <w:rsid w:val="00DE1CB4"/>
    <w:rsid w:val="00DE1EB3"/>
    <w:rsid w:val="00DE230E"/>
    <w:rsid w:val="00DE3D59"/>
    <w:rsid w:val="00DE46E7"/>
    <w:rsid w:val="00DE51F2"/>
    <w:rsid w:val="00DE6826"/>
    <w:rsid w:val="00DE6B25"/>
    <w:rsid w:val="00DE7E38"/>
    <w:rsid w:val="00DF00BC"/>
    <w:rsid w:val="00DF1A4E"/>
    <w:rsid w:val="00DF49D2"/>
    <w:rsid w:val="00E00169"/>
    <w:rsid w:val="00E01ADB"/>
    <w:rsid w:val="00E01D2A"/>
    <w:rsid w:val="00E0216B"/>
    <w:rsid w:val="00E031EA"/>
    <w:rsid w:val="00E07ACE"/>
    <w:rsid w:val="00E12CCD"/>
    <w:rsid w:val="00E12CD1"/>
    <w:rsid w:val="00E13A10"/>
    <w:rsid w:val="00E13BE4"/>
    <w:rsid w:val="00E1513B"/>
    <w:rsid w:val="00E1530F"/>
    <w:rsid w:val="00E16199"/>
    <w:rsid w:val="00E16FBF"/>
    <w:rsid w:val="00E17164"/>
    <w:rsid w:val="00E20B99"/>
    <w:rsid w:val="00E20F43"/>
    <w:rsid w:val="00E237C6"/>
    <w:rsid w:val="00E23F25"/>
    <w:rsid w:val="00E25C7C"/>
    <w:rsid w:val="00E25D48"/>
    <w:rsid w:val="00E303F6"/>
    <w:rsid w:val="00E30550"/>
    <w:rsid w:val="00E3469A"/>
    <w:rsid w:val="00E4053A"/>
    <w:rsid w:val="00E406B4"/>
    <w:rsid w:val="00E40CC1"/>
    <w:rsid w:val="00E4194C"/>
    <w:rsid w:val="00E42D03"/>
    <w:rsid w:val="00E45C4D"/>
    <w:rsid w:val="00E46E10"/>
    <w:rsid w:val="00E479CD"/>
    <w:rsid w:val="00E55C1C"/>
    <w:rsid w:val="00E570E8"/>
    <w:rsid w:val="00E60109"/>
    <w:rsid w:val="00E62973"/>
    <w:rsid w:val="00E635BB"/>
    <w:rsid w:val="00E662F9"/>
    <w:rsid w:val="00E6703E"/>
    <w:rsid w:val="00E80A44"/>
    <w:rsid w:val="00E8197A"/>
    <w:rsid w:val="00E83727"/>
    <w:rsid w:val="00E85346"/>
    <w:rsid w:val="00E8534F"/>
    <w:rsid w:val="00E86804"/>
    <w:rsid w:val="00E907C2"/>
    <w:rsid w:val="00E91FA6"/>
    <w:rsid w:val="00E92733"/>
    <w:rsid w:val="00E929AE"/>
    <w:rsid w:val="00E94C46"/>
    <w:rsid w:val="00E97E8C"/>
    <w:rsid w:val="00EA0038"/>
    <w:rsid w:val="00EA32A9"/>
    <w:rsid w:val="00EA362D"/>
    <w:rsid w:val="00EA7721"/>
    <w:rsid w:val="00EB0E37"/>
    <w:rsid w:val="00EB18EA"/>
    <w:rsid w:val="00EB3370"/>
    <w:rsid w:val="00EB5E31"/>
    <w:rsid w:val="00EB7E14"/>
    <w:rsid w:val="00EC095B"/>
    <w:rsid w:val="00EC1A01"/>
    <w:rsid w:val="00EC3981"/>
    <w:rsid w:val="00EC5091"/>
    <w:rsid w:val="00EC5725"/>
    <w:rsid w:val="00EC7DD4"/>
    <w:rsid w:val="00ED06DF"/>
    <w:rsid w:val="00ED5B4F"/>
    <w:rsid w:val="00ED5FB3"/>
    <w:rsid w:val="00EE03E8"/>
    <w:rsid w:val="00EE1CA3"/>
    <w:rsid w:val="00EE1F98"/>
    <w:rsid w:val="00EE1FE5"/>
    <w:rsid w:val="00EE2CCC"/>
    <w:rsid w:val="00EE6D43"/>
    <w:rsid w:val="00EF1192"/>
    <w:rsid w:val="00EF27D8"/>
    <w:rsid w:val="00EF41A6"/>
    <w:rsid w:val="00EF66D5"/>
    <w:rsid w:val="00EF7219"/>
    <w:rsid w:val="00F009B6"/>
    <w:rsid w:val="00F0359D"/>
    <w:rsid w:val="00F04C24"/>
    <w:rsid w:val="00F05F7B"/>
    <w:rsid w:val="00F06A18"/>
    <w:rsid w:val="00F10548"/>
    <w:rsid w:val="00F10B42"/>
    <w:rsid w:val="00F1116D"/>
    <w:rsid w:val="00F117CC"/>
    <w:rsid w:val="00F142DE"/>
    <w:rsid w:val="00F14BB8"/>
    <w:rsid w:val="00F16B9D"/>
    <w:rsid w:val="00F179FA"/>
    <w:rsid w:val="00F2117D"/>
    <w:rsid w:val="00F21374"/>
    <w:rsid w:val="00F245EB"/>
    <w:rsid w:val="00F3096B"/>
    <w:rsid w:val="00F30E21"/>
    <w:rsid w:val="00F32446"/>
    <w:rsid w:val="00F354FE"/>
    <w:rsid w:val="00F35B43"/>
    <w:rsid w:val="00F41EA0"/>
    <w:rsid w:val="00F4284B"/>
    <w:rsid w:val="00F461AB"/>
    <w:rsid w:val="00F46260"/>
    <w:rsid w:val="00F47FF2"/>
    <w:rsid w:val="00F503AC"/>
    <w:rsid w:val="00F518ED"/>
    <w:rsid w:val="00F5332E"/>
    <w:rsid w:val="00F54515"/>
    <w:rsid w:val="00F57314"/>
    <w:rsid w:val="00F57C18"/>
    <w:rsid w:val="00F60013"/>
    <w:rsid w:val="00F60163"/>
    <w:rsid w:val="00F715E3"/>
    <w:rsid w:val="00F7389F"/>
    <w:rsid w:val="00F73B1B"/>
    <w:rsid w:val="00F7401E"/>
    <w:rsid w:val="00F75636"/>
    <w:rsid w:val="00F75D6A"/>
    <w:rsid w:val="00F77263"/>
    <w:rsid w:val="00F83420"/>
    <w:rsid w:val="00F8374B"/>
    <w:rsid w:val="00F85504"/>
    <w:rsid w:val="00F87169"/>
    <w:rsid w:val="00F902F6"/>
    <w:rsid w:val="00F9149B"/>
    <w:rsid w:val="00F93775"/>
    <w:rsid w:val="00F954FC"/>
    <w:rsid w:val="00F95BD4"/>
    <w:rsid w:val="00F96069"/>
    <w:rsid w:val="00F97E94"/>
    <w:rsid w:val="00FA1AA6"/>
    <w:rsid w:val="00FA70F3"/>
    <w:rsid w:val="00FB6C27"/>
    <w:rsid w:val="00FC223E"/>
    <w:rsid w:val="00FC2861"/>
    <w:rsid w:val="00FC4A3E"/>
    <w:rsid w:val="00FC5CC0"/>
    <w:rsid w:val="00FC79E6"/>
    <w:rsid w:val="00FD767A"/>
    <w:rsid w:val="00FE00C8"/>
    <w:rsid w:val="00FE1102"/>
    <w:rsid w:val="00FE68ED"/>
    <w:rsid w:val="00FE73CA"/>
    <w:rsid w:val="00FF082F"/>
    <w:rsid w:val="00FF41AD"/>
    <w:rsid w:val="00FF5D56"/>
    <w:rsid w:val="00FF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64DB4F"/>
  <w14:defaultImageDpi w14:val="96"/>
  <w15:docId w15:val="{039B6B81-95DD-4A1E-9E09-39914F77F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7C30"/>
    <w:pPr>
      <w:widowControl w:val="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i/>
      <w:iCs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i/>
      <w:i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libri Light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Pr>
      <w:rFonts w:ascii="Calibri Light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Pr>
      <w:rFonts w:ascii="Calibri Light" w:hAnsi="Calibri Light" w:cs="Times New Roman"/>
      <w:b/>
      <w:bCs/>
      <w:sz w:val="26"/>
      <w:szCs w:val="26"/>
    </w:rPr>
  </w:style>
  <w:style w:type="paragraph" w:styleId="Caption">
    <w:name w:val="caption"/>
    <w:basedOn w:val="Normal"/>
    <w:next w:val="Normal"/>
    <w:uiPriority w:val="99"/>
    <w:qFormat/>
    <w:rPr>
      <w:b/>
      <w:bCs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rFonts w:ascii="Shotgun BT" w:hAnsi="Shotgun BT" w:cs="Shotgun BT"/>
      <w:b/>
      <w:bCs/>
      <w:sz w:val="32"/>
      <w:szCs w:val="32"/>
    </w:rPr>
  </w:style>
  <w:style w:type="character" w:customStyle="1" w:styleId="TitleChar">
    <w:name w:val="Title Char"/>
    <w:link w:val="Title"/>
    <w:uiPriority w:val="99"/>
    <w:locked/>
    <w:rPr>
      <w:rFonts w:ascii="Calibri Light" w:hAnsi="Calibri Light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Signature" w:hAnsi="Signature" w:cs="Signature"/>
      <w:b/>
      <w:bCs/>
      <w:i/>
      <w:iCs/>
    </w:rPr>
  </w:style>
  <w:style w:type="character" w:customStyle="1" w:styleId="SubtitleChar">
    <w:name w:val="Subtitle Char"/>
    <w:link w:val="Subtitle"/>
    <w:uiPriority w:val="99"/>
    <w:locked/>
    <w:rPr>
      <w:rFonts w:ascii="Calibri Light" w:hAnsi="Calibri Light" w:cs="Times New Roman"/>
      <w:sz w:val="24"/>
      <w:szCs w:val="24"/>
    </w:rPr>
  </w:style>
  <w:style w:type="table" w:styleId="TableGrid">
    <w:name w:val="Table Grid"/>
    <w:basedOn w:val="TableNormal"/>
    <w:uiPriority w:val="99"/>
    <w:rsid w:val="00C83642"/>
    <w:pPr>
      <w:widowControl w:val="0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968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locked/>
    <w:rsid w:val="007F0427"/>
    <w:rPr>
      <w:b/>
      <w:bCs/>
    </w:rPr>
  </w:style>
  <w:style w:type="paragraph" w:customStyle="1" w:styleId="Default">
    <w:name w:val="Default"/>
    <w:rsid w:val="0087552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locked/>
    <w:rsid w:val="001E5B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B7C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locked/>
    <w:rsid w:val="001E5B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B7C"/>
    <w:rPr>
      <w:rFonts w:ascii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0072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0729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7293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072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293"/>
    <w:rPr>
      <w:rFonts w:ascii="Arial" w:hAnsi="Arial" w:cs="Arial"/>
      <w:b/>
      <w:bCs/>
    </w:rPr>
  </w:style>
  <w:style w:type="paragraph" w:customStyle="1" w:styleId="yiv6744324775msonormal">
    <w:name w:val="yiv6744324775msonormal"/>
    <w:basedOn w:val="Normal"/>
    <w:rsid w:val="003F5193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C74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0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7AC23-24F8-4F67-A94F-E1E71A504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5</Words>
  <Characters>5434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TRUM  '98</vt:lpstr>
    </vt:vector>
  </TitlesOfParts>
  <Company>TRS Behavioral Care, Inc.</Company>
  <LinksUpToDate>false</LinksUpToDate>
  <CharactersWithSpaces>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TRUM  '98</dc:title>
  <dc:creator>KEITH H.  LILES</dc:creator>
  <cp:lastModifiedBy>Julie Papp</cp:lastModifiedBy>
  <cp:revision>2</cp:revision>
  <cp:lastPrinted>2021-01-28T07:23:00Z</cp:lastPrinted>
  <dcterms:created xsi:type="dcterms:W3CDTF">2021-05-24T14:11:00Z</dcterms:created>
  <dcterms:modified xsi:type="dcterms:W3CDTF">2021-05-2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